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B4899" w14:textId="4FF9EC98" w:rsidR="00CE12DF" w:rsidRPr="00CE12DF" w:rsidRDefault="00CE12DF" w:rsidP="00CE12DF">
      <w:pPr>
        <w:rPr>
          <w:rFonts w:asciiTheme="majorHAnsi" w:eastAsiaTheme="majorEastAsia" w:hAnsiTheme="majorHAnsi" w:cstheme="majorBidi"/>
          <w:spacing w:val="-10"/>
          <w:kern w:val="28"/>
          <w:sz w:val="56"/>
          <w:szCs w:val="56"/>
        </w:rPr>
      </w:pPr>
      <w:r w:rsidRPr="008C7FE3">
        <w:rPr>
          <w:rFonts w:asciiTheme="majorHAnsi" w:eastAsiaTheme="majorEastAsia" w:hAnsiTheme="majorHAnsi" w:cstheme="majorBidi"/>
          <w:spacing w:val="-10"/>
          <w:kern w:val="28"/>
          <w:sz w:val="56"/>
          <w:szCs w:val="56"/>
        </w:rPr>
        <w:t>Chapter</w:t>
      </w:r>
      <w:r w:rsidRPr="00CE12DF">
        <w:rPr>
          <w:rFonts w:asciiTheme="majorHAnsi" w:eastAsiaTheme="majorEastAsia" w:hAnsiTheme="majorHAnsi" w:cstheme="majorBidi"/>
          <w:spacing w:val="-10"/>
          <w:kern w:val="28"/>
          <w:sz w:val="56"/>
          <w:szCs w:val="56"/>
        </w:rPr>
        <w:t xml:space="preserve"> </w:t>
      </w:r>
      <w:r w:rsidR="00494861">
        <w:rPr>
          <w:rFonts w:asciiTheme="majorHAnsi" w:eastAsiaTheme="majorEastAsia" w:hAnsiTheme="majorHAnsi" w:cstheme="majorBidi"/>
          <w:spacing w:val="-10"/>
          <w:kern w:val="28"/>
          <w:sz w:val="56"/>
          <w:szCs w:val="56"/>
        </w:rPr>
        <w:t>2</w:t>
      </w:r>
      <w:r w:rsidR="008C7FE3">
        <w:rPr>
          <w:rFonts w:asciiTheme="majorHAnsi" w:eastAsiaTheme="majorEastAsia" w:hAnsiTheme="majorHAnsi" w:cstheme="majorBidi"/>
          <w:spacing w:val="-10"/>
          <w:kern w:val="28"/>
          <w:sz w:val="56"/>
          <w:szCs w:val="56"/>
        </w:rPr>
        <w:t xml:space="preserve"> </w:t>
      </w:r>
      <w:r w:rsidRPr="00CE12DF">
        <w:rPr>
          <w:rFonts w:asciiTheme="majorHAnsi" w:eastAsiaTheme="majorEastAsia" w:hAnsiTheme="majorHAnsi" w:cstheme="majorBidi"/>
          <w:spacing w:val="-10"/>
          <w:kern w:val="28"/>
          <w:sz w:val="56"/>
          <w:szCs w:val="56"/>
        </w:rPr>
        <w:t xml:space="preserve">Utilizing Hugging Face Diffusion for </w:t>
      </w:r>
      <w:r w:rsidR="008C7FE3">
        <w:rPr>
          <w:rFonts w:asciiTheme="majorHAnsi" w:eastAsiaTheme="majorEastAsia" w:hAnsiTheme="majorHAnsi" w:cstheme="majorBidi"/>
          <w:spacing w:val="-10"/>
          <w:kern w:val="28"/>
          <w:sz w:val="56"/>
          <w:szCs w:val="56"/>
        </w:rPr>
        <w:t>t</w:t>
      </w:r>
      <w:r w:rsidRPr="00CE12DF">
        <w:rPr>
          <w:rFonts w:asciiTheme="majorHAnsi" w:eastAsiaTheme="majorEastAsia" w:hAnsiTheme="majorHAnsi" w:cstheme="majorBidi"/>
          <w:spacing w:val="-10"/>
          <w:kern w:val="28"/>
          <w:sz w:val="56"/>
          <w:szCs w:val="56"/>
        </w:rPr>
        <w:t xml:space="preserve">ext </w:t>
      </w:r>
      <w:r w:rsidR="008C7FE3">
        <w:rPr>
          <w:rFonts w:asciiTheme="majorHAnsi" w:eastAsiaTheme="majorEastAsia" w:hAnsiTheme="majorHAnsi" w:cstheme="majorBidi"/>
          <w:spacing w:val="-10"/>
          <w:kern w:val="28"/>
          <w:sz w:val="56"/>
          <w:szCs w:val="56"/>
        </w:rPr>
        <w:t>c</w:t>
      </w:r>
      <w:r w:rsidRPr="00CE12DF">
        <w:rPr>
          <w:rFonts w:asciiTheme="majorHAnsi" w:eastAsiaTheme="majorEastAsia" w:hAnsiTheme="majorHAnsi" w:cstheme="majorBidi"/>
          <w:spacing w:val="-10"/>
          <w:kern w:val="28"/>
          <w:sz w:val="56"/>
          <w:szCs w:val="56"/>
        </w:rPr>
        <w:t>lassification</w:t>
      </w:r>
    </w:p>
    <w:p w14:paraId="491396FA" w14:textId="77777777" w:rsidR="00576B2F" w:rsidRPr="00576B2F" w:rsidRDefault="00576B2F" w:rsidP="00576B2F">
      <w:pPr>
        <w:pStyle w:val="H1-Section"/>
      </w:pPr>
      <w:r w:rsidRPr="00576B2F">
        <w:t>Part 2: Practical Applications of Hugging Face Diffusers Library</w:t>
      </w:r>
    </w:p>
    <w:p w14:paraId="0F93C0A7" w14:textId="77777777" w:rsidR="00576B2F" w:rsidRPr="00576B2F" w:rsidRDefault="00576B2F" w:rsidP="00576B2F">
      <w:pPr>
        <w:pStyle w:val="P-Regular"/>
        <w:rPr>
          <w:lang w:val="en-US"/>
        </w:rPr>
      </w:pPr>
      <w:r w:rsidRPr="00576B2F">
        <w:rPr>
          <w:lang w:val="en-US"/>
        </w:rPr>
        <w:t>Part 2 of this book marks a significant transition from understanding the foundational aspects of the Hugging Face Diffusers library to applying its powerful tools in real-world scenarios. With the rapid advancements in natural language processing (NLP), machine learning practitioners are increasingly focusing on the practical applications of transformer-based models. The Hugging Face Diffusers library is at the forefront of these innovations, enabling the efficient execution of a wide range of tasks—from text classification to complex generative models.</w:t>
      </w:r>
    </w:p>
    <w:p w14:paraId="32527340" w14:textId="77777777" w:rsidR="00576B2F" w:rsidRPr="00576B2F" w:rsidRDefault="00576B2F" w:rsidP="00576B2F">
      <w:pPr>
        <w:pStyle w:val="P-Regular"/>
        <w:rPr>
          <w:lang w:val="en-US"/>
        </w:rPr>
      </w:pPr>
      <w:r w:rsidRPr="00576B2F">
        <w:rPr>
          <w:lang w:val="en-US"/>
        </w:rPr>
        <w:t>In this part of the book, we will dive deep into practical use cases and hands-on examples, helping you understand how to leverage Hugging Face Diffusers for solving everyday NLP problems. The versatility of the Diffusers library allows researchers and practitioners to apply cutting-edge technology to tasks such as sentiment analysis, topic classification, and text generation. We will also cover more advanced techniques, such as training models for sequence labeling, deploying autoregressive models like GPT, and generating creative text.</w:t>
      </w:r>
    </w:p>
    <w:p w14:paraId="201C3B03" w14:textId="77777777" w:rsidR="00576B2F" w:rsidRPr="00576B2F" w:rsidRDefault="00576B2F" w:rsidP="00576B2F">
      <w:pPr>
        <w:pStyle w:val="P-Regular"/>
        <w:rPr>
          <w:lang w:val="en-US"/>
        </w:rPr>
      </w:pPr>
      <w:r w:rsidRPr="00576B2F">
        <w:rPr>
          <w:lang w:val="en-US"/>
        </w:rPr>
        <w:t>By the end of this part, you will gain a comprehensive understanding of how to utilize Hugging Face Diffusers in both supervised and unsupervised learning tasks. You will develop the necessary skills to fine-tune pre-trained models for domain-specific tasks, evaluate their performance, and apply these models in various domains like healthcare, finance, media, and more. We will provide practical examples and case studies that illustrate how these techniques can be integrated into real-world projects, offering you a hands-on guide to NLP innovation.</w:t>
      </w:r>
    </w:p>
    <w:p w14:paraId="6612C12F" w14:textId="26B87CB1" w:rsidR="008C4808" w:rsidRPr="008C4808" w:rsidRDefault="008C4808" w:rsidP="008C4808">
      <w:pPr>
        <w:pStyle w:val="H1-Section"/>
      </w:pPr>
      <w:r w:rsidRPr="008C4808">
        <w:lastRenderedPageBreak/>
        <w:t>Chapter 2</w:t>
      </w:r>
      <w:r w:rsidR="00026354">
        <w:t xml:space="preserve"> Introduction</w:t>
      </w:r>
      <w:r w:rsidRPr="008C4808">
        <w:t xml:space="preserve"> </w:t>
      </w:r>
      <w:r w:rsidR="00026354">
        <w:t xml:space="preserve">- </w:t>
      </w:r>
      <w:r w:rsidRPr="008C4808">
        <w:t>Utilizing Hugging Face Diffusers for Text Classification</w:t>
      </w:r>
    </w:p>
    <w:p w14:paraId="788A0E59" w14:textId="77777777" w:rsidR="008C4808" w:rsidRPr="008C4808" w:rsidRDefault="008C4808" w:rsidP="008C4808">
      <w:pPr>
        <w:pStyle w:val="P-Regular"/>
        <w:rPr>
          <w:lang w:val="en-US"/>
        </w:rPr>
      </w:pPr>
      <w:r w:rsidRPr="008C4808">
        <w:rPr>
          <w:lang w:val="en-US"/>
        </w:rPr>
        <w:t>Text classification is one of the cornerstone applications of NLP, enabling the organization, analysis, and understanding of large volumes of unstructured text. Whether you are working on sentiment analysis, topic classification, or spam detection, text classification plays a vital role in extracting actionable insights from data. In Chapter 2, we focus on how Hugging Face Diffusers can be leveraged to implement text classification tasks at scale, with a special emphasis on preprocessing, fine-tuning, and evaluation techniques.</w:t>
      </w:r>
    </w:p>
    <w:p w14:paraId="63556A36" w14:textId="77777777" w:rsidR="008C4808" w:rsidRPr="008C4808" w:rsidRDefault="008C4808" w:rsidP="008C4808">
      <w:pPr>
        <w:pStyle w:val="P-Regular"/>
        <w:rPr>
          <w:lang w:val="en-US"/>
        </w:rPr>
      </w:pPr>
      <w:r w:rsidRPr="008C4808">
        <w:rPr>
          <w:lang w:val="en-US"/>
        </w:rPr>
        <w:t>We will start by exploring the fundamental concepts of text classification and its importance in various industries, from e-commerce to healthcare. By utilizing pre-trained models, readers will learn how to fine-tune state-of-the-art models like BERT and GPT to achieve superior classification results.</w:t>
      </w:r>
    </w:p>
    <w:p w14:paraId="5ED87973" w14:textId="77777777" w:rsidR="008C4808" w:rsidRPr="008C4808" w:rsidRDefault="008C4808" w:rsidP="008C4808">
      <w:pPr>
        <w:pStyle w:val="P-Regular"/>
        <w:rPr>
          <w:lang w:val="en-US"/>
        </w:rPr>
      </w:pPr>
      <w:r w:rsidRPr="008C4808">
        <w:rPr>
          <w:lang w:val="en-US"/>
        </w:rPr>
        <w:t>This chapter also extends beyond text classification by introducing the concept of text generation. Through practical examples, you will learn how to apply autoregressive models like GPT for generating creative text, enabling applications in chatbot design, story generation, and beyond. The ability to fine-tune these models for specific generation tasks will further enhance your capabilities in deploying robust NLP solutions.</w:t>
      </w:r>
    </w:p>
    <w:p w14:paraId="31B816D5" w14:textId="77777777" w:rsidR="008C4808" w:rsidRPr="008C4808" w:rsidRDefault="008C4808" w:rsidP="008C4808">
      <w:pPr>
        <w:pStyle w:val="P-Regular"/>
        <w:rPr>
          <w:lang w:val="en-US"/>
        </w:rPr>
      </w:pPr>
      <w:r w:rsidRPr="008C4808">
        <w:rPr>
          <w:lang w:val="en-US"/>
        </w:rPr>
        <w:t>By the end of this chapter, readers will have mastered the following topics:</w:t>
      </w:r>
    </w:p>
    <w:p w14:paraId="58E1F1BC" w14:textId="77777777" w:rsidR="008C4808" w:rsidRPr="008C4808" w:rsidRDefault="008C4808" w:rsidP="008C4808">
      <w:pPr>
        <w:pStyle w:val="P-Regular"/>
        <w:numPr>
          <w:ilvl w:val="0"/>
          <w:numId w:val="103"/>
        </w:numPr>
        <w:rPr>
          <w:lang w:val="en-US"/>
        </w:rPr>
      </w:pPr>
      <w:r w:rsidRPr="008C4808">
        <w:rPr>
          <w:b/>
          <w:bCs/>
          <w:lang w:val="en-US"/>
        </w:rPr>
        <w:t>Introduction to Text Classification</w:t>
      </w:r>
    </w:p>
    <w:p w14:paraId="6F03ACE9" w14:textId="77777777" w:rsidR="008C4808" w:rsidRPr="008C4808" w:rsidRDefault="008C4808" w:rsidP="008C4808">
      <w:pPr>
        <w:pStyle w:val="P-Regular"/>
        <w:numPr>
          <w:ilvl w:val="1"/>
          <w:numId w:val="103"/>
        </w:numPr>
        <w:rPr>
          <w:lang w:val="en-US"/>
        </w:rPr>
      </w:pPr>
      <w:r w:rsidRPr="008C4808">
        <w:rPr>
          <w:lang w:val="en-US"/>
        </w:rPr>
        <w:t>Overview of the importance of text classification in NLP.</w:t>
      </w:r>
    </w:p>
    <w:p w14:paraId="7B0D4AE5" w14:textId="77777777" w:rsidR="008C4808" w:rsidRPr="008C4808" w:rsidRDefault="008C4808" w:rsidP="008C4808">
      <w:pPr>
        <w:pStyle w:val="P-Regular"/>
        <w:numPr>
          <w:ilvl w:val="1"/>
          <w:numId w:val="103"/>
        </w:numPr>
        <w:rPr>
          <w:lang w:val="en-US"/>
        </w:rPr>
      </w:pPr>
      <w:r w:rsidRPr="008C4808">
        <w:rPr>
          <w:lang w:val="en-US"/>
        </w:rPr>
        <w:t>Use cases such as sentiment analysis, spam detection, and topic classification.</w:t>
      </w:r>
    </w:p>
    <w:p w14:paraId="47FF34E4" w14:textId="77777777" w:rsidR="008C4808" w:rsidRPr="008C4808" w:rsidRDefault="008C4808" w:rsidP="008C4808">
      <w:pPr>
        <w:pStyle w:val="P-Regular"/>
        <w:numPr>
          <w:ilvl w:val="0"/>
          <w:numId w:val="103"/>
        </w:numPr>
        <w:rPr>
          <w:lang w:val="en-US"/>
        </w:rPr>
      </w:pPr>
      <w:r w:rsidRPr="008C4808">
        <w:rPr>
          <w:b/>
          <w:bCs/>
          <w:lang w:val="en-US"/>
        </w:rPr>
        <w:t>Preprocessing Text Data</w:t>
      </w:r>
    </w:p>
    <w:p w14:paraId="249CF8DB" w14:textId="77777777" w:rsidR="008C4808" w:rsidRPr="008C4808" w:rsidRDefault="008C4808" w:rsidP="008C4808">
      <w:pPr>
        <w:pStyle w:val="P-Regular"/>
        <w:numPr>
          <w:ilvl w:val="1"/>
          <w:numId w:val="103"/>
        </w:numPr>
        <w:rPr>
          <w:lang w:val="en-US"/>
        </w:rPr>
      </w:pPr>
      <w:r w:rsidRPr="008C4808">
        <w:rPr>
          <w:lang w:val="en-US"/>
        </w:rPr>
        <w:t>Essential preprocessing techniques for improving model performance.</w:t>
      </w:r>
    </w:p>
    <w:p w14:paraId="35039DDC" w14:textId="77777777" w:rsidR="008C4808" w:rsidRPr="008C4808" w:rsidRDefault="008C4808" w:rsidP="008C4808">
      <w:pPr>
        <w:pStyle w:val="P-Regular"/>
        <w:numPr>
          <w:ilvl w:val="1"/>
          <w:numId w:val="103"/>
        </w:numPr>
        <w:rPr>
          <w:lang w:val="en-US"/>
        </w:rPr>
      </w:pPr>
      <w:r w:rsidRPr="008C4808">
        <w:rPr>
          <w:lang w:val="en-US"/>
        </w:rPr>
        <w:t>Tokenization, padding, and handling large datasets efficiently using Hugging Face Diffusers.</w:t>
      </w:r>
    </w:p>
    <w:p w14:paraId="66CBD284" w14:textId="77777777" w:rsidR="008C4808" w:rsidRPr="008C4808" w:rsidRDefault="008C4808" w:rsidP="008C4808">
      <w:pPr>
        <w:pStyle w:val="P-Regular"/>
        <w:numPr>
          <w:ilvl w:val="0"/>
          <w:numId w:val="103"/>
        </w:numPr>
        <w:rPr>
          <w:lang w:val="en-US"/>
        </w:rPr>
      </w:pPr>
      <w:r w:rsidRPr="008C4808">
        <w:rPr>
          <w:b/>
          <w:bCs/>
          <w:lang w:val="en-US"/>
        </w:rPr>
        <w:t>Fine-Tuning Pre-Trained Models with Hugging Face Diffusers</w:t>
      </w:r>
    </w:p>
    <w:p w14:paraId="34580ABD" w14:textId="77777777" w:rsidR="008C4808" w:rsidRPr="008C4808" w:rsidRDefault="008C4808" w:rsidP="008C4808">
      <w:pPr>
        <w:pStyle w:val="P-Regular"/>
        <w:numPr>
          <w:ilvl w:val="1"/>
          <w:numId w:val="103"/>
        </w:numPr>
        <w:rPr>
          <w:lang w:val="en-US"/>
        </w:rPr>
      </w:pPr>
      <w:r w:rsidRPr="008C4808">
        <w:rPr>
          <w:lang w:val="en-US"/>
        </w:rPr>
        <w:t>Step-by-step guide to fine-tuning models like BERT for specific NLP tasks.</w:t>
      </w:r>
    </w:p>
    <w:p w14:paraId="30A0C702" w14:textId="77777777" w:rsidR="008C4808" w:rsidRPr="008C4808" w:rsidRDefault="008C4808" w:rsidP="008C4808">
      <w:pPr>
        <w:pStyle w:val="P-Regular"/>
        <w:numPr>
          <w:ilvl w:val="1"/>
          <w:numId w:val="103"/>
        </w:numPr>
        <w:rPr>
          <w:lang w:val="en-US"/>
        </w:rPr>
      </w:pPr>
      <w:r w:rsidRPr="008C4808">
        <w:rPr>
          <w:lang w:val="en-US"/>
        </w:rPr>
        <w:t>Using transfer learning to adapt pre-trained models to domain-specific data.</w:t>
      </w:r>
    </w:p>
    <w:p w14:paraId="22FF631B" w14:textId="77777777" w:rsidR="008C4808" w:rsidRPr="008C4808" w:rsidRDefault="008C4808" w:rsidP="008C4808">
      <w:pPr>
        <w:pStyle w:val="P-Regular"/>
        <w:numPr>
          <w:ilvl w:val="0"/>
          <w:numId w:val="103"/>
        </w:numPr>
        <w:rPr>
          <w:lang w:val="en-US"/>
        </w:rPr>
      </w:pPr>
      <w:r w:rsidRPr="008C4808">
        <w:rPr>
          <w:b/>
          <w:bCs/>
          <w:lang w:val="en-US"/>
        </w:rPr>
        <w:t>Evaluating Model Performance</w:t>
      </w:r>
    </w:p>
    <w:p w14:paraId="3A89D24F" w14:textId="77777777" w:rsidR="008C4808" w:rsidRPr="008C4808" w:rsidRDefault="008C4808" w:rsidP="008C4808">
      <w:pPr>
        <w:pStyle w:val="P-Regular"/>
        <w:numPr>
          <w:ilvl w:val="1"/>
          <w:numId w:val="103"/>
        </w:numPr>
        <w:rPr>
          <w:lang w:val="en-US"/>
        </w:rPr>
      </w:pPr>
      <w:r w:rsidRPr="008C4808">
        <w:rPr>
          <w:lang w:val="en-US"/>
        </w:rPr>
        <w:t>Best practices for evaluating classification models, including accuracy, precision, recall, and F1-score.</w:t>
      </w:r>
    </w:p>
    <w:p w14:paraId="5455EFD3" w14:textId="77777777" w:rsidR="008C4808" w:rsidRPr="008C4808" w:rsidRDefault="008C4808" w:rsidP="008C4808">
      <w:pPr>
        <w:pStyle w:val="P-Regular"/>
        <w:numPr>
          <w:ilvl w:val="1"/>
          <w:numId w:val="103"/>
        </w:numPr>
        <w:rPr>
          <w:lang w:val="en-US"/>
        </w:rPr>
      </w:pPr>
      <w:r w:rsidRPr="008C4808">
        <w:rPr>
          <w:lang w:val="en-US"/>
        </w:rPr>
        <w:t>Application of cross-validation techniques for robust evaluation.</w:t>
      </w:r>
    </w:p>
    <w:p w14:paraId="7FDE444B" w14:textId="77777777" w:rsidR="008C4808" w:rsidRPr="008C4808" w:rsidRDefault="008C4808" w:rsidP="008C4808">
      <w:pPr>
        <w:pStyle w:val="P-Regular"/>
        <w:numPr>
          <w:ilvl w:val="0"/>
          <w:numId w:val="103"/>
        </w:numPr>
        <w:rPr>
          <w:lang w:val="en-US"/>
        </w:rPr>
      </w:pPr>
      <w:r w:rsidRPr="008C4808">
        <w:rPr>
          <w:b/>
          <w:bCs/>
          <w:lang w:val="en-US"/>
        </w:rPr>
        <w:t>Application: Sentiment Analysis</w:t>
      </w:r>
    </w:p>
    <w:p w14:paraId="0CEEFEDD" w14:textId="77777777" w:rsidR="008C4808" w:rsidRPr="008C4808" w:rsidRDefault="008C4808" w:rsidP="008C4808">
      <w:pPr>
        <w:pStyle w:val="P-Regular"/>
        <w:numPr>
          <w:ilvl w:val="1"/>
          <w:numId w:val="103"/>
        </w:numPr>
        <w:rPr>
          <w:lang w:val="en-US"/>
        </w:rPr>
      </w:pPr>
      <w:r w:rsidRPr="008C4808">
        <w:rPr>
          <w:lang w:val="en-US"/>
        </w:rPr>
        <w:t>Real-world example of how to apply Hugging Face Diffusers for sentiment classification on product reviews or social media data.</w:t>
      </w:r>
    </w:p>
    <w:p w14:paraId="47B42373" w14:textId="77777777" w:rsidR="008C4808" w:rsidRPr="008C4808" w:rsidRDefault="008C4808" w:rsidP="008C4808">
      <w:pPr>
        <w:pStyle w:val="P-Regular"/>
        <w:numPr>
          <w:ilvl w:val="0"/>
          <w:numId w:val="103"/>
        </w:numPr>
        <w:rPr>
          <w:lang w:val="en-US"/>
        </w:rPr>
      </w:pPr>
      <w:r w:rsidRPr="008C4808">
        <w:rPr>
          <w:b/>
          <w:bCs/>
          <w:lang w:val="en-US"/>
        </w:rPr>
        <w:t>Application: Topic Classification</w:t>
      </w:r>
    </w:p>
    <w:p w14:paraId="64C0D156" w14:textId="77777777" w:rsidR="008C4808" w:rsidRPr="008C4808" w:rsidRDefault="008C4808" w:rsidP="008C4808">
      <w:pPr>
        <w:pStyle w:val="P-Regular"/>
        <w:numPr>
          <w:ilvl w:val="1"/>
          <w:numId w:val="103"/>
        </w:numPr>
        <w:rPr>
          <w:lang w:val="en-US"/>
        </w:rPr>
      </w:pPr>
      <w:r w:rsidRPr="008C4808">
        <w:rPr>
          <w:lang w:val="en-US"/>
        </w:rPr>
        <w:t>Practical implementation of topic classification using pre-trained models.</w:t>
      </w:r>
    </w:p>
    <w:p w14:paraId="542BB2EC" w14:textId="77777777" w:rsidR="008C4808" w:rsidRPr="008C4808" w:rsidRDefault="008C4808" w:rsidP="008C4808">
      <w:pPr>
        <w:pStyle w:val="P-Regular"/>
        <w:numPr>
          <w:ilvl w:val="1"/>
          <w:numId w:val="103"/>
        </w:numPr>
        <w:rPr>
          <w:lang w:val="en-US"/>
        </w:rPr>
      </w:pPr>
      <w:r w:rsidRPr="008C4808">
        <w:rPr>
          <w:lang w:val="en-US"/>
        </w:rPr>
        <w:t>Identifying themes in documents or organizing unstructured text data.</w:t>
      </w:r>
    </w:p>
    <w:p w14:paraId="2B7BEA0B" w14:textId="77777777" w:rsidR="008C4808" w:rsidRPr="008C4808" w:rsidRDefault="008C4808" w:rsidP="008C4808">
      <w:pPr>
        <w:pStyle w:val="P-Regular"/>
        <w:numPr>
          <w:ilvl w:val="0"/>
          <w:numId w:val="103"/>
        </w:numPr>
        <w:rPr>
          <w:lang w:val="en-US"/>
        </w:rPr>
      </w:pPr>
      <w:r w:rsidRPr="008C4808">
        <w:rPr>
          <w:b/>
          <w:bCs/>
          <w:lang w:val="en-US"/>
        </w:rPr>
        <w:t>Overview of Text Generation</w:t>
      </w:r>
    </w:p>
    <w:p w14:paraId="4BCE6776" w14:textId="77777777" w:rsidR="008C4808" w:rsidRPr="008C4808" w:rsidRDefault="008C4808" w:rsidP="008C4808">
      <w:pPr>
        <w:pStyle w:val="P-Regular"/>
        <w:numPr>
          <w:ilvl w:val="1"/>
          <w:numId w:val="103"/>
        </w:numPr>
        <w:rPr>
          <w:lang w:val="en-US"/>
        </w:rPr>
      </w:pPr>
      <w:r w:rsidRPr="008C4808">
        <w:rPr>
          <w:lang w:val="en-US"/>
        </w:rPr>
        <w:t>Introduction to the role of text generation in NLP.</w:t>
      </w:r>
    </w:p>
    <w:p w14:paraId="4863EDF0" w14:textId="77777777" w:rsidR="008C4808" w:rsidRPr="008C4808" w:rsidRDefault="008C4808" w:rsidP="008C4808">
      <w:pPr>
        <w:pStyle w:val="P-Regular"/>
        <w:numPr>
          <w:ilvl w:val="1"/>
          <w:numId w:val="103"/>
        </w:numPr>
        <w:rPr>
          <w:lang w:val="en-US"/>
        </w:rPr>
      </w:pPr>
      <w:r w:rsidRPr="008C4808">
        <w:rPr>
          <w:lang w:val="en-US"/>
        </w:rPr>
        <w:t>Key challenges in generating coherent and contextually relevant text.</w:t>
      </w:r>
    </w:p>
    <w:p w14:paraId="3CABE262" w14:textId="77777777" w:rsidR="008C4808" w:rsidRPr="008C4808" w:rsidRDefault="008C4808" w:rsidP="008C4808">
      <w:pPr>
        <w:pStyle w:val="P-Regular"/>
        <w:numPr>
          <w:ilvl w:val="0"/>
          <w:numId w:val="103"/>
        </w:numPr>
        <w:rPr>
          <w:lang w:val="en-US"/>
        </w:rPr>
      </w:pPr>
      <w:r w:rsidRPr="008C4808">
        <w:rPr>
          <w:b/>
          <w:bCs/>
          <w:lang w:val="en-US"/>
        </w:rPr>
        <w:t>Autoregressive Models: GPT and Its Variants</w:t>
      </w:r>
    </w:p>
    <w:p w14:paraId="2918AD68" w14:textId="77777777" w:rsidR="008C4808" w:rsidRPr="008C4808" w:rsidRDefault="008C4808" w:rsidP="008C4808">
      <w:pPr>
        <w:pStyle w:val="P-Regular"/>
        <w:numPr>
          <w:ilvl w:val="1"/>
          <w:numId w:val="103"/>
        </w:numPr>
        <w:rPr>
          <w:lang w:val="en-US"/>
        </w:rPr>
      </w:pPr>
      <w:r w:rsidRPr="008C4808">
        <w:rPr>
          <w:lang w:val="en-US"/>
        </w:rPr>
        <w:t>Understanding the principles of autoregressive models.</w:t>
      </w:r>
    </w:p>
    <w:p w14:paraId="32C14686" w14:textId="77777777" w:rsidR="008C4808" w:rsidRPr="008C4808" w:rsidRDefault="008C4808" w:rsidP="008C4808">
      <w:pPr>
        <w:pStyle w:val="P-Regular"/>
        <w:numPr>
          <w:ilvl w:val="1"/>
          <w:numId w:val="103"/>
        </w:numPr>
        <w:rPr>
          <w:lang w:val="en-US"/>
        </w:rPr>
      </w:pPr>
      <w:r w:rsidRPr="008C4808">
        <w:rPr>
          <w:lang w:val="en-US"/>
        </w:rPr>
        <w:t>Deep dive into the architecture of GPT models and their applications in text generation.</w:t>
      </w:r>
    </w:p>
    <w:p w14:paraId="3BBB510E" w14:textId="77777777" w:rsidR="008C4808" w:rsidRPr="008C4808" w:rsidRDefault="008C4808" w:rsidP="008C4808">
      <w:pPr>
        <w:pStyle w:val="P-Regular"/>
        <w:numPr>
          <w:ilvl w:val="0"/>
          <w:numId w:val="103"/>
        </w:numPr>
        <w:rPr>
          <w:lang w:val="en-US"/>
        </w:rPr>
      </w:pPr>
      <w:r w:rsidRPr="008C4808">
        <w:rPr>
          <w:b/>
          <w:bCs/>
          <w:lang w:val="en-US"/>
        </w:rPr>
        <w:t>Fine-Tuning GPT for Text Generation</w:t>
      </w:r>
    </w:p>
    <w:p w14:paraId="1C215FC7" w14:textId="77777777" w:rsidR="008C4808" w:rsidRPr="008C4808" w:rsidRDefault="008C4808" w:rsidP="008C4808">
      <w:pPr>
        <w:pStyle w:val="P-Regular"/>
        <w:numPr>
          <w:ilvl w:val="1"/>
          <w:numId w:val="103"/>
        </w:numPr>
        <w:rPr>
          <w:lang w:val="en-US"/>
        </w:rPr>
      </w:pPr>
      <w:r w:rsidRPr="008C4808">
        <w:rPr>
          <w:lang w:val="en-US"/>
        </w:rPr>
        <w:t>Strategies for fine-tuning GPT for generating creative text such as dialogues and stories.</w:t>
      </w:r>
    </w:p>
    <w:p w14:paraId="47641907" w14:textId="77777777" w:rsidR="008C4808" w:rsidRPr="008C4808" w:rsidRDefault="008C4808" w:rsidP="008C4808">
      <w:pPr>
        <w:pStyle w:val="P-Regular"/>
        <w:numPr>
          <w:ilvl w:val="1"/>
          <w:numId w:val="103"/>
        </w:numPr>
        <w:rPr>
          <w:lang w:val="en-US"/>
        </w:rPr>
      </w:pPr>
      <w:r w:rsidRPr="008C4808">
        <w:rPr>
          <w:lang w:val="en-US"/>
        </w:rPr>
        <w:t>Case study on how GPT can be applied to generate custom content for various industries.</w:t>
      </w:r>
    </w:p>
    <w:p w14:paraId="6621032C" w14:textId="77777777" w:rsidR="008C4808" w:rsidRPr="008C4808" w:rsidRDefault="008C4808" w:rsidP="008C4808">
      <w:pPr>
        <w:pStyle w:val="P-Regular"/>
        <w:numPr>
          <w:ilvl w:val="0"/>
          <w:numId w:val="103"/>
        </w:numPr>
        <w:rPr>
          <w:lang w:val="en-US"/>
        </w:rPr>
      </w:pPr>
      <w:r w:rsidRPr="008C4808">
        <w:rPr>
          <w:b/>
          <w:bCs/>
          <w:lang w:val="en-US"/>
        </w:rPr>
        <w:t>Application: Generating Dialogue Responses</w:t>
      </w:r>
    </w:p>
    <w:p w14:paraId="1B83A2D3" w14:textId="77777777" w:rsidR="008C4808" w:rsidRPr="008C4808" w:rsidRDefault="008C4808" w:rsidP="008C4808">
      <w:pPr>
        <w:pStyle w:val="P-Regular"/>
        <w:numPr>
          <w:ilvl w:val="1"/>
          <w:numId w:val="103"/>
        </w:numPr>
        <w:rPr>
          <w:lang w:val="en-US"/>
        </w:rPr>
      </w:pPr>
      <w:r w:rsidRPr="008C4808">
        <w:rPr>
          <w:lang w:val="en-US"/>
        </w:rPr>
        <w:t>Building conversational agents using fine-tuned GPT models.</w:t>
      </w:r>
    </w:p>
    <w:p w14:paraId="240A4B73" w14:textId="77777777" w:rsidR="008C4808" w:rsidRPr="008C4808" w:rsidRDefault="008C4808" w:rsidP="008C4808">
      <w:pPr>
        <w:pStyle w:val="P-Regular"/>
        <w:numPr>
          <w:ilvl w:val="1"/>
          <w:numId w:val="103"/>
        </w:numPr>
        <w:rPr>
          <w:lang w:val="en-US"/>
        </w:rPr>
      </w:pPr>
      <w:r w:rsidRPr="008C4808">
        <w:rPr>
          <w:lang w:val="en-US"/>
        </w:rPr>
        <w:t>Practical example of chatbot development and dialogue generation.</w:t>
      </w:r>
    </w:p>
    <w:p w14:paraId="39FD499A" w14:textId="77777777" w:rsidR="008C4808" w:rsidRPr="008C4808" w:rsidRDefault="008C4808" w:rsidP="008C4808">
      <w:pPr>
        <w:pStyle w:val="P-Regular"/>
        <w:numPr>
          <w:ilvl w:val="0"/>
          <w:numId w:val="103"/>
        </w:numPr>
        <w:rPr>
          <w:lang w:val="en-US"/>
        </w:rPr>
      </w:pPr>
      <w:r w:rsidRPr="008C4808">
        <w:rPr>
          <w:b/>
          <w:bCs/>
          <w:lang w:val="en-US"/>
        </w:rPr>
        <w:t>Application: Generating Creative Writing Samples</w:t>
      </w:r>
    </w:p>
    <w:p w14:paraId="44FD7615" w14:textId="77777777" w:rsidR="008C4808" w:rsidRPr="008C4808" w:rsidRDefault="008C4808" w:rsidP="008C4808">
      <w:pPr>
        <w:pStyle w:val="P-Regular"/>
        <w:numPr>
          <w:ilvl w:val="1"/>
          <w:numId w:val="103"/>
        </w:numPr>
        <w:rPr>
          <w:lang w:val="en-US"/>
        </w:rPr>
      </w:pPr>
      <w:r w:rsidRPr="008C4808">
        <w:rPr>
          <w:lang w:val="en-US"/>
        </w:rPr>
        <w:t>Use of Hugging Face Diffusers in generating creative content.</w:t>
      </w:r>
    </w:p>
    <w:p w14:paraId="4AA7D500" w14:textId="77777777" w:rsidR="008C4808" w:rsidRPr="008C4808" w:rsidRDefault="008C4808" w:rsidP="008C4808">
      <w:pPr>
        <w:pStyle w:val="P-Regular"/>
        <w:numPr>
          <w:ilvl w:val="1"/>
          <w:numId w:val="103"/>
        </w:numPr>
        <w:rPr>
          <w:lang w:val="en-US"/>
        </w:rPr>
      </w:pPr>
      <w:r w:rsidRPr="008C4808">
        <w:rPr>
          <w:lang w:val="en-US"/>
        </w:rPr>
        <w:t>Examples from literature, marketing, and content creation industries.</w:t>
      </w:r>
    </w:p>
    <w:p w14:paraId="49964A73" w14:textId="77777777" w:rsidR="008C4808" w:rsidRPr="008C4808" w:rsidRDefault="008C4808" w:rsidP="00026354">
      <w:pPr>
        <w:pStyle w:val="H2-Heading"/>
      </w:pPr>
      <w:r w:rsidRPr="008C4808">
        <w:t>Skills Learned:</w:t>
      </w:r>
    </w:p>
    <w:p w14:paraId="25B2E809" w14:textId="77777777" w:rsidR="008C4808" w:rsidRPr="008C4808" w:rsidRDefault="008C4808" w:rsidP="008C4808">
      <w:pPr>
        <w:pStyle w:val="P-Regular"/>
        <w:numPr>
          <w:ilvl w:val="0"/>
          <w:numId w:val="104"/>
        </w:numPr>
        <w:rPr>
          <w:lang w:val="en-US"/>
        </w:rPr>
      </w:pPr>
      <w:r w:rsidRPr="008C4808">
        <w:rPr>
          <w:lang w:val="en-US"/>
        </w:rPr>
        <w:t>Understand the fundamentals of text classification and generation using Hugging Face Diffusers.</w:t>
      </w:r>
    </w:p>
    <w:p w14:paraId="5B7C54F8" w14:textId="77777777" w:rsidR="008C4808" w:rsidRPr="008C4808" w:rsidRDefault="008C4808" w:rsidP="008C4808">
      <w:pPr>
        <w:pStyle w:val="P-Regular"/>
        <w:numPr>
          <w:ilvl w:val="0"/>
          <w:numId w:val="104"/>
        </w:numPr>
        <w:rPr>
          <w:lang w:val="en-US"/>
        </w:rPr>
      </w:pPr>
      <w:r w:rsidRPr="008C4808">
        <w:rPr>
          <w:lang w:val="en-US"/>
        </w:rPr>
        <w:t>Apply advanced preprocessing techniques for text data to ensure optimal performance.</w:t>
      </w:r>
    </w:p>
    <w:p w14:paraId="4BD494AC" w14:textId="77777777" w:rsidR="008C4808" w:rsidRPr="008C4808" w:rsidRDefault="008C4808" w:rsidP="008C4808">
      <w:pPr>
        <w:pStyle w:val="P-Regular"/>
        <w:numPr>
          <w:ilvl w:val="0"/>
          <w:numId w:val="104"/>
        </w:numPr>
        <w:rPr>
          <w:lang w:val="en-US"/>
        </w:rPr>
      </w:pPr>
      <w:r w:rsidRPr="008C4808">
        <w:rPr>
          <w:lang w:val="en-US"/>
        </w:rPr>
        <w:t>Fine-tune pre-trained models to adapt them to specific NLP tasks.</w:t>
      </w:r>
    </w:p>
    <w:p w14:paraId="35585783" w14:textId="77777777" w:rsidR="008C4808" w:rsidRPr="008C4808" w:rsidRDefault="008C4808" w:rsidP="008C4808">
      <w:pPr>
        <w:pStyle w:val="P-Regular"/>
        <w:numPr>
          <w:ilvl w:val="0"/>
          <w:numId w:val="104"/>
        </w:numPr>
        <w:rPr>
          <w:lang w:val="en-US"/>
        </w:rPr>
      </w:pPr>
      <w:r w:rsidRPr="008C4808">
        <w:rPr>
          <w:lang w:val="en-US"/>
        </w:rPr>
        <w:t>Evaluate model performance using appropriate metrics and ensure generalizability.</w:t>
      </w:r>
    </w:p>
    <w:p w14:paraId="19220BF1" w14:textId="77777777" w:rsidR="008C4808" w:rsidRPr="008C4808" w:rsidRDefault="008C4808" w:rsidP="008C4808">
      <w:pPr>
        <w:pStyle w:val="P-Regular"/>
        <w:numPr>
          <w:ilvl w:val="0"/>
          <w:numId w:val="104"/>
        </w:numPr>
        <w:rPr>
          <w:lang w:val="en-US"/>
        </w:rPr>
      </w:pPr>
      <w:r w:rsidRPr="008C4808">
        <w:rPr>
          <w:lang w:val="en-US"/>
        </w:rPr>
        <w:t>Explore practical applications such as sentiment analysis, topic classification, and text generation.</w:t>
      </w:r>
    </w:p>
    <w:p w14:paraId="4A30DDBD" w14:textId="77777777" w:rsidR="008C4808" w:rsidRPr="008C4808" w:rsidRDefault="008C4808" w:rsidP="008C4808">
      <w:pPr>
        <w:pStyle w:val="P-Regular"/>
        <w:numPr>
          <w:ilvl w:val="0"/>
          <w:numId w:val="104"/>
        </w:numPr>
        <w:rPr>
          <w:lang w:val="en-US"/>
        </w:rPr>
      </w:pPr>
      <w:r w:rsidRPr="008C4808">
        <w:rPr>
          <w:lang w:val="en-US"/>
        </w:rPr>
        <w:t>Utilize autoregressive models like GPT to create intelligent text-generation solutions.</w:t>
      </w:r>
    </w:p>
    <w:p w14:paraId="4FB7768C" w14:textId="77777777" w:rsidR="008C4808" w:rsidRPr="008C4808" w:rsidRDefault="008C4808" w:rsidP="008C4808">
      <w:pPr>
        <w:pStyle w:val="P-Regular"/>
        <w:numPr>
          <w:ilvl w:val="0"/>
          <w:numId w:val="104"/>
        </w:numPr>
        <w:rPr>
          <w:lang w:val="en-US"/>
        </w:rPr>
      </w:pPr>
      <w:r w:rsidRPr="008C4808">
        <w:rPr>
          <w:lang w:val="en-US"/>
        </w:rPr>
        <w:t>Build and deploy text classification and generation systems that meet real-world needs.</w:t>
      </w:r>
    </w:p>
    <w:p w14:paraId="3C1259EB" w14:textId="78E7B88B" w:rsidR="009A546F" w:rsidRDefault="008C4808" w:rsidP="000106EB">
      <w:pPr>
        <w:pStyle w:val="P-Regular"/>
      </w:pPr>
      <w:r w:rsidRPr="008C4808">
        <w:rPr>
          <w:lang w:val="en-US"/>
        </w:rPr>
        <w:t>This chapter will equip you with the necessary skills to tackle both classification and generative tasks using Hugging Face Diffusers. With a comprehensive understanding of these core techniques, you will be prepared to solve a wide range of NLP challenges in diverse industries.</w:t>
      </w:r>
    </w:p>
    <w:p w14:paraId="6B7F43F3" w14:textId="3182D702" w:rsidR="00EC665F" w:rsidRPr="00EC665F" w:rsidRDefault="00EC665F" w:rsidP="00244426">
      <w:pPr>
        <w:pStyle w:val="H1-Section"/>
      </w:pPr>
      <w:r w:rsidRPr="00EC665F">
        <w:t xml:space="preserve">Introduction to </w:t>
      </w:r>
      <w:r>
        <w:t>t</w:t>
      </w:r>
      <w:r w:rsidRPr="00EC665F">
        <w:t xml:space="preserve">ext </w:t>
      </w:r>
      <w:r>
        <w:t>c</w:t>
      </w:r>
      <w:r w:rsidRPr="00EC665F">
        <w:t>lassification</w:t>
      </w:r>
    </w:p>
    <w:p w14:paraId="275CFE06" w14:textId="5305D4CA" w:rsidR="00EC665F" w:rsidRPr="00EC665F" w:rsidRDefault="00EC665F" w:rsidP="00EC665F">
      <w:pPr>
        <w:pStyle w:val="P-Regular"/>
      </w:pPr>
      <w:r w:rsidRPr="00EC665F">
        <w:t>Text classification is a fundamental task in natural language processing (NLP) that involves categorizing textual data into predefined classes or categories. It plays a pivotal role in various applications such as sentiment analysis, topic classification, spam detection, and content categorization. This section provides a comprehensive overview of text classification, emphasizing its significance, methods, and applications using the Hugging Face Diffusion library. </w:t>
      </w:r>
    </w:p>
    <w:p w14:paraId="3589E8DF" w14:textId="37FECD30" w:rsidR="00EC665F" w:rsidRPr="00EC665F" w:rsidRDefault="00EC665F" w:rsidP="0032435C">
      <w:pPr>
        <w:pStyle w:val="H3-Subheading"/>
      </w:pPr>
      <w:r w:rsidRPr="00EC665F">
        <w:t xml:space="preserve">Significance of </w:t>
      </w:r>
      <w:r w:rsidR="004E1325">
        <w:t>t</w:t>
      </w:r>
      <w:r w:rsidRPr="00EC665F">
        <w:t xml:space="preserve">ext </w:t>
      </w:r>
      <w:r w:rsidR="004E1325">
        <w:t>c</w:t>
      </w:r>
      <w:r w:rsidRPr="00EC665F">
        <w:t>lassification</w:t>
      </w:r>
    </w:p>
    <w:p w14:paraId="4B611055" w14:textId="39210D12" w:rsidR="00EC665F" w:rsidRPr="00EC665F" w:rsidRDefault="00EC665F" w:rsidP="004E1325">
      <w:pPr>
        <w:pStyle w:val="P-Regular"/>
        <w:rPr>
          <w:rFonts w:ascii="Calibri" w:eastAsia="Times New Roman" w:hAnsi="Calibri" w:cs="Calibri"/>
        </w:rPr>
      </w:pPr>
      <w:r w:rsidRPr="00EC665F">
        <w:t>Text classification enables machines to automatically organize and classify vast amounts of textual data, thereby facilitating efficient information retrieval and decision-making processes. For instance, in sentiment analysis, classifiers can determine the sentiment expressed in a text (positive, negative, neutral), helping businesses gauge customer feedback or sentiment towards products and services (Pang &amp; Lee, 2008).</w:t>
      </w:r>
      <w:r w:rsidRPr="00EC665F">
        <w:rPr>
          <w:rFonts w:ascii="Calibri" w:eastAsia="Times New Roman" w:hAnsi="Calibri" w:cs="Calibri"/>
        </w:rPr>
        <w:t> </w:t>
      </w:r>
    </w:p>
    <w:p w14:paraId="65BC62D2" w14:textId="6EE9BEA3" w:rsidR="00EC665F" w:rsidRPr="00EC665F" w:rsidRDefault="00EC665F" w:rsidP="0032435C">
      <w:pPr>
        <w:pStyle w:val="H3-Subheading"/>
      </w:pPr>
      <w:r w:rsidRPr="00EC665F">
        <w:t xml:space="preserve">Methods and </w:t>
      </w:r>
      <w:r w:rsidR="004E1325">
        <w:t>t</w:t>
      </w:r>
      <w:r w:rsidRPr="00EC665F">
        <w:t>echniques</w:t>
      </w:r>
    </w:p>
    <w:p w14:paraId="0727F93F" w14:textId="51A4DEB3" w:rsidR="00EC665F" w:rsidRPr="00EC665F" w:rsidRDefault="00EC665F" w:rsidP="00EC665F">
      <w:pPr>
        <w:pStyle w:val="L-Bullets"/>
      </w:pPr>
      <w:r w:rsidRPr="00EC665F">
        <w:rPr>
          <w:b/>
          <w:bCs/>
        </w:rPr>
        <w:t xml:space="preserve">Traditional </w:t>
      </w:r>
      <w:r w:rsidR="004E1325">
        <w:rPr>
          <w:b/>
          <w:bCs/>
        </w:rPr>
        <w:t>m</w:t>
      </w:r>
      <w:r w:rsidRPr="00EC665F">
        <w:rPr>
          <w:b/>
          <w:bCs/>
        </w:rPr>
        <w:t xml:space="preserve">ethods vs. Deep Learning </w:t>
      </w:r>
      <w:r w:rsidR="004E1325">
        <w:rPr>
          <w:b/>
          <w:bCs/>
        </w:rPr>
        <w:t>a</w:t>
      </w:r>
      <w:r w:rsidRPr="00EC665F">
        <w:rPr>
          <w:b/>
          <w:bCs/>
        </w:rPr>
        <w:t>pproaches</w:t>
      </w:r>
      <w:r w:rsidRPr="00EC665F">
        <w:t>: Historically, text classification relied on handcrafted features and rule-based systems. However, the advent of deep learning has revolutionized this field by allowing models to automatically learn relevant features from raw text data. Deep learning models, particularly those based on transformer architectures like BERT (Devlin et al., 2019) and GPT (Radford et al., 2018), have shown remarkable performance improvements across various text classification tasks.</w:t>
      </w:r>
    </w:p>
    <w:p w14:paraId="1AF650BC" w14:textId="22C789F6" w:rsidR="006739A1" w:rsidRDefault="003430C0" w:rsidP="004E1325">
      <w:pPr>
        <w:pStyle w:val="L-Bullets"/>
      </w:pPr>
      <w:r w:rsidRPr="006739A1">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9E603D8" wp14:editId="7055F641">
                <wp:simplePos x="0" y="0"/>
                <wp:positionH relativeFrom="margin">
                  <wp:posOffset>0</wp:posOffset>
                </wp:positionH>
                <wp:positionV relativeFrom="paragraph">
                  <wp:posOffset>1956435</wp:posOffset>
                </wp:positionV>
                <wp:extent cx="4983480" cy="857250"/>
                <wp:effectExtent l="38100" t="38100" r="45720" b="38100"/>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311E462" w14:textId="6A22C9B6" w:rsidR="006739A1" w:rsidRDefault="006739A1" w:rsidP="006739A1">
                            <w:r w:rsidRPr="00EC665F">
                              <w:t>Include a flowchart illustrating the tokenization process, depicting how sentences are broken down into tokens and subsequently proces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603D8" id="_x0000_t202" coordsize="21600,21600" o:spt="202" path="m,l,21600r21600,l21600,xe">
                <v:stroke joinstyle="miter"/>
                <v:path gradientshapeok="t" o:connecttype="rect"/>
              </v:shapetype>
              <v:shape id="Text Box 1" o:spid="_x0000_s1026" type="#_x0000_t202" style="position:absolute;margin-left:0;margin-top:154.05pt;width:392.4pt;height: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" fillcolor="window" strokecolor="#44546a" strokeweight="6pt">
                <v:stroke linestyle="thickThin"/>
                <v:textbox>
                  <w:txbxContent>
                    <w:p w14:paraId="4311E462" w14:textId="6A22C9B6" w:rsidR="006739A1" w:rsidRDefault="006739A1" w:rsidP="006739A1">
                      <w:r w:rsidRPr="00EC665F">
                        <w:t>Include a flowchart illustrating the tokenization process, depicting how sentences are broken down into tokens and subsequently processed.</w:t>
                      </w:r>
                    </w:p>
                  </w:txbxContent>
                </v:textbox>
                <w10:wrap type="square" anchorx="margin"/>
              </v:shape>
            </w:pict>
          </mc:Fallback>
        </mc:AlternateContent>
      </w: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0288" behindDoc="1" locked="0" layoutInCell="1" allowOverlap="0" wp14:anchorId="215DD5A0" wp14:editId="10704AE3">
                <wp:simplePos x="0" y="0"/>
                <wp:positionH relativeFrom="margin">
                  <wp:posOffset>0</wp:posOffset>
                </wp:positionH>
                <wp:positionV relativeFrom="paragraph">
                  <wp:posOffset>1194435</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5DD5A0" id="Rectangle 4" o:spid="_x0000_s1027" style="position:absolute;margin-left:0;margin-top:94.05pt;width:392.4pt;height:54pt;z-index:-25165619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" o:allowoverlap="f" fillcolor="#44546a" strokecolor="#44546a" strokeweight="6pt">
                <v:stroke linestyle="thinThin"/>
                <v:textbox inset="14.4pt,14.4pt,14.4pt,14.4pt">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EC665F" w:rsidRPr="00EC665F">
        <w:rPr>
          <w:b/>
          <w:bCs/>
        </w:rPr>
        <w:t>Preprocessing</w:t>
      </w:r>
      <w:r w:rsidR="00EC665F" w:rsidRPr="00EC665F">
        <w:t>: Before classification, text data undergoes preprocessing steps such as tokenization, where text is segmented into tokens (words, subwords, or characters). Visualizing this process with a flowchart or diagram can clarify how raw text is transformed into a format suitable for modeling.</w:t>
      </w:r>
    </w:p>
    <w:p w14:paraId="2142B2A7" w14:textId="79FF7DEF" w:rsidR="00EC665F" w:rsidRPr="00EC665F" w:rsidRDefault="00EC665F" w:rsidP="006739A1">
      <w:pPr>
        <w:pStyle w:val="L-Bullets"/>
        <w:ind w:left="717" w:hanging="360"/>
        <w:rPr>
          <w:rFonts w:ascii="Calibri" w:eastAsia="Times New Roman" w:hAnsi="Calibri" w:cs="Calibri"/>
        </w:rPr>
      </w:pPr>
      <w:r w:rsidRPr="00EC665F">
        <w:rPr>
          <w:rFonts w:ascii="Calibri" w:eastAsia="Times New Roman" w:hAnsi="Calibri" w:cs="Calibri"/>
        </w:rPr>
        <w:br/>
      </w:r>
      <w:r w:rsidRPr="00EC665F">
        <w:rPr>
          <w:rFonts w:ascii="Calibri" w:eastAsia="Times New Roman" w:hAnsi="Calibri" w:cs="Calibri"/>
          <w:b/>
          <w:bCs/>
        </w:rPr>
        <w:t> </w:t>
      </w:r>
    </w:p>
    <w:p w14:paraId="16CC73BB" w14:textId="5174D4F0" w:rsidR="00EC665F" w:rsidRPr="00EC665F" w:rsidRDefault="00EC665F" w:rsidP="004A16D7">
      <w:pPr>
        <w:pStyle w:val="L-Bullets"/>
      </w:pPr>
      <w:r w:rsidRPr="00EC665F">
        <w:rPr>
          <w:b/>
          <w:bCs/>
        </w:rPr>
        <w:t xml:space="preserve">Feature </w:t>
      </w:r>
      <w:r w:rsidR="004E1325">
        <w:rPr>
          <w:b/>
          <w:bCs/>
        </w:rPr>
        <w:t>e</w:t>
      </w:r>
      <w:r w:rsidRPr="00EC665F">
        <w:rPr>
          <w:b/>
          <w:bCs/>
        </w:rPr>
        <w:t>xtraction</w:t>
      </w:r>
      <w:r w:rsidRPr="00EC665F">
        <w:t>: Feature extraction techniques convert text into numerical representations (vectors) that machine learning models can process. Techniques like word embeddings (Mikolov et al., 2013) map words to dense vectors capturing semantic meanings, which enhance classification accuracy by preserving contextual information.</w:t>
      </w:r>
    </w:p>
    <w:p w14:paraId="3B90C675" w14:textId="77777777" w:rsidR="00B521D7" w:rsidRPr="00B521D7" w:rsidRDefault="00B521D7" w:rsidP="0032435C">
      <w:pPr>
        <w:pStyle w:val="H3-Subheading"/>
      </w:pPr>
      <w:r w:rsidRPr="00B521D7">
        <w:t>Applications and Use Cases</w:t>
      </w:r>
    </w:p>
    <w:p w14:paraId="3C1A548A" w14:textId="24081E83" w:rsidR="00B521D7" w:rsidRPr="00B521D7" w:rsidRDefault="00B521D7" w:rsidP="00BB576C">
      <w:pPr>
        <w:pStyle w:val="L-Bullets"/>
      </w:pPr>
      <w:r w:rsidRPr="00B521D7">
        <w:rPr>
          <w:b/>
          <w:bCs/>
        </w:rPr>
        <w:t xml:space="preserve">Sentiment </w:t>
      </w:r>
      <w:r w:rsidR="00BB576C">
        <w:rPr>
          <w:b/>
          <w:bCs/>
        </w:rPr>
        <w:t>a</w:t>
      </w:r>
      <w:r w:rsidRPr="00B521D7">
        <w:rPr>
          <w:b/>
          <w:bCs/>
        </w:rPr>
        <w:t>nalysis</w:t>
      </w:r>
      <w:r w:rsidRPr="00B521D7">
        <w:t>: Classifying text to determine the sentiment expressed (positive, negative, neutral) is widely used in social media monitoring, customer feedback analysis, and brand reputation management (Go et al., 2009).</w:t>
      </w:r>
    </w:p>
    <w:p w14:paraId="592A0A66" w14:textId="70392715" w:rsidR="00B521D7" w:rsidRPr="00B521D7" w:rsidRDefault="00B521D7" w:rsidP="00BB576C">
      <w:pPr>
        <w:pStyle w:val="L-Bullets"/>
      </w:pPr>
      <w:r w:rsidRPr="00B521D7">
        <w:rPr>
          <w:b/>
          <w:bCs/>
        </w:rPr>
        <w:t xml:space="preserve">Topic </w:t>
      </w:r>
      <w:r w:rsidR="00BB576C">
        <w:rPr>
          <w:b/>
          <w:bCs/>
        </w:rPr>
        <w:t>c</w:t>
      </w:r>
      <w:r w:rsidRPr="00B521D7">
        <w:rPr>
          <w:b/>
          <w:bCs/>
        </w:rPr>
        <w:t>lassification</w:t>
      </w:r>
      <w:r w:rsidRPr="00B521D7">
        <w:t>: Identifying the main topics or themes within a document or text corpus is crucial for organizing information and facilitating content recommendation systems (Blei et al., 2003).</w:t>
      </w:r>
    </w:p>
    <w:p w14:paraId="22AF18AD" w14:textId="2A301AB1" w:rsidR="00B521D7" w:rsidRPr="00B521D7" w:rsidRDefault="00B521D7" w:rsidP="00D47A13">
      <w:pPr>
        <w:pStyle w:val="H3-Subheading"/>
      </w:pPr>
      <w:r w:rsidRPr="00B521D7">
        <w:t xml:space="preserve">Illustrative </w:t>
      </w:r>
      <w:r w:rsidR="00BB576C">
        <w:t>e</w:t>
      </w:r>
      <w:r w:rsidRPr="00B521D7">
        <w:t>xample</w:t>
      </w:r>
    </w:p>
    <w:p w14:paraId="1EE7993D" w14:textId="003E61B3" w:rsidR="00B521D7" w:rsidRDefault="00B521D7" w:rsidP="00BB576C">
      <w:pPr>
        <w:pStyle w:val="P-Regular"/>
        <w:rPr>
          <w:rFonts w:ascii="Calibri" w:eastAsia="Times New Roman" w:hAnsi="Calibri" w:cs="Calibri"/>
          <w:sz w:val="24"/>
          <w:szCs w:val="24"/>
        </w:rPr>
      </w:pPr>
      <w:r w:rsidRPr="00B521D7">
        <w:t>Consider a scenario where a company wants to analyze customer reviews to understand consumer sentiment towards their latest product release. By employing text classification techniques, they can automatically categorize each review into positive, negative, or neutral sentiments, allowing them to identify areas for improvement or capitalize on positive feedback.</w:t>
      </w:r>
      <w:r w:rsidRPr="00B521D7">
        <w:rPr>
          <w:rFonts w:ascii="Calibri" w:eastAsia="Times New Roman" w:hAnsi="Calibri" w:cs="Calibri"/>
          <w:sz w:val="24"/>
          <w:szCs w:val="24"/>
        </w:rPr>
        <w:t> </w:t>
      </w:r>
    </w:p>
    <w:p w14:paraId="0DD4C675" w14:textId="4B12EDA5" w:rsidR="002760C0" w:rsidRDefault="009C5543" w:rsidP="00BB576C">
      <w:pPr>
        <w:pStyle w:val="P-Regular"/>
      </w:pPr>
      <w:r>
        <w:t>Below</w:t>
      </w:r>
      <w:r w:rsidR="007F6284">
        <w:t xml:space="preserve">, to complement the </w:t>
      </w:r>
      <w:r w:rsidR="00964C33">
        <w:t>scenario above</w:t>
      </w:r>
      <w:r w:rsidR="007F6284">
        <w:t>,</w:t>
      </w:r>
      <w:r>
        <w:t xml:space="preserve"> is a Python code example using the Hugging Face </w:t>
      </w:r>
      <w:r w:rsidRPr="009C5543">
        <w:t>transformers</w:t>
      </w:r>
      <w:r>
        <w:t xml:space="preserve"> library to demonstrate how to analyze customer reviews for sentiment analysis. This example uses a pre-trained BERT model fine-tuned for sentiment classification. The code will load the model, preprocess the text data, and classify each review as positive, negative, or neutral.</w:t>
      </w:r>
    </w:p>
    <w:p w14:paraId="48A94FA4" w14:textId="45475069" w:rsidR="00964C33" w:rsidRDefault="00C240C4" w:rsidP="009C3EA7">
      <w:pPr>
        <w:pStyle w:val="SC-Source"/>
      </w:pPr>
      <w:r>
        <w:t>``python</w:t>
      </w:r>
    </w:p>
    <w:p w14:paraId="2D304836" w14:textId="77777777" w:rsidR="00C240C4" w:rsidRDefault="00C240C4" w:rsidP="009C3EA7">
      <w:pPr>
        <w:pStyle w:val="SC-Source"/>
      </w:pPr>
      <w:r>
        <w:t>from transformers import pipeline</w:t>
      </w:r>
    </w:p>
    <w:p w14:paraId="6099FF57" w14:textId="77777777" w:rsidR="00C240C4" w:rsidRDefault="00C240C4" w:rsidP="009C3EA7">
      <w:pPr>
        <w:pStyle w:val="SC-Source"/>
      </w:pPr>
      <w:r>
        <w:t># Load the sentiment analysis pipeline</w:t>
      </w:r>
    </w:p>
    <w:p w14:paraId="0EE58F5D" w14:textId="77777777" w:rsidR="00C240C4" w:rsidRDefault="00C240C4" w:rsidP="009C3EA7">
      <w:pPr>
        <w:pStyle w:val="SC-Source"/>
      </w:pPr>
      <w:r>
        <w:t>sentiment_pipeline = pipeline("sentiment-analysis")</w:t>
      </w:r>
    </w:p>
    <w:p w14:paraId="48167F5F" w14:textId="77777777" w:rsidR="00C240C4" w:rsidRDefault="00C240C4" w:rsidP="009C3EA7">
      <w:pPr>
        <w:pStyle w:val="SC-Source"/>
      </w:pPr>
      <w:r>
        <w:t># Example customer reviews</w:t>
      </w:r>
    </w:p>
    <w:p w14:paraId="222133F5" w14:textId="77777777" w:rsidR="00C240C4" w:rsidRDefault="00C240C4" w:rsidP="009C3EA7">
      <w:pPr>
        <w:pStyle w:val="SC-Source"/>
      </w:pPr>
      <w:r>
        <w:t>reviews = [</w:t>
      </w:r>
    </w:p>
    <w:p w14:paraId="6ED30CAD" w14:textId="77777777" w:rsidR="00C240C4" w:rsidRDefault="00C240C4" w:rsidP="009C3EA7">
      <w:pPr>
        <w:pStyle w:val="SC-Source"/>
      </w:pPr>
      <w:r>
        <w:t xml:space="preserve">    "I absolutely love this product! It works wonders for me.",</w:t>
      </w:r>
    </w:p>
    <w:p w14:paraId="319A3E69" w14:textId="77777777" w:rsidR="00C240C4" w:rsidRDefault="00C240C4" w:rsidP="009C3EA7">
      <w:pPr>
        <w:pStyle w:val="SC-Source"/>
      </w:pPr>
      <w:r>
        <w:t xml:space="preserve">    "This is the worst product I have ever purchased.",</w:t>
      </w:r>
    </w:p>
    <w:p w14:paraId="05591BD6" w14:textId="77777777" w:rsidR="00C240C4" w:rsidRDefault="00C240C4" w:rsidP="009C3EA7">
      <w:pPr>
        <w:pStyle w:val="SC-Source"/>
      </w:pPr>
      <w:r>
        <w:t xml:space="preserve">    "It's okay, not great but not terrible either."</w:t>
      </w:r>
    </w:p>
    <w:p w14:paraId="468DA47A" w14:textId="77777777" w:rsidR="00C240C4" w:rsidRDefault="00C240C4" w:rsidP="009C3EA7">
      <w:pPr>
        <w:pStyle w:val="SC-Source"/>
      </w:pPr>
      <w:r>
        <w:t>]</w:t>
      </w:r>
    </w:p>
    <w:p w14:paraId="68E3071D" w14:textId="77777777" w:rsidR="00C240C4" w:rsidRDefault="00C240C4" w:rsidP="009C3EA7">
      <w:pPr>
        <w:pStyle w:val="SC-Source"/>
      </w:pPr>
      <w:r>
        <w:t># Analyze sentiment of each review</w:t>
      </w:r>
    </w:p>
    <w:p w14:paraId="6894DCB1" w14:textId="77777777" w:rsidR="00C240C4" w:rsidRDefault="00C240C4" w:rsidP="009C3EA7">
      <w:pPr>
        <w:pStyle w:val="SC-Source"/>
      </w:pPr>
      <w:r>
        <w:t>results = sentiment_pipeline(reviews)</w:t>
      </w:r>
    </w:p>
    <w:p w14:paraId="7C06038B" w14:textId="77777777" w:rsidR="00C240C4" w:rsidRDefault="00C240C4" w:rsidP="009C3EA7">
      <w:pPr>
        <w:pStyle w:val="SC-Source"/>
      </w:pPr>
      <w:r>
        <w:t># Print the results</w:t>
      </w:r>
    </w:p>
    <w:p w14:paraId="0DC2E33C" w14:textId="77777777" w:rsidR="00C240C4" w:rsidRDefault="00C240C4" w:rsidP="009C3EA7">
      <w:pPr>
        <w:pStyle w:val="SC-Source"/>
      </w:pPr>
      <w:r>
        <w:t>for review, result in zip(reviews, results):</w:t>
      </w:r>
    </w:p>
    <w:p w14:paraId="08943277" w14:textId="77777777" w:rsidR="00C240C4" w:rsidRDefault="00C240C4" w:rsidP="009C3EA7">
      <w:pPr>
        <w:pStyle w:val="SC-Source"/>
      </w:pPr>
      <w:r>
        <w:t xml:space="preserve">    print(f"Review: '{review}'")</w:t>
      </w:r>
    </w:p>
    <w:p w14:paraId="6CD7B0B1" w14:textId="3860C584" w:rsidR="00C240C4" w:rsidRPr="00B521D7" w:rsidRDefault="00C240C4" w:rsidP="009C3EA7">
      <w:pPr>
        <w:pStyle w:val="SC-Source"/>
        <w:rPr>
          <w:rFonts w:asciiTheme="minorHAnsi" w:hAnsiTheme="minorHAnsi" w:cstheme="minorBidi"/>
          <w:szCs w:val="22"/>
        </w:rPr>
      </w:pPr>
      <w:r>
        <w:t xml:space="preserve">    print(f"Sentiment: {result['label']}, Confidence: {result['score']:.2f}\n")</w:t>
      </w:r>
    </w:p>
    <w:p w14:paraId="2ABA4D17" w14:textId="53488783" w:rsidR="009C3EA7" w:rsidRDefault="009C3EA7" w:rsidP="009C3EA7">
      <w:pPr>
        <w:pStyle w:val="SC-Source"/>
        <w:rPr>
          <w:rFonts w:ascii="Calibri" w:eastAsia="Times New Roman" w:hAnsi="Calibri" w:cs="Calibri"/>
          <w:b/>
          <w:bCs/>
          <w:sz w:val="24"/>
          <w:szCs w:val="24"/>
        </w:rPr>
      </w:pPr>
      <w:r>
        <w:rPr>
          <w:rFonts w:ascii="Calibri" w:eastAsia="Times New Roman" w:hAnsi="Calibri" w:cs="Calibri"/>
          <w:b/>
          <w:bCs/>
          <w:sz w:val="24"/>
          <w:szCs w:val="24"/>
        </w:rPr>
        <w:t>``</w:t>
      </w:r>
    </w:p>
    <w:p w14:paraId="63B813F9" w14:textId="152E6D35" w:rsidR="009C3EA7" w:rsidRPr="0032435C" w:rsidRDefault="009C3EA7" w:rsidP="0032435C">
      <w:pPr>
        <w:pStyle w:val="H4-Subheading"/>
      </w:pPr>
      <w:r w:rsidRPr="0032435C">
        <w:t>What is in the code:</w:t>
      </w:r>
    </w:p>
    <w:p w14:paraId="27E328D3" w14:textId="77777777" w:rsidR="009C3EA7" w:rsidRPr="009C3EA7" w:rsidRDefault="009C3EA7" w:rsidP="000A06FE">
      <w:pPr>
        <w:pStyle w:val="L-Bullets"/>
      </w:pPr>
      <w:r w:rsidRPr="009C3EA7">
        <w:t>Pipeline Initialization: The code begins by initializing a sentiment analysis pipeline using Hugging Face's pipeline function. This function automatically loads a pre-trained model and tokenizer that are suitable for sentiment analysis.</w:t>
      </w:r>
    </w:p>
    <w:p w14:paraId="50A1F9AC" w14:textId="77777777" w:rsidR="009C3EA7" w:rsidRPr="009C3EA7" w:rsidRDefault="009C3EA7" w:rsidP="000A06FE">
      <w:pPr>
        <w:pStyle w:val="L-Bullets"/>
      </w:pPr>
      <w:r w:rsidRPr="009C3EA7">
        <w:t>Customer Reviews: A list of sample reviews is defined. These are the texts that we want to analyze for sentiment.</w:t>
      </w:r>
    </w:p>
    <w:p w14:paraId="70F41F36" w14:textId="6C02D3B1" w:rsidR="009C3EA7" w:rsidRPr="009C3EA7" w:rsidRDefault="009C3EA7" w:rsidP="000A06FE">
      <w:pPr>
        <w:pStyle w:val="L-Bullets"/>
      </w:pPr>
      <w:r w:rsidRPr="009C3EA7">
        <w:t xml:space="preserve">Sentiment Analysis: The </w:t>
      </w:r>
      <w:r w:rsidR="00D47A13" w:rsidRPr="009C3EA7">
        <w:t>sentiment pipeline</w:t>
      </w:r>
      <w:r w:rsidRPr="009C3EA7">
        <w:t xml:space="preserve"> is applied to the list of reviews. It processes the text, performs the necessary tokenization, and feeds the data through the model to classify each review's sentiment.</w:t>
      </w:r>
    </w:p>
    <w:p w14:paraId="605E51C0" w14:textId="77777777" w:rsidR="009C3EA7" w:rsidRPr="009C3EA7" w:rsidRDefault="009C3EA7" w:rsidP="000A06FE">
      <w:pPr>
        <w:pStyle w:val="L-Bullets"/>
      </w:pPr>
      <w:r w:rsidRPr="009C3EA7">
        <w:t>Results Display: The sentiment (positive, negative, or neutral) and the model's confidence score for each review are printed. The confidence score represents the model's certainty about the sentiment classification.</w:t>
      </w:r>
    </w:p>
    <w:p w14:paraId="65AF2DD5" w14:textId="5647198D" w:rsidR="009C3EA7" w:rsidRDefault="009C3EA7" w:rsidP="003F4A69">
      <w:pPr>
        <w:pStyle w:val="P-Regular"/>
        <w:rPr>
          <w:rFonts w:ascii="Calibri" w:eastAsia="Times New Roman" w:hAnsi="Calibri" w:cs="Calibri"/>
          <w:b/>
          <w:bCs/>
          <w:sz w:val="24"/>
          <w:szCs w:val="24"/>
        </w:rPr>
      </w:pPr>
      <w:r w:rsidRPr="009C3EA7">
        <w:t>This practical example ties directly to the scenario described, showcasing how a company can employ NLP techniques to automatically analyze customer sentiment towards a product. This not only speeds up the review analysis process but also provides quantitative insights that can be scaled across large datasets of customer feedback.</w:t>
      </w:r>
    </w:p>
    <w:p w14:paraId="35EE697D" w14:textId="6B1CEBA3" w:rsidR="00B521D7" w:rsidRPr="0032435C" w:rsidRDefault="00B521D7" w:rsidP="0032435C">
      <w:pPr>
        <w:pStyle w:val="H3-Subheading"/>
      </w:pPr>
      <w:r w:rsidRPr="0032435C">
        <w:t xml:space="preserve">Wrap </w:t>
      </w:r>
      <w:r w:rsidR="00C36333" w:rsidRPr="0032435C">
        <w:t>up!</w:t>
      </w:r>
    </w:p>
    <w:p w14:paraId="1651C052" w14:textId="77777777" w:rsidR="00B521D7" w:rsidRPr="00B521D7" w:rsidRDefault="00B521D7" w:rsidP="00B521D7">
      <w:pPr>
        <w:pStyle w:val="P-Regular"/>
      </w:pPr>
      <w:r w:rsidRPr="00B521D7">
        <w:t>In conclusion, text classification is a foundational NLP task empowered by advancements in deep learning and transformer-based models. This section sets the stage for subsequent discussions on preprocessing techniques, fine-tuning models with Hugging Face Diffusion, and evaluating classification performance in Chapter 5. By mastering these concepts, academics and scientists can leverage the Hugging Face Diffusion library to tackle real-world text classification challenges effectively.</w:t>
      </w:r>
    </w:p>
    <w:p w14:paraId="2D2D3F47" w14:textId="77777777" w:rsidR="00B521D7" w:rsidRPr="00B521D7" w:rsidRDefault="00B521D7" w:rsidP="00B521D7">
      <w:pPr>
        <w:pStyle w:val="P-Regular"/>
      </w:pPr>
      <w:r w:rsidRPr="00B521D7">
        <w:t> </w:t>
      </w:r>
    </w:p>
    <w:p w14:paraId="3BE141D6" w14:textId="14625B97" w:rsidR="00B521D7" w:rsidRPr="00B521D7" w:rsidRDefault="00B521D7" w:rsidP="008E19F7">
      <w:pPr>
        <w:pStyle w:val="P-Callout"/>
      </w:pPr>
      <w:r w:rsidRPr="00B521D7">
        <w:t>This section provides a comprehensive introduction to text classification, contextualizing its importance, methods, and applications within the realm of NLP, while also highlighting the role of the Hugging Face Diffusion library. Let me know if you would like to adjust or expand</w:t>
      </w:r>
      <w:r w:rsidR="00BB576C">
        <w:t>.</w:t>
      </w:r>
    </w:p>
    <w:p w14:paraId="1F288D3C" w14:textId="6507D077" w:rsidR="0074264F" w:rsidRPr="0074264F" w:rsidRDefault="0074264F" w:rsidP="00142895">
      <w:pPr>
        <w:pStyle w:val="H1-Section"/>
      </w:pPr>
      <w:r w:rsidRPr="0074264F">
        <w:t xml:space="preserve">Preprocessing </w:t>
      </w:r>
      <w:r>
        <w:t>t</w:t>
      </w:r>
      <w:r w:rsidRPr="0074264F">
        <w:t xml:space="preserve">ext </w:t>
      </w:r>
      <w:r>
        <w:t>d</w:t>
      </w:r>
      <w:r w:rsidRPr="0074264F">
        <w:t>ata</w:t>
      </w:r>
    </w:p>
    <w:p w14:paraId="4880FF50" w14:textId="754E5608" w:rsidR="0074264F" w:rsidRPr="0074264F" w:rsidRDefault="0074264F" w:rsidP="0074264F">
      <w:pPr>
        <w:pStyle w:val="P-Regular"/>
        <w:rPr>
          <w:rFonts w:ascii="Calibri" w:eastAsia="Times New Roman" w:hAnsi="Calibri" w:cs="Calibri"/>
        </w:rPr>
      </w:pPr>
      <w:r w:rsidRPr="0074264F">
        <w:t>Text preprocessing plays a crucial role in text classification tasks, ensuring that raw text data is transformed into a format suitable for machine learning models. This section covers various preprocessing techniques essential for preparing text data using the Hugging Face Diffusion library.</w:t>
      </w:r>
      <w:r w:rsidRPr="0074264F">
        <w:rPr>
          <w:rFonts w:ascii="Calibri" w:eastAsia="Times New Roman" w:hAnsi="Calibri" w:cs="Calibri"/>
        </w:rPr>
        <w:t> </w:t>
      </w:r>
    </w:p>
    <w:p w14:paraId="17CF6BD1" w14:textId="551A2668" w:rsidR="0074264F" w:rsidRPr="0074264F" w:rsidRDefault="0074264F" w:rsidP="00142895">
      <w:pPr>
        <w:pStyle w:val="H2-Heading"/>
      </w:pPr>
      <w:r w:rsidRPr="0074264F">
        <w:t>Introducin</w:t>
      </w:r>
      <w:r w:rsidR="00127B10">
        <w:t>g</w:t>
      </w:r>
      <w:r w:rsidRPr="0074264F">
        <w:t xml:space="preserve"> to </w:t>
      </w:r>
      <w:r>
        <w:t>t</w:t>
      </w:r>
      <w:r w:rsidRPr="0074264F">
        <w:t xml:space="preserve">ext </w:t>
      </w:r>
      <w:r w:rsidR="0066150D">
        <w:t>p</w:t>
      </w:r>
      <w:r w:rsidRPr="0074264F">
        <w:t>reprocessing</w:t>
      </w:r>
    </w:p>
    <w:p w14:paraId="0B67FCE8" w14:textId="742F24FC" w:rsidR="0074264F" w:rsidRPr="0074264F" w:rsidRDefault="0074264F" w:rsidP="0074264F">
      <w:pPr>
        <w:pStyle w:val="P-Regular"/>
      </w:pPr>
      <w:r w:rsidRPr="0074264F">
        <w:t xml:space="preserve">Text preprocessing involves </w:t>
      </w:r>
      <w:r w:rsidR="00104818">
        <w:t>different</w:t>
      </w:r>
      <w:r w:rsidRPr="0074264F">
        <w:t xml:space="preserve"> steps that clean and transform raw text data into a structured format. These steps typically include:</w:t>
      </w:r>
    </w:p>
    <w:p w14:paraId="2F5E0ACD" w14:textId="77777777" w:rsidR="0074264F" w:rsidRPr="0074264F" w:rsidRDefault="0074264F" w:rsidP="0074264F">
      <w:pPr>
        <w:pStyle w:val="L-Bullets"/>
      </w:pPr>
      <w:r w:rsidRPr="0074264F">
        <w:rPr>
          <w:b/>
          <w:bCs/>
        </w:rPr>
        <w:t>Tokenization</w:t>
      </w:r>
      <w:r w:rsidRPr="0074264F">
        <w:t>: Tokenization breaks down text into individual tokens, which are usually words or subword units. This step is fundamental as it forms the basis for subsequent preprocessing tasks (Jurafsky &amp; Martin, 2020).</w:t>
      </w:r>
    </w:p>
    <w:p w14:paraId="45D12EFE" w14:textId="58902A07" w:rsidR="0074264F" w:rsidRPr="0074264F" w:rsidRDefault="0074264F" w:rsidP="0074264F">
      <w:pPr>
        <w:pStyle w:val="L-Bullets"/>
      </w:pPr>
      <w:r w:rsidRPr="0074264F">
        <w:rPr>
          <w:b/>
          <w:bCs/>
        </w:rPr>
        <w:t xml:space="preserve">Lowercasing and </w:t>
      </w:r>
      <w:r w:rsidR="0066150D">
        <w:rPr>
          <w:b/>
          <w:bCs/>
        </w:rPr>
        <w:t>n</w:t>
      </w:r>
      <w:r w:rsidRPr="0074264F">
        <w:rPr>
          <w:b/>
          <w:bCs/>
        </w:rPr>
        <w:t>ormalization</w:t>
      </w:r>
      <w:r w:rsidRPr="0074264F">
        <w:t>: Converting all text to lowercase helps in standardizing the text and reduces the vocabulary size by treating words irrespective of their casing. Normalization techniques such as stemming or lemmatization further reduce words to their base or root forms, which aids in capturing semantic meaning effectively (Manning et al., 2008).</w:t>
      </w:r>
    </w:p>
    <w:p w14:paraId="05049BEC" w14:textId="618EA6D5" w:rsidR="0074264F" w:rsidRPr="0074264F" w:rsidRDefault="0074264F" w:rsidP="0074264F">
      <w:pPr>
        <w:pStyle w:val="L-Bullets"/>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the", "and", "is") that do not contribute much to the meaning of the text and are often removed. Punctuation marks are also typically removed as they do not add semantic value but may interfere with tokenization (Bird et al., 2009).</w:t>
      </w:r>
    </w:p>
    <w:p w14:paraId="6C7794B5" w14:textId="6BD18B37" w:rsidR="0074264F" w:rsidRPr="0032435C" w:rsidRDefault="0074264F" w:rsidP="00D97567">
      <w:pPr>
        <w:pStyle w:val="H2-Heading"/>
      </w:pPr>
      <w:r w:rsidRPr="00F500EE">
        <w:t xml:space="preserve">Techniques in </w:t>
      </w:r>
      <w:r w:rsidR="00937A20" w:rsidRPr="00F500EE">
        <w:t>t</w:t>
      </w:r>
      <w:r w:rsidRPr="00F500EE">
        <w:t xml:space="preserve">ext </w:t>
      </w:r>
      <w:r w:rsidR="00937A20" w:rsidRPr="00F500EE">
        <w:t>p</w:t>
      </w:r>
      <w:r w:rsidRPr="00F500EE">
        <w:t>reprocessing</w:t>
      </w:r>
      <w:r w:rsidR="00D97567">
        <w:t xml:space="preserve">: </w:t>
      </w:r>
      <w:r w:rsidRPr="0032435C">
        <w:t xml:space="preserve">Tokenization </w:t>
      </w:r>
      <w:r w:rsidR="00937A20" w:rsidRPr="0032435C">
        <w:t>t</w:t>
      </w:r>
      <w:r w:rsidRPr="0032435C">
        <w:t>echniques</w:t>
      </w:r>
    </w:p>
    <w:p w14:paraId="4290D917" w14:textId="77777777" w:rsidR="0074264F" w:rsidRPr="0074264F" w:rsidRDefault="0074264F" w:rsidP="0074264F">
      <w:pPr>
        <w:pStyle w:val="P-Regular"/>
        <w:rPr>
          <w:rFonts w:ascii="Calibri" w:eastAsia="Times New Roman" w:hAnsi="Calibri" w:cs="Calibri"/>
        </w:rPr>
      </w:pPr>
      <w:r w:rsidRPr="0074264F">
        <w:t>Tokenization can vary based on the granularity of tokens required:</w:t>
      </w:r>
    </w:p>
    <w:p w14:paraId="49E53294" w14:textId="77777777" w:rsidR="0074264F" w:rsidRPr="0074264F" w:rsidRDefault="0074264F" w:rsidP="0074264F">
      <w:pPr>
        <w:pStyle w:val="L-Bullets"/>
      </w:pPr>
      <w:r w:rsidRPr="0074264F">
        <w:rPr>
          <w:b/>
          <w:bCs/>
        </w:rPr>
        <w:t>Word Tokenization</w:t>
      </w:r>
      <w:r w:rsidRPr="0074264F">
        <w:t>: Splits text into words based on spaces or punctuation.</w:t>
      </w:r>
    </w:p>
    <w:p w14:paraId="78D22ED4" w14:textId="77777777" w:rsidR="0074264F" w:rsidRPr="0074264F" w:rsidRDefault="0074264F" w:rsidP="0074264F">
      <w:pPr>
        <w:pStyle w:val="L-Bullets"/>
      </w:pPr>
      <w:r w:rsidRPr="0074264F">
        <w:rPr>
          <w:b/>
          <w:bCs/>
        </w:rPr>
        <w:t>Subword Tokenization</w:t>
      </w:r>
      <w:r w:rsidRPr="0074264F">
        <w:t>: Splits text into smaller units, useful for languages with complex word formations or for handling out-of-vocabulary words (Sennrich et al., 2016).</w:t>
      </w:r>
    </w:p>
    <w:p w14:paraId="325B7DC4" w14:textId="7A7173DC" w:rsidR="0074264F" w:rsidRPr="0074264F" w:rsidRDefault="0074264F" w:rsidP="0074264F">
      <w:pPr>
        <w:pStyle w:val="L-Bullets"/>
      </w:pPr>
      <w:r w:rsidRPr="0074264F">
        <w:rPr>
          <w:b/>
          <w:bCs/>
        </w:rPr>
        <w:t>Character-level Tokenization</w:t>
      </w:r>
      <w:r w:rsidRPr="0074264F">
        <w:t>: Treats each character as a token, which can be beneficial for tasks like named entity recognition (NER) or morphological analysis.</w:t>
      </w:r>
    </w:p>
    <w:p w14:paraId="46CFE209" w14:textId="36928DC4"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rPr>
        <w:t> </w: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3360" behindDoc="1" locked="0" layoutInCell="1" allowOverlap="0" wp14:anchorId="04A87FB5" wp14:editId="185DA227">
                <wp:simplePos x="0" y="0"/>
                <wp:positionH relativeFrom="margin">
                  <wp:posOffset>0</wp:posOffset>
                </wp:positionH>
                <wp:positionV relativeFrom="paragraph">
                  <wp:posOffset>354965</wp:posOffset>
                </wp:positionV>
                <wp:extent cx="4983480" cy="685800"/>
                <wp:effectExtent l="38100" t="38100" r="45720" b="38100"/>
                <wp:wrapSquare wrapText="bothSides"/>
                <wp:docPr id="4862366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A87FB5" id="_x0000_s1028" style="position:absolute;margin-left:0;margin-top:27.95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" o:allowoverlap="f" fillcolor="#44546a" strokecolor="#44546a" strokeweight="6pt">
                <v:stroke linestyle="thinThin"/>
                <v:textbox inset="14.4pt,14.4pt,14.4pt,14.4pt">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Pr="0074264F">
        <w:rPr>
          <w:rFonts w:ascii="Calibri" w:eastAsia="Times New Roman" w:hAnsi="Calibri" w:cs="Calibri"/>
          <w:sz w:val="20"/>
          <w:szCs w:val="20"/>
        </w:rPr>
        <w:t> </w:t>
      </w:r>
      <w:r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9F515C8" wp14:editId="5A5186AD">
                <wp:simplePos x="0" y="0"/>
                <wp:positionH relativeFrom="margin">
                  <wp:posOffset>0</wp:posOffset>
                </wp:positionH>
                <wp:positionV relativeFrom="paragraph">
                  <wp:posOffset>962025</wp:posOffset>
                </wp:positionV>
                <wp:extent cx="4983480" cy="857250"/>
                <wp:effectExtent l="38100" t="38100" r="45720" b="38100"/>
                <wp:wrapSquare wrapText="bothSides"/>
                <wp:docPr id="12115320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515C8" id="_x0000_s1029" type="#_x0000_t202" style="position:absolute;margin-left:0;margin-top:75.75pt;width:392.4pt;height: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" fillcolor="window" strokecolor="#44546a" strokeweight="6pt">
                <v:stroke linestyle="thickThin"/>
                <v:textbo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v:textbox>
                <w10:wrap type="square" anchorx="margin"/>
              </v:shape>
            </w:pict>
          </mc:Fallback>
        </mc:AlternateContent>
      </w:r>
      <w:r w:rsidRPr="0074264F">
        <w:rPr>
          <w:rFonts w:ascii="Calibri" w:eastAsia="Times New Roman" w:hAnsi="Calibri" w:cs="Calibri"/>
          <w:sz w:val="24"/>
          <w:szCs w:val="24"/>
        </w:rPr>
        <w:t> </w:t>
      </w:r>
    </w:p>
    <w:p w14:paraId="301F58E0" w14:textId="77777777"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sz w:val="24"/>
          <w:szCs w:val="24"/>
        </w:rPr>
        <w:t> </w:t>
      </w:r>
    </w:p>
    <w:p w14:paraId="3DA1488A" w14:textId="397995F0" w:rsidR="0074264F" w:rsidRPr="0074264F" w:rsidRDefault="0074264F" w:rsidP="0032435C">
      <w:pPr>
        <w:pStyle w:val="H3-Subheading"/>
      </w:pPr>
      <w:r w:rsidRPr="0074264F">
        <w:t xml:space="preserve">Utilizing Hugging Face Diffusion for </w:t>
      </w:r>
      <w:r w:rsidR="0049238F">
        <w:t>p</w:t>
      </w:r>
      <w:r w:rsidRPr="0074264F">
        <w:t>reprocessing</w:t>
      </w:r>
    </w:p>
    <w:p w14:paraId="6F68B4B1" w14:textId="77777777" w:rsidR="0074264F" w:rsidRPr="0074264F" w:rsidRDefault="0074264F" w:rsidP="0074264F">
      <w:pPr>
        <w:pStyle w:val="P-Regular"/>
      </w:pPr>
      <w:r w:rsidRPr="0074264F">
        <w:t>The Hugging Face Diffusion library provides robust support for text preprocessing through its tokenization utilities and pipeline integrations. Researchers and practitioners can leverage these functionalities to streamline the preparation of text data for classification tasks.</w:t>
      </w:r>
    </w:p>
    <w:p w14:paraId="640C9B90" w14:textId="126574D1" w:rsidR="0074264F" w:rsidRPr="0074264F" w:rsidRDefault="0074264F" w:rsidP="0032435C">
      <w:pPr>
        <w:pStyle w:val="H3-Subheading"/>
      </w:pPr>
      <w:r w:rsidRPr="0074264F">
        <w:t xml:space="preserve">Best </w:t>
      </w:r>
      <w:r w:rsidR="0049238F">
        <w:t>p</w:t>
      </w:r>
      <w:r w:rsidRPr="0074264F">
        <w:t xml:space="preserve">ractices and </w:t>
      </w:r>
      <w:r w:rsidR="0049238F">
        <w:t>c</w:t>
      </w:r>
      <w:r w:rsidRPr="0074264F">
        <w:t>onsiderations</w:t>
      </w:r>
    </w:p>
    <w:p w14:paraId="52B8D01C" w14:textId="5BE8E977" w:rsidR="0074264F" w:rsidRPr="0074264F" w:rsidRDefault="0074264F" w:rsidP="0074264F">
      <w:pPr>
        <w:pStyle w:val="L-Bullets"/>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 (Chen &amp; Manning, 2014).</w:t>
      </w:r>
    </w:p>
    <w:p w14:paraId="5F38C316" w14:textId="33AE6598" w:rsidR="00DC3320" w:rsidRDefault="0074264F" w:rsidP="009F555E">
      <w:pPr>
        <w:pStyle w:val="L-Bullets"/>
        <w:spacing w:after="0" w:line="240" w:lineRule="auto"/>
      </w:pPr>
      <w:r w:rsidRPr="0074264F">
        <w:rPr>
          <w:b/>
        </w:rPr>
        <w:t xml:space="preserve">Handling </w:t>
      </w:r>
      <w:r w:rsidR="003928B1" w:rsidRPr="00127C22">
        <w:rPr>
          <w:b/>
        </w:rPr>
        <w:t>o</w:t>
      </w:r>
      <w:r w:rsidRPr="0074264F">
        <w:rPr>
          <w:b/>
        </w:rPr>
        <w:t>utliers</w:t>
      </w:r>
      <w:r w:rsidRPr="0074264F">
        <w:t>: Identifying and handling outliers in text, such as extremely long or short sequences, ensures that the model is robust to varying input lengths.</w:t>
      </w:r>
      <w:r w:rsidRPr="0074264F">
        <w:rPr>
          <w:rFonts w:ascii="Calibri" w:eastAsia="Times New Roman" w:hAnsi="Calibri" w:cs="Calibri"/>
          <w:sz w:val="24"/>
          <w:szCs w:val="24"/>
        </w:rPr>
        <w:t> </w:t>
      </w:r>
    </w:p>
    <w:p w14:paraId="308435A4" w14:textId="77777777" w:rsidR="00712869" w:rsidRPr="00712869" w:rsidRDefault="00712869" w:rsidP="00712869">
      <w:pPr>
        <w:pStyle w:val="H3-Subheading"/>
      </w:pPr>
      <w:r w:rsidRPr="00712869">
        <w:t>Practical Example: Cleaning Text Data and Handling Outliers in NLP</w:t>
      </w:r>
    </w:p>
    <w:p w14:paraId="4882217B" w14:textId="09A52D33" w:rsidR="00B8533F" w:rsidRDefault="00712869" w:rsidP="00D74C9C">
      <w:pPr>
        <w:pStyle w:val="P-Regular"/>
      </w:pPr>
      <w:r w:rsidRPr="00712869">
        <w:rPr>
          <w:lang w:val="en-US"/>
        </w:rPr>
        <w:t xml:space="preserve">We will use basic Python libraries to clean text data and handle outliers, focusing on key steps like text preprocessing and filtering based on text length. The following Python code demonstrates these tasks using the </w:t>
      </w:r>
      <w:proofErr w:type="spellStart"/>
      <w:r w:rsidRPr="00712869">
        <w:rPr>
          <w:lang w:val="en-US"/>
        </w:rPr>
        <w:t>nltk</w:t>
      </w:r>
      <w:proofErr w:type="spellEnd"/>
      <w:r w:rsidRPr="00712869">
        <w:rPr>
          <w:lang w:val="en-US"/>
        </w:rPr>
        <w:t xml:space="preserve"> library for tokenization and </w:t>
      </w:r>
      <w:proofErr w:type="spellStart"/>
      <w:r w:rsidRPr="00712869">
        <w:rPr>
          <w:lang w:val="en-US"/>
        </w:rPr>
        <w:t>stopword</w:t>
      </w:r>
      <w:proofErr w:type="spellEnd"/>
      <w:r w:rsidRPr="00712869">
        <w:rPr>
          <w:lang w:val="en-US"/>
        </w:rPr>
        <w:t xml:space="preserve"> removal</w:t>
      </w:r>
      <w:r>
        <w:rPr>
          <w:lang w:val="en-US"/>
        </w:rPr>
        <w:t>:</w:t>
      </w:r>
    </w:p>
    <w:p w14:paraId="7D892F20" w14:textId="70863F35" w:rsidR="00DC3320" w:rsidRDefault="005E4317" w:rsidP="005E4317">
      <w:pPr>
        <w:pStyle w:val="SC-Source"/>
      </w:pPr>
      <w:r>
        <w:t>``python</w:t>
      </w:r>
    </w:p>
    <w:p w14:paraId="27B9C4FB" w14:textId="77777777" w:rsidR="005E4317" w:rsidRDefault="005E4317" w:rsidP="005E4317">
      <w:pPr>
        <w:pStyle w:val="SC-Source"/>
      </w:pPr>
      <w:r>
        <w:t>import re</w:t>
      </w:r>
    </w:p>
    <w:p w14:paraId="1CC69CCA" w14:textId="77777777" w:rsidR="005E4317" w:rsidRDefault="005E4317" w:rsidP="005E4317">
      <w:pPr>
        <w:pStyle w:val="SC-Source"/>
      </w:pPr>
      <w:r>
        <w:t>from nltk.tokenize import word_tokenize</w:t>
      </w:r>
    </w:p>
    <w:p w14:paraId="0A79AF6D" w14:textId="77777777" w:rsidR="005E4317" w:rsidRDefault="005E4317" w:rsidP="005E4317">
      <w:pPr>
        <w:pStyle w:val="SC-Source"/>
      </w:pPr>
      <w:r>
        <w:t>from nltk.corpus import stopwords</w:t>
      </w:r>
    </w:p>
    <w:p w14:paraId="66F9BC31" w14:textId="77777777" w:rsidR="005E4317" w:rsidRDefault="005E4317" w:rsidP="005E4317">
      <w:pPr>
        <w:pStyle w:val="SC-Source"/>
      </w:pPr>
      <w:r>
        <w:t># Sample data</w:t>
      </w:r>
    </w:p>
    <w:p w14:paraId="15B580A4" w14:textId="77777777" w:rsidR="005E4317" w:rsidRDefault="005E4317" w:rsidP="005E4317">
      <w:pPr>
        <w:pStyle w:val="SC-Source"/>
      </w:pPr>
      <w:r>
        <w:t>text_data = [</w:t>
      </w:r>
    </w:p>
    <w:p w14:paraId="6F14C913" w14:textId="77777777" w:rsidR="005E4317" w:rsidRDefault="005E4317" w:rsidP="005E4317">
      <w:pPr>
        <w:pStyle w:val="SC-Source"/>
      </w:pPr>
      <w:r>
        <w:t xml:space="preserve">    "This is an example!!!",</w:t>
      </w:r>
    </w:p>
    <w:p w14:paraId="0B72D245" w14:textId="77777777" w:rsidR="005E4317" w:rsidRDefault="005E4317" w:rsidP="005E4317">
      <w:pPr>
        <w:pStyle w:val="SC-Source"/>
      </w:pPr>
      <w:r>
        <w:t xml:space="preserve">    "Data cleaning is essentail... #NLP",</w:t>
      </w:r>
    </w:p>
    <w:p w14:paraId="4EF957FD" w14:textId="77777777" w:rsidR="005E4317" w:rsidRDefault="005E4317" w:rsidP="005E4317">
      <w:pPr>
        <w:pStyle w:val="SC-Source"/>
      </w:pPr>
      <w:r>
        <w:t xml:space="preserve">    "Short",</w:t>
      </w:r>
    </w:p>
    <w:p w14:paraId="4EB16438" w14:textId="77777777" w:rsidR="005E4317" w:rsidRDefault="005E4317" w:rsidP="005E4317">
      <w:pPr>
        <w:pStyle w:val="SC-Source"/>
      </w:pPr>
      <w:r>
        <w:t xml:space="preserve">    "An extraordinarily long sentence that seems to go on forever, which could potentially skew the results of an analysis."</w:t>
      </w:r>
    </w:p>
    <w:p w14:paraId="065E93FC" w14:textId="77777777" w:rsidR="005E4317" w:rsidRDefault="005E4317" w:rsidP="005E4317">
      <w:pPr>
        <w:pStyle w:val="SC-Source"/>
      </w:pPr>
      <w:r>
        <w:t>]</w:t>
      </w:r>
    </w:p>
    <w:p w14:paraId="7AACF426" w14:textId="77777777" w:rsidR="005E4317" w:rsidRDefault="005E4317" w:rsidP="005E4317">
      <w:pPr>
        <w:pStyle w:val="SC-Source"/>
      </w:pPr>
      <w:r>
        <w:t># Function to clean text data</w:t>
      </w:r>
    </w:p>
    <w:p w14:paraId="581F5375" w14:textId="77777777" w:rsidR="005E4317" w:rsidRDefault="005E4317" w:rsidP="005E4317">
      <w:pPr>
        <w:pStyle w:val="SC-Source"/>
      </w:pPr>
      <w:r>
        <w:t>def clean_text(text):</w:t>
      </w:r>
    </w:p>
    <w:p w14:paraId="44D1A0DF" w14:textId="77777777" w:rsidR="005E4317" w:rsidRDefault="005E4317" w:rsidP="005E4317">
      <w:pPr>
        <w:pStyle w:val="SC-Source"/>
      </w:pPr>
      <w:r>
        <w:t xml:space="preserve">    # Remove special characters and numbers</w:t>
      </w:r>
    </w:p>
    <w:p w14:paraId="39155E08" w14:textId="77777777" w:rsidR="005E4317" w:rsidRDefault="005E4317" w:rsidP="005E4317">
      <w:pPr>
        <w:pStyle w:val="SC-Source"/>
      </w:pPr>
      <w:r>
        <w:t xml:space="preserve">    text = re.sub(r'[^a-zA-Z\s]', '', text, re.I|re.A)</w:t>
      </w:r>
    </w:p>
    <w:p w14:paraId="03C53CA4" w14:textId="77777777" w:rsidR="005E4317" w:rsidRDefault="005E4317" w:rsidP="005E4317">
      <w:pPr>
        <w:pStyle w:val="SC-Source"/>
      </w:pPr>
      <w:r>
        <w:t xml:space="preserve">    # Convert to lowercase</w:t>
      </w:r>
    </w:p>
    <w:p w14:paraId="40B409FD" w14:textId="77777777" w:rsidR="005E4317" w:rsidRDefault="005E4317" w:rsidP="005E4317">
      <w:pPr>
        <w:pStyle w:val="SC-Source"/>
      </w:pPr>
      <w:r>
        <w:t xml:space="preserve">    text = text.lower()</w:t>
      </w:r>
    </w:p>
    <w:p w14:paraId="55F00168" w14:textId="77777777" w:rsidR="005E4317" w:rsidRDefault="005E4317" w:rsidP="005E4317">
      <w:pPr>
        <w:pStyle w:val="SC-Source"/>
      </w:pPr>
      <w:r>
        <w:t xml:space="preserve">    # Tokenize text</w:t>
      </w:r>
    </w:p>
    <w:p w14:paraId="7372CC18" w14:textId="77777777" w:rsidR="005E4317" w:rsidRDefault="005E4317" w:rsidP="005E4317">
      <w:pPr>
        <w:pStyle w:val="SC-Source"/>
      </w:pPr>
      <w:r>
        <w:t xml:space="preserve">    tokens = word_tokenize(text)</w:t>
      </w:r>
    </w:p>
    <w:p w14:paraId="160CA257" w14:textId="77777777" w:rsidR="005E4317" w:rsidRDefault="005E4317" w:rsidP="005E4317">
      <w:pPr>
        <w:pStyle w:val="SC-Source"/>
      </w:pPr>
      <w:r>
        <w:t xml:space="preserve">    # Remove stopwords</w:t>
      </w:r>
    </w:p>
    <w:p w14:paraId="7DBCB38D" w14:textId="77777777" w:rsidR="005E4317" w:rsidRDefault="005E4317" w:rsidP="005E4317">
      <w:pPr>
        <w:pStyle w:val="SC-Source"/>
      </w:pPr>
      <w:r>
        <w:t xml:space="preserve">    stop_words = set(stopwords.words('english'))</w:t>
      </w:r>
    </w:p>
    <w:p w14:paraId="4B412128" w14:textId="77777777" w:rsidR="005E4317" w:rsidRDefault="005E4317" w:rsidP="005E4317">
      <w:pPr>
        <w:pStyle w:val="SC-Source"/>
      </w:pPr>
      <w:r>
        <w:t xml:space="preserve">    tokens = [token for token in tokens if token not in stop_words]</w:t>
      </w:r>
    </w:p>
    <w:p w14:paraId="1CA1DBF7" w14:textId="77777777" w:rsidR="005E4317" w:rsidRDefault="005E4317" w:rsidP="005E4317">
      <w:pPr>
        <w:pStyle w:val="SC-Source"/>
      </w:pPr>
      <w:r>
        <w:t xml:space="preserve">    # Join tokens to recreate the sentence</w:t>
      </w:r>
    </w:p>
    <w:p w14:paraId="088063CE" w14:textId="77777777" w:rsidR="005E4317" w:rsidRDefault="005E4317" w:rsidP="005E4317">
      <w:pPr>
        <w:pStyle w:val="SC-Source"/>
      </w:pPr>
      <w:r>
        <w:t xml:space="preserve">    return ' '.join(tokens)</w:t>
      </w:r>
    </w:p>
    <w:p w14:paraId="4791304D" w14:textId="77777777" w:rsidR="005E4317" w:rsidRDefault="005E4317" w:rsidP="005E4317">
      <w:pPr>
        <w:pStyle w:val="SC-Source"/>
      </w:pPr>
      <w:r>
        <w:t># Clean each text in the dataset</w:t>
      </w:r>
    </w:p>
    <w:p w14:paraId="27F6C2BB" w14:textId="77777777" w:rsidR="005E4317" w:rsidRDefault="005E4317" w:rsidP="005E4317">
      <w:pPr>
        <w:pStyle w:val="SC-Source"/>
      </w:pPr>
      <w:r>
        <w:t>cleaned_texts = [clean_text(text) for text in text_data]</w:t>
      </w:r>
    </w:p>
    <w:p w14:paraId="527B1C1D" w14:textId="77777777" w:rsidR="005E4317" w:rsidRDefault="005E4317" w:rsidP="005E4317">
      <w:pPr>
        <w:pStyle w:val="SC-Source"/>
      </w:pPr>
      <w:r>
        <w:t># Handling outliers by text length</w:t>
      </w:r>
    </w:p>
    <w:p w14:paraId="57F2706E" w14:textId="77777777" w:rsidR="005E4317" w:rsidRDefault="005E4317" w:rsidP="005E4317">
      <w:pPr>
        <w:pStyle w:val="SC-Source"/>
      </w:pPr>
      <w:r>
        <w:t>def handle_outliers(texts, lower_quantile=0.1, upper_quantile=0.9):</w:t>
      </w:r>
    </w:p>
    <w:p w14:paraId="0AD01B62" w14:textId="77777777" w:rsidR="005E4317" w:rsidRDefault="005E4317" w:rsidP="005E4317">
      <w:pPr>
        <w:pStyle w:val="SC-Source"/>
      </w:pPr>
      <w:r>
        <w:t xml:space="preserve">    lengths = [len(text.split()) for text in texts]</w:t>
      </w:r>
    </w:p>
    <w:p w14:paraId="6CB735E5" w14:textId="77777777" w:rsidR="005E4317" w:rsidRDefault="005E4317" w:rsidP="005E4317">
      <w:pPr>
        <w:pStyle w:val="SC-Source"/>
      </w:pPr>
      <w:r>
        <w:t xml:space="preserve">    lower_bound = sorted(lengths)[int(len(lengths) * lower_quantile)]</w:t>
      </w:r>
    </w:p>
    <w:p w14:paraId="4B9B9457" w14:textId="77777777" w:rsidR="005E4317" w:rsidRDefault="005E4317" w:rsidP="005E4317">
      <w:pPr>
        <w:pStyle w:val="SC-Source"/>
      </w:pPr>
      <w:r>
        <w:t xml:space="preserve">    upper_bound = sorted(lengths)[int(len(lengths) * upper_quantile)]</w:t>
      </w:r>
    </w:p>
    <w:p w14:paraId="2A96BB14" w14:textId="77777777" w:rsidR="005E4317" w:rsidRDefault="005E4317" w:rsidP="005E4317">
      <w:pPr>
        <w:pStyle w:val="SC-Source"/>
      </w:pPr>
      <w:r>
        <w:t xml:space="preserve">    filtered_texts = [text for text in texts if lower_bound &lt;= len(text.split()) &lt;= upper_bound]</w:t>
      </w:r>
    </w:p>
    <w:p w14:paraId="7393B033" w14:textId="77777777" w:rsidR="005E4317" w:rsidRDefault="005E4317" w:rsidP="005E4317">
      <w:pPr>
        <w:pStyle w:val="SC-Source"/>
      </w:pPr>
      <w:r>
        <w:t xml:space="preserve">    return filtered_texts</w:t>
      </w:r>
    </w:p>
    <w:p w14:paraId="18FFA607" w14:textId="77777777" w:rsidR="005E4317" w:rsidRDefault="005E4317" w:rsidP="005E4317">
      <w:pPr>
        <w:pStyle w:val="SC-Source"/>
      </w:pPr>
      <w:r>
        <w:t># Apply outlier handling</w:t>
      </w:r>
    </w:p>
    <w:p w14:paraId="22912B51" w14:textId="77777777" w:rsidR="005E4317" w:rsidRDefault="005E4317" w:rsidP="005E4317">
      <w:pPr>
        <w:pStyle w:val="SC-Source"/>
      </w:pPr>
      <w:r>
        <w:t>filtered_texts = handle_outliers(cleaned_texts)</w:t>
      </w:r>
    </w:p>
    <w:p w14:paraId="0D58FB0D" w14:textId="77777777" w:rsidR="005E4317" w:rsidRDefault="005E4317" w:rsidP="005E4317">
      <w:pPr>
        <w:pStyle w:val="SC-Source"/>
      </w:pPr>
      <w:r>
        <w:t>print("Cleaned and Filtered Texts:")</w:t>
      </w:r>
    </w:p>
    <w:p w14:paraId="29A3E8FB" w14:textId="77777777" w:rsidR="005E4317" w:rsidRDefault="005E4317" w:rsidP="005E4317">
      <w:pPr>
        <w:pStyle w:val="SC-Source"/>
      </w:pPr>
      <w:r>
        <w:t>for text in filtered_texts:</w:t>
      </w:r>
    </w:p>
    <w:p w14:paraId="04701DFF" w14:textId="102DB50F" w:rsidR="005E4317" w:rsidRDefault="005E4317" w:rsidP="005E4317">
      <w:pPr>
        <w:pStyle w:val="SC-Source"/>
      </w:pPr>
      <w:r>
        <w:t xml:space="preserve">    print(text)</w:t>
      </w:r>
    </w:p>
    <w:p w14:paraId="7E64DA60" w14:textId="40ABE3D8" w:rsidR="00DC3320" w:rsidRDefault="005E4317" w:rsidP="005E4317">
      <w:pPr>
        <w:pStyle w:val="SC-Source"/>
      </w:pPr>
      <w:r>
        <w:t>``</w:t>
      </w:r>
    </w:p>
    <w:p w14:paraId="44A3695D" w14:textId="77777777" w:rsidR="000A39BA" w:rsidRPr="000A39BA" w:rsidRDefault="000A39BA" w:rsidP="000A39BA">
      <w:r w:rsidRPr="000A39BA">
        <w:t>Now, let’s examine the details of this code:</w:t>
      </w:r>
    </w:p>
    <w:p w14:paraId="4C0DDB84" w14:textId="77777777" w:rsidR="000A39BA" w:rsidRPr="000A39BA" w:rsidRDefault="000A39BA" w:rsidP="000A39BA">
      <w:r w:rsidRPr="000A39BA">
        <w:t xml:space="preserve">We begin by importing essential libraries like </w:t>
      </w:r>
      <w:r w:rsidRPr="000A39BA">
        <w:rPr>
          <w:rStyle w:val="P-Code"/>
        </w:rPr>
        <w:t>re</w:t>
      </w:r>
      <w:r w:rsidRPr="000A39BA">
        <w:t xml:space="preserve"> for regular expressions, </w:t>
      </w:r>
      <w:proofErr w:type="spellStart"/>
      <w:r w:rsidRPr="000A39BA">
        <w:rPr>
          <w:rStyle w:val="P-Code"/>
        </w:rPr>
        <w:t>nltk</w:t>
      </w:r>
      <w:proofErr w:type="spellEnd"/>
      <w:r w:rsidRPr="000A39BA">
        <w:t xml:space="preserve"> for tokenization, and </w:t>
      </w:r>
      <w:proofErr w:type="spellStart"/>
      <w:r w:rsidRPr="000A39BA">
        <w:rPr>
          <w:rStyle w:val="P-Code"/>
        </w:rPr>
        <w:t>stopwords</w:t>
      </w:r>
      <w:proofErr w:type="spellEnd"/>
      <w:r w:rsidRPr="000A39BA">
        <w:t xml:space="preserve"> to eliminate common, non-meaningful words. The function </w:t>
      </w:r>
      <w:proofErr w:type="spellStart"/>
      <w:r w:rsidRPr="000A39BA">
        <w:rPr>
          <w:rStyle w:val="P-Code"/>
        </w:rPr>
        <w:t>clean_text</w:t>
      </w:r>
      <w:proofErr w:type="spellEnd"/>
      <w:r w:rsidRPr="000A39BA">
        <w:t xml:space="preserve"> first removes special characters and numbers using a regular expression, converts the text to lowercase for uniformity, and tokenizes the sentence into words. After tokenization, </w:t>
      </w:r>
      <w:proofErr w:type="spellStart"/>
      <w:r w:rsidRPr="000A39BA">
        <w:t>stopwords</w:t>
      </w:r>
      <w:proofErr w:type="spellEnd"/>
      <w:r w:rsidRPr="000A39BA">
        <w:t xml:space="preserve"> are removed to focus only on relevant words, and the tokens are joined back into a cleaned sentence.</w:t>
      </w:r>
    </w:p>
    <w:p w14:paraId="4AAB42C6" w14:textId="77777777" w:rsidR="000A39BA" w:rsidRPr="000A39BA" w:rsidRDefault="000A39BA" w:rsidP="000A39BA">
      <w:r w:rsidRPr="000A39BA">
        <w:t xml:space="preserve">Next, the </w:t>
      </w:r>
      <w:proofErr w:type="spellStart"/>
      <w:r w:rsidRPr="000A39BA">
        <w:rPr>
          <w:rStyle w:val="P-Code"/>
        </w:rPr>
        <w:t>handle_outliers</w:t>
      </w:r>
      <w:proofErr w:type="spellEnd"/>
      <w:r w:rsidRPr="000A39BA">
        <w:t xml:space="preserve"> function identifies and removes extremely long or short texts based on quantile thresholds. By calculating text lengths and determining lower and upper bounds, this function filters out texts that are too long or too short, ensuring the dataset remains well-balanced.</w:t>
      </w:r>
    </w:p>
    <w:p w14:paraId="272D8E62" w14:textId="77777777" w:rsidR="000A39BA" w:rsidRPr="000A39BA" w:rsidRDefault="000A39BA" w:rsidP="000A39BA">
      <w:r w:rsidRPr="000A39BA">
        <w:t>Finally, the cleaned and filtered texts are displayed. This approach ensures the dataset is ready for model training, minimizing biases introduced by outlier texts.</w:t>
      </w:r>
    </w:p>
    <w:p w14:paraId="451FA8A9" w14:textId="12218E41" w:rsidR="0074264F" w:rsidRPr="0074264F" w:rsidRDefault="0066378D" w:rsidP="00955526">
      <w:pPr>
        <w:pStyle w:val="H2-Heading"/>
      </w:pPr>
      <w:r>
        <w:t>Wrapping up</w:t>
      </w:r>
    </w:p>
    <w:p w14:paraId="21DDD571" w14:textId="2B411C80" w:rsidR="0074264F" w:rsidRPr="0074264F" w:rsidRDefault="0074264F" w:rsidP="0074264F">
      <w:pPr>
        <w:pStyle w:val="P-Regular"/>
      </w:pPr>
      <w:r w:rsidRPr="0074264F">
        <w:t>Effective text preprocessing is critical for achieving optimal performance in text classification tasks. By employing techniques such as tokenization, normalization, and stopwords removal, researchers can ensure that the data is appropriately structured for subsequent modeling steps using the Hugging Face Diffusion library. </w:t>
      </w:r>
    </w:p>
    <w:p w14:paraId="0D9D44CC" w14:textId="1518195F" w:rsidR="002619F9" w:rsidRPr="002619F9" w:rsidRDefault="002619F9" w:rsidP="00695900">
      <w:pPr>
        <w:pStyle w:val="H1-Section"/>
      </w:pPr>
      <w:r w:rsidRPr="002619F9">
        <w:t xml:space="preserve">Fine-tuning </w:t>
      </w:r>
      <w:r>
        <w:t>p</w:t>
      </w:r>
      <w:r w:rsidRPr="002619F9">
        <w:t xml:space="preserve">re-trained </w:t>
      </w:r>
      <w:r>
        <w:t>m</w:t>
      </w:r>
      <w:r w:rsidRPr="002619F9">
        <w:t xml:space="preserve">odels with </w:t>
      </w:r>
      <w:r>
        <w:t>H</w:t>
      </w:r>
      <w:r w:rsidRPr="002619F9">
        <w:t xml:space="preserve">ugging </w:t>
      </w:r>
      <w:r>
        <w:t>G</w:t>
      </w:r>
      <w:r w:rsidRPr="002619F9">
        <w:t>ace Diffusion</w:t>
      </w:r>
    </w:p>
    <w:p w14:paraId="6F1AF1E7" w14:textId="076456A9" w:rsidR="002619F9" w:rsidRPr="002619F9" w:rsidRDefault="002619F9" w:rsidP="002619F9">
      <w:pPr>
        <w:pStyle w:val="P-Regular"/>
      </w:pPr>
      <w:r w:rsidRPr="002619F9">
        <w:t>Fine-tuning pre-trained models is a pivotal technique in natural language processing (NLP) that leverages existing knowledge from large-scale models to adapt them to specific tasks or domains. This section explores the process of fine-tuning using the Hugging Face Diffusion library, focusing on its methodology, applications, and best practices. </w:t>
      </w:r>
    </w:p>
    <w:p w14:paraId="77BF10BE" w14:textId="1B02D253" w:rsidR="002619F9" w:rsidRPr="002619F9" w:rsidRDefault="002619F9" w:rsidP="00695900">
      <w:pPr>
        <w:pStyle w:val="H2-Heading"/>
      </w:pPr>
      <w:r w:rsidRPr="002619F9">
        <w:t xml:space="preserve">Introduction to </w:t>
      </w:r>
      <w:r w:rsidR="00B67781">
        <w:t>f</w:t>
      </w:r>
      <w:r w:rsidRPr="002619F9">
        <w:t xml:space="preserve">ine-tuning </w:t>
      </w:r>
      <w:r w:rsidR="00B67781">
        <w:t>p</w:t>
      </w:r>
      <w:r w:rsidRPr="002619F9">
        <w:t xml:space="preserve">re-trained </w:t>
      </w:r>
      <w:r w:rsidR="004C6531">
        <w:t>m</w:t>
      </w:r>
      <w:r w:rsidR="004C6531" w:rsidRPr="002619F9">
        <w:t>odels.</w:t>
      </w:r>
    </w:p>
    <w:p w14:paraId="77F24387" w14:textId="77777777" w:rsidR="002619F9" w:rsidRPr="002619F9" w:rsidRDefault="002619F9" w:rsidP="002619F9">
      <w:pPr>
        <w:pStyle w:val="P-Regular"/>
      </w:pPr>
      <w:r w:rsidRPr="002619F9">
        <w:t>Fine-tuning involves taking a pre-trained model that has been trained on a large corpus of text (e.g., BERT, GPT) and adapting it to a specific task or dataset by further training it on domain-specific data. This approach is particularly beneficial in NLP as it allows models to learn from a vast amount of general language knowledge and adapt it to specialized tasks with comparatively fewer annotated examples.</w:t>
      </w:r>
    </w:p>
    <w:p w14:paraId="6A814DAA" w14:textId="482741AF" w:rsidR="002619F9" w:rsidRPr="002619F9" w:rsidRDefault="002619F9" w:rsidP="00695900">
      <w:pPr>
        <w:pStyle w:val="H2-Heading"/>
      </w:pPr>
      <w:r w:rsidRPr="002619F9">
        <w:t xml:space="preserve">Methodology of </w:t>
      </w:r>
      <w:r>
        <w:t>f</w:t>
      </w:r>
      <w:r w:rsidRPr="002619F9">
        <w:t>ine-tuning</w:t>
      </w:r>
    </w:p>
    <w:p w14:paraId="7D8D7415" w14:textId="5F42660A" w:rsidR="002619F9" w:rsidRPr="002619F9" w:rsidRDefault="002619F9" w:rsidP="002619F9">
      <w:pPr>
        <w:pStyle w:val="L-Bullets"/>
      </w:pPr>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Choosing the appropriate pre-trained model depends on the nature of the task. For instance, BERT (Devlin et al., 2019) is often used for tasks requiring bidirectional understanding of text, while GPT (Radford et al., 2018) is favored for generative tasks due to its autoregressive nature.</w:t>
      </w:r>
    </w:p>
    <w:p w14:paraId="36AB371A" w14:textId="7B76F911" w:rsidR="002619F9" w:rsidRPr="002619F9" w:rsidRDefault="002619F9" w:rsidP="002619F9">
      <w:pPr>
        <w:pStyle w:val="L-Bullets"/>
      </w:pPr>
      <w:r w:rsidRPr="002619F9">
        <w:rPr>
          <w:b/>
          <w:bCs/>
        </w:rPr>
        <w:t xml:space="preserve">Dataset </w:t>
      </w:r>
      <w:r>
        <w:rPr>
          <w:b/>
          <w:bCs/>
        </w:rPr>
        <w:t>p</w:t>
      </w:r>
      <w:r w:rsidRPr="002619F9">
        <w:rPr>
          <w:b/>
          <w:bCs/>
        </w:rPr>
        <w:t>reparation</w:t>
      </w:r>
      <w:r w:rsidRPr="002619F9">
        <w:t>: Curating and preprocessing the dataset is crucial for fine-tuning. This includes tokenization, data cleaning, and splitting into training, validation, and test sets to ensure robust model evaluation.</w:t>
      </w:r>
    </w:p>
    <w:p w14:paraId="616DA275" w14:textId="6420D900" w:rsidR="002619F9" w:rsidRPr="002619F9" w:rsidRDefault="002619F9" w:rsidP="002619F9">
      <w:pPr>
        <w:pStyle w:val="L-Bullets"/>
      </w:pPr>
      <w:r w:rsidRPr="002619F9">
        <w:rPr>
          <w:b/>
          <w:bCs/>
        </w:rPr>
        <w:t xml:space="preserve">Fine-tuning </w:t>
      </w:r>
      <w:r>
        <w:rPr>
          <w:b/>
          <w:bCs/>
        </w:rPr>
        <w:t>p</w:t>
      </w:r>
      <w:r w:rsidRPr="002619F9">
        <w:rPr>
          <w:b/>
          <w:bCs/>
        </w:rPr>
        <w:t>rocess</w:t>
      </w:r>
      <w:r w:rsidRPr="002619F9">
        <w:t>: The fine-tuning process typically involves initializing the pre-trained model with its weights, attaching task-specific layers (e.g., classification head), and then training on the domain-specific dataset using supervised learning techniques.</w:t>
      </w:r>
    </w:p>
    <w:p w14:paraId="45832BF6" w14:textId="468324A0" w:rsidR="002619F9" w:rsidRPr="002619F9" w:rsidRDefault="002619F9" w:rsidP="00695900">
      <w:pPr>
        <w:pStyle w:val="H2-Heading"/>
      </w:pPr>
      <w:r w:rsidRPr="002619F9">
        <w:t xml:space="preserve">Applications and </w:t>
      </w:r>
      <w:r>
        <w:t>u</w:t>
      </w:r>
      <w:r w:rsidRPr="002619F9">
        <w:t xml:space="preserve">se </w:t>
      </w:r>
      <w:r w:rsidR="00DB35B1">
        <w:t>c</w:t>
      </w:r>
      <w:r w:rsidR="00DB35B1" w:rsidRPr="002619F9">
        <w:t>ases.</w:t>
      </w:r>
    </w:p>
    <w:p w14:paraId="543A468C" w14:textId="77777777" w:rsidR="002619F9" w:rsidRPr="002619F9" w:rsidRDefault="002619F9" w:rsidP="002619F9">
      <w:pPr>
        <w:pStyle w:val="P-Regular"/>
      </w:pPr>
      <w:r w:rsidRPr="002619F9">
        <w:t>Fine-tuning pre-trained models has been successfully applied across various NLP tasks:</w:t>
      </w:r>
    </w:p>
    <w:p w14:paraId="5AB13BF4" w14:textId="77E47B9B" w:rsidR="002619F9" w:rsidRPr="002619F9" w:rsidRDefault="002619F9" w:rsidP="002619F9">
      <w:pPr>
        <w:pStyle w:val="L-Bullets"/>
      </w:pPr>
      <w:r w:rsidRPr="002619F9">
        <w:rPr>
          <w:b/>
          <w:bCs/>
        </w:rPr>
        <w:t xml:space="preserve">Sentiment </w:t>
      </w:r>
      <w:r w:rsidR="00DF3FE2">
        <w:rPr>
          <w:b/>
          <w:bCs/>
        </w:rPr>
        <w:t>a</w:t>
      </w:r>
      <w:r w:rsidRPr="002619F9">
        <w:rPr>
          <w:b/>
          <w:bCs/>
        </w:rPr>
        <w:t>nalysis</w:t>
      </w:r>
      <w:r w:rsidRPr="002619F9">
        <w:t>: Adapting BERT for sentiment classification tasks to predict sentiment labels (Socher et al., 2013).</w:t>
      </w:r>
    </w:p>
    <w:p w14:paraId="5C55EA56" w14:textId="77777777" w:rsidR="002619F9" w:rsidRPr="002619F9" w:rsidRDefault="002619F9" w:rsidP="002619F9">
      <w:pPr>
        <w:pStyle w:val="L-Bullets"/>
      </w:pPr>
      <w:r w:rsidRPr="002619F9">
        <w:rPr>
          <w:b/>
          <w:bCs/>
        </w:rPr>
        <w:t>Named Entity Recognition (NER)</w:t>
      </w:r>
      <w:r w:rsidRPr="002619F9">
        <w:t>: Fine-tuning models like RoBERTa (Liu et al., 2019) for identifying entities such as names, dates, and organizations in text.</w:t>
      </w:r>
    </w:p>
    <w:p w14:paraId="670BD841" w14:textId="0DC38C9D" w:rsidR="002619F9" w:rsidRPr="002619F9" w:rsidRDefault="002619F9" w:rsidP="002619F9">
      <w:pPr>
        <w:pStyle w:val="L-Bullets"/>
      </w:pPr>
      <w:r w:rsidRPr="002619F9">
        <w:rPr>
          <w:b/>
          <w:bCs/>
        </w:rPr>
        <w:t xml:space="preserve">Question </w:t>
      </w:r>
      <w:r w:rsidR="00DF3FE2">
        <w:rPr>
          <w:b/>
          <w:bCs/>
        </w:rPr>
        <w:t>a</w:t>
      </w:r>
      <w:r w:rsidRPr="002619F9">
        <w:rPr>
          <w:b/>
          <w:bCs/>
        </w:rPr>
        <w:t>nswering</w:t>
      </w:r>
      <w:r w:rsidRPr="002619F9">
        <w:t>: Using models like ALBERT (Lan et al., 2019) for answering natural language questions based on given contexts.</w:t>
      </w:r>
    </w:p>
    <w:p w14:paraId="45DA2FBC" w14:textId="6FBCBBFF" w:rsidR="00DF3FE2" w:rsidRDefault="002619F9" w:rsidP="002619F9">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r w:rsidR="00DF3FE2"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4BA0A615" wp14:editId="2B42E3D9">
                <wp:simplePos x="0" y="0"/>
                <wp:positionH relativeFrom="margin">
                  <wp:align>right</wp:align>
                </wp:positionH>
                <wp:positionV relativeFrom="paragraph">
                  <wp:posOffset>256540</wp:posOffset>
                </wp:positionV>
                <wp:extent cx="4983480" cy="685800"/>
                <wp:effectExtent l="38100" t="38100" r="45720" b="38100"/>
                <wp:wrapSquare wrapText="bothSides"/>
                <wp:docPr id="11924426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A0A615" id="_x0000_s1030" style="position:absolute;margin-left:341.2pt;margin-top:20.2pt;width:392.4pt;height:54pt;z-index:-25165004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" o:allowoverlap="f" fillcolor="#44546a" strokecolor="#44546a" strokeweight="6pt">
                <v:stroke linestyle="thinThin"/>
                <v:textbox inset="14.4pt,14.4pt,14.4pt,14.4pt">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DF3FE2"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EEAE2E0" wp14:editId="540E8211">
                <wp:simplePos x="0" y="0"/>
                <wp:positionH relativeFrom="margin">
                  <wp:posOffset>0</wp:posOffset>
                </wp:positionH>
                <wp:positionV relativeFrom="paragraph">
                  <wp:posOffset>951865</wp:posOffset>
                </wp:positionV>
                <wp:extent cx="4983480" cy="857250"/>
                <wp:effectExtent l="38100" t="38100" r="45720" b="38100"/>
                <wp:wrapSquare wrapText="bothSides"/>
                <wp:docPr id="66762313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AE2E0" id="_x0000_s1031" type="#_x0000_t202" style="position:absolute;margin-left:0;margin-top:74.95pt;width:392.4pt;height:6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5UQIAAKc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" fillcolor="window" strokecolor="#44546a" strokeweight="6pt">
                <v:stroke linestyle="thickThin"/>
                <v:textbo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v:textbox>
                <w10:wrap type="square" anchorx="margin"/>
              </v:shape>
            </w:pict>
          </mc:Fallback>
        </mc:AlternateContent>
      </w:r>
    </w:p>
    <w:p w14:paraId="1091065A" w14:textId="46E89B5C" w:rsidR="00DF3FE2" w:rsidRDefault="00DF3FE2" w:rsidP="002619F9">
      <w:pPr>
        <w:spacing w:after="0" w:line="240" w:lineRule="auto"/>
        <w:rPr>
          <w:rFonts w:ascii="Calibri" w:eastAsia="Times New Roman" w:hAnsi="Calibri" w:cs="Calibri"/>
          <w:b/>
          <w:bCs/>
          <w:sz w:val="20"/>
          <w:szCs w:val="20"/>
        </w:rPr>
      </w:pPr>
    </w:p>
    <w:p w14:paraId="653341F2" w14:textId="36EA9209" w:rsidR="00DF3FE2" w:rsidRDefault="00DF3FE2" w:rsidP="002619F9">
      <w:pPr>
        <w:spacing w:after="0" w:line="240" w:lineRule="auto"/>
        <w:rPr>
          <w:rFonts w:ascii="Calibri" w:eastAsia="Times New Roman" w:hAnsi="Calibri" w:cs="Calibri"/>
          <w:b/>
          <w:bCs/>
          <w:sz w:val="20"/>
          <w:szCs w:val="20"/>
        </w:rPr>
      </w:pPr>
    </w:p>
    <w:p w14:paraId="59F14B4A" w14:textId="38A6A6A6" w:rsidR="002619F9" w:rsidRPr="002619F9" w:rsidRDefault="002619F9" w:rsidP="00695900">
      <w:pPr>
        <w:pStyle w:val="H2-Heading"/>
      </w:pPr>
      <w:r w:rsidRPr="002619F9">
        <w:t xml:space="preserve">Best </w:t>
      </w:r>
      <w:r w:rsidR="00DF3FE2">
        <w:t>p</w:t>
      </w:r>
      <w:r w:rsidRPr="002619F9">
        <w:t xml:space="preserve">ractices and </w:t>
      </w:r>
      <w:r w:rsidR="00DF3FE2">
        <w:t>c</w:t>
      </w:r>
      <w:r w:rsidRPr="002619F9">
        <w:t>onsiderations</w:t>
      </w:r>
    </w:p>
    <w:p w14:paraId="18E244B4" w14:textId="5DA182A4" w:rsidR="002619F9" w:rsidRPr="002619F9" w:rsidRDefault="002619F9" w:rsidP="002619F9">
      <w:pPr>
        <w:pStyle w:val="L-Bullets"/>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Optimizing learning rate schedules during fine-tuning can improve model convergence and performance (Vaswani et al., 2017).</w:t>
      </w:r>
    </w:p>
    <w:p w14:paraId="3B7279AB" w14:textId="44730821" w:rsidR="002619F9" w:rsidRPr="002619F9" w:rsidRDefault="002619F9" w:rsidP="002619F9">
      <w:pPr>
        <w:pStyle w:val="L-Bullets"/>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3FB74E9B" w:rsidR="002619F9" w:rsidRPr="002619F9" w:rsidRDefault="002619F9" w:rsidP="00695900">
      <w:pPr>
        <w:pStyle w:val="H2-Heading"/>
      </w:pPr>
      <w:r w:rsidRPr="002619F9">
        <w:t xml:space="preserve">Evaluation and </w:t>
      </w:r>
      <w:r w:rsidR="00DF3FE2">
        <w:t>m</w:t>
      </w:r>
      <w:r w:rsidRPr="002619F9">
        <w:t>etrics</w:t>
      </w:r>
    </w:p>
    <w:p w14:paraId="5DBC430D" w14:textId="39D5E512" w:rsidR="002619F9" w:rsidRDefault="002619F9" w:rsidP="002619F9">
      <w:pPr>
        <w:pStyle w:val="L-Bullets"/>
      </w:pPr>
      <w:r w:rsidRPr="002619F9">
        <w:rPr>
          <w:b/>
          <w:bCs/>
        </w:rPr>
        <w:t xml:space="preserve">Performance </w:t>
      </w:r>
      <w:r w:rsidR="00684AC1" w:rsidRPr="00684AC1">
        <w:rPr>
          <w:b/>
          <w:bCs/>
        </w:rPr>
        <w:t>m</w:t>
      </w:r>
      <w:r w:rsidRPr="002619F9">
        <w:rPr>
          <w:b/>
          <w:bCs/>
        </w:rPr>
        <w:t>etrics</w:t>
      </w:r>
      <w:r w:rsidRPr="002619F9">
        <w:t>: Evaluating fine-tuned models using metrics such as accuracy, F1-score, or perplexity depending on the task's requirements (Devlin et al., 2019).</w:t>
      </w:r>
    </w:p>
    <w:p w14:paraId="1202CAFF" w14:textId="77777777" w:rsidR="005C35D8" w:rsidRPr="005C35D8" w:rsidRDefault="005C35D8" w:rsidP="00313F5D">
      <w:pPr>
        <w:pStyle w:val="H3-Subheading"/>
      </w:pPr>
      <w:r w:rsidRPr="005C35D8">
        <w:t>Practical Example: Fine-Tuning BERT with Learning Rate Scheduling and Early Stopping</w:t>
      </w:r>
    </w:p>
    <w:p w14:paraId="63E21E29" w14:textId="400D7C5B" w:rsidR="0091484B" w:rsidRPr="0091484B" w:rsidRDefault="005C35D8" w:rsidP="00313F5D">
      <w:pPr>
        <w:pStyle w:val="L-Bullets"/>
      </w:pPr>
      <w:r w:rsidRPr="005C35D8">
        <w:rPr>
          <w:lang w:val="en-US"/>
        </w:rPr>
        <w:t xml:space="preserve">In this example, we will fine-tune a pre-trained BERT model using the Hugging Face transformers library for a sentiment analysis task. We will implement best practices such as learning rate scheduling, early stopping, and custom performance metrics to evaluate the model effectively. The dataset used in this example is a subset of the IMDb dataset, which contains labeled movie reviews for binary sentiment </w:t>
      </w:r>
      <w:proofErr w:type="gramStart"/>
      <w:r w:rsidRPr="005C35D8">
        <w:rPr>
          <w:lang w:val="en-US"/>
        </w:rPr>
        <w:t>classification.</w:t>
      </w:r>
      <w:r w:rsidR="0091484B" w:rsidRPr="0091484B">
        <w:t>.</w:t>
      </w:r>
      <w:proofErr w:type="gramEnd"/>
    </w:p>
    <w:p w14:paraId="035E4552" w14:textId="5FD44370" w:rsidR="001C3C7D" w:rsidRDefault="002C4185" w:rsidP="002C4185">
      <w:pPr>
        <w:pStyle w:val="SC-Source"/>
      </w:pPr>
      <w:r>
        <w:t>``python</w:t>
      </w:r>
    </w:p>
    <w:p w14:paraId="1DABE4FF" w14:textId="77777777" w:rsidR="002C4185" w:rsidRDefault="002C4185" w:rsidP="002C4185">
      <w:pPr>
        <w:pStyle w:val="SC-Source"/>
      </w:pPr>
      <w:r>
        <w:t xml:space="preserve">from transformers import </w:t>
      </w:r>
      <w:proofErr w:type="spellStart"/>
      <w:r>
        <w:t>BertTokenizer</w:t>
      </w:r>
      <w:proofErr w:type="spellEnd"/>
      <w:r>
        <w:t xml:space="preserve">, </w:t>
      </w:r>
      <w:proofErr w:type="spellStart"/>
      <w:r>
        <w:t>BertForSequenceClassification</w:t>
      </w:r>
      <w:proofErr w:type="spellEnd"/>
      <w:r>
        <w:t>, Trainer, TrainingArguments</w:t>
      </w:r>
    </w:p>
    <w:p w14:paraId="667CCEAB" w14:textId="77777777" w:rsidR="002C4185" w:rsidRDefault="002C4185" w:rsidP="002C4185">
      <w:pPr>
        <w:pStyle w:val="SC-Source"/>
      </w:pPr>
      <w:r>
        <w:t>from transformers import get_scheduler</w:t>
      </w:r>
    </w:p>
    <w:p w14:paraId="5D1173A0" w14:textId="77777777" w:rsidR="002C4185" w:rsidRDefault="002C4185" w:rsidP="002C4185">
      <w:pPr>
        <w:pStyle w:val="SC-Source"/>
      </w:pPr>
      <w:r>
        <w:t>import torch</w:t>
      </w:r>
    </w:p>
    <w:p w14:paraId="018DA47C" w14:textId="77777777" w:rsidR="002C4185" w:rsidRDefault="002C4185" w:rsidP="002C4185">
      <w:pPr>
        <w:pStyle w:val="SC-Source"/>
      </w:pPr>
      <w:r>
        <w:t>from torch.utils.data import DataLoader</w:t>
      </w:r>
    </w:p>
    <w:p w14:paraId="31EBD6FB" w14:textId="77777777" w:rsidR="002C4185" w:rsidRDefault="002C4185" w:rsidP="002C4185">
      <w:pPr>
        <w:pStyle w:val="SC-Source"/>
      </w:pPr>
      <w:r>
        <w:t>from sklearn.metrics import accuracy_score, f1_score</w:t>
      </w:r>
    </w:p>
    <w:p w14:paraId="3FA31BEC" w14:textId="77777777" w:rsidR="002C4185" w:rsidRDefault="002C4185" w:rsidP="002C4185">
      <w:pPr>
        <w:pStyle w:val="SC-Source"/>
      </w:pPr>
      <w:r>
        <w:t>from datasets import load_dataset</w:t>
      </w:r>
    </w:p>
    <w:p w14:paraId="2C2D4766" w14:textId="77777777" w:rsidR="002C4185" w:rsidRDefault="002C4185" w:rsidP="002C4185">
      <w:pPr>
        <w:pStyle w:val="SC-Source"/>
      </w:pPr>
      <w:r>
        <w:t># Load dataset</w:t>
      </w:r>
    </w:p>
    <w:p w14:paraId="6018EF17" w14:textId="77777777" w:rsidR="002C4185" w:rsidRDefault="002C4185" w:rsidP="002C4185">
      <w:pPr>
        <w:pStyle w:val="SC-Source"/>
      </w:pPr>
      <w:r>
        <w:t>dataset = load_dataset("imdb", split='train[:2000]')</w:t>
      </w:r>
    </w:p>
    <w:p w14:paraId="379939CB" w14:textId="77777777" w:rsidR="002C4185" w:rsidRDefault="002C4185" w:rsidP="002C4185">
      <w:pPr>
        <w:pStyle w:val="SC-Source"/>
      </w:pPr>
      <w:r>
        <w:t>tokenizer = BertTokenizer.from_pretrained('bert-base-uncased')</w:t>
      </w:r>
    </w:p>
    <w:p w14:paraId="3508CC51" w14:textId="77777777" w:rsidR="002C4185" w:rsidRDefault="002C4185" w:rsidP="002C4185">
      <w:pPr>
        <w:pStyle w:val="SC-Source"/>
      </w:pPr>
      <w:r>
        <w:t># Preprocessing the data</w:t>
      </w:r>
    </w:p>
    <w:p w14:paraId="2D931F8F" w14:textId="77777777" w:rsidR="002C4185" w:rsidRDefault="002C4185" w:rsidP="002C4185">
      <w:pPr>
        <w:pStyle w:val="SC-Source"/>
      </w:pPr>
      <w:r>
        <w:t>def preprocess_data(example):</w:t>
      </w:r>
    </w:p>
    <w:p w14:paraId="002E8C84" w14:textId="77777777" w:rsidR="002C4185" w:rsidRDefault="002C4185" w:rsidP="002C4185">
      <w:pPr>
        <w:pStyle w:val="SC-Source"/>
      </w:pPr>
      <w:r>
        <w:t xml:space="preserve">    return tokenizer(example['text'], padding="max_length", truncation=True, max_length=512)</w:t>
      </w:r>
    </w:p>
    <w:p w14:paraId="3DE02AF6" w14:textId="77777777" w:rsidR="002C4185" w:rsidRDefault="002C4185" w:rsidP="002C4185">
      <w:pPr>
        <w:pStyle w:val="SC-Source"/>
      </w:pPr>
      <w:r>
        <w:t># Map preprocessing function to the dataset</w:t>
      </w:r>
    </w:p>
    <w:p w14:paraId="5BDD0493" w14:textId="77777777" w:rsidR="002C4185" w:rsidRDefault="002C4185" w:rsidP="002C4185">
      <w:pPr>
        <w:pStyle w:val="SC-Source"/>
      </w:pPr>
      <w:r>
        <w:t>dataset = dataset.map(preprocess_data, batched=True)</w:t>
      </w:r>
    </w:p>
    <w:p w14:paraId="7019555C" w14:textId="77777777" w:rsidR="002C4185" w:rsidRDefault="002C4185" w:rsidP="002C4185">
      <w:pPr>
        <w:pStyle w:val="SC-Source"/>
      </w:pPr>
      <w:r>
        <w:t># Define a PyTorch DataLoader</w:t>
      </w:r>
    </w:p>
    <w:p w14:paraId="16ECA6E1" w14:textId="77777777" w:rsidR="002C4185" w:rsidRDefault="002C4185" w:rsidP="002C4185">
      <w:pPr>
        <w:pStyle w:val="SC-Source"/>
      </w:pPr>
      <w:r>
        <w:t>data_loader = DataLoader(dataset, batch_size=16, shuffle=True)</w:t>
      </w:r>
    </w:p>
    <w:p w14:paraId="7340D5D5" w14:textId="77777777" w:rsidR="002C4185" w:rsidRDefault="002C4185" w:rsidP="002C4185">
      <w:pPr>
        <w:pStyle w:val="SC-Source"/>
      </w:pPr>
      <w:r>
        <w:t># Load pre-trained BERT model</w:t>
      </w:r>
    </w:p>
    <w:p w14:paraId="1958507B" w14:textId="77777777" w:rsidR="002C4185" w:rsidRDefault="002C4185" w:rsidP="002C4185">
      <w:pPr>
        <w:pStyle w:val="SC-Source"/>
      </w:pPr>
      <w:r>
        <w:t>model = BertForSequenceClassification.from_pretrained('bert-base-uncased', num_labels=2)</w:t>
      </w:r>
    </w:p>
    <w:p w14:paraId="5F2E110C" w14:textId="77777777" w:rsidR="002C4185" w:rsidRDefault="002C4185" w:rsidP="002C4185">
      <w:pPr>
        <w:pStyle w:val="SC-Source"/>
      </w:pPr>
      <w:r>
        <w:t># Define Trainer Arguments with learning rate scheduler and early stopping</w:t>
      </w:r>
    </w:p>
    <w:p w14:paraId="0550D719" w14:textId="77777777" w:rsidR="002C4185" w:rsidRDefault="002C4185" w:rsidP="002C4185">
      <w:pPr>
        <w:pStyle w:val="SC-Source"/>
      </w:pPr>
      <w:r>
        <w:t>training_args = TrainingArguments(</w:t>
      </w:r>
    </w:p>
    <w:p w14:paraId="0958967A" w14:textId="77777777" w:rsidR="002C4185" w:rsidRDefault="002C4185" w:rsidP="002C4185">
      <w:pPr>
        <w:pStyle w:val="SC-Source"/>
      </w:pPr>
      <w:r>
        <w:t xml:space="preserve">    output_dir='./results',</w:t>
      </w:r>
    </w:p>
    <w:p w14:paraId="2691893C" w14:textId="77777777" w:rsidR="002C4185" w:rsidRDefault="002C4185" w:rsidP="002C4185">
      <w:pPr>
        <w:pStyle w:val="SC-Source"/>
      </w:pPr>
      <w:r>
        <w:t xml:space="preserve">    evaluation_strategy="steps",</w:t>
      </w:r>
    </w:p>
    <w:p w14:paraId="384A7E24" w14:textId="77777777" w:rsidR="002C4185" w:rsidRDefault="002C4185" w:rsidP="002C4185">
      <w:pPr>
        <w:pStyle w:val="SC-Source"/>
      </w:pPr>
      <w:r>
        <w:t xml:space="preserve">    eval_steps=500,</w:t>
      </w:r>
    </w:p>
    <w:p w14:paraId="1CD5FF86" w14:textId="77777777" w:rsidR="002C4185" w:rsidRDefault="002C4185" w:rsidP="002C4185">
      <w:pPr>
        <w:pStyle w:val="SC-Source"/>
      </w:pPr>
      <w:r>
        <w:t xml:space="preserve">    logging_steps=500,</w:t>
      </w:r>
    </w:p>
    <w:p w14:paraId="58B8865A" w14:textId="77777777" w:rsidR="002C4185" w:rsidRDefault="002C4185" w:rsidP="002C4185">
      <w:pPr>
        <w:pStyle w:val="SC-Source"/>
      </w:pPr>
      <w:r>
        <w:t xml:space="preserve">    num_train_epochs=3,</w:t>
      </w:r>
    </w:p>
    <w:p w14:paraId="3A072042" w14:textId="77777777" w:rsidR="002C4185" w:rsidRDefault="002C4185" w:rsidP="002C4185">
      <w:pPr>
        <w:pStyle w:val="SC-Source"/>
      </w:pPr>
      <w:r>
        <w:t xml:space="preserve">    per_device_train_batch_size=16,</w:t>
      </w:r>
    </w:p>
    <w:p w14:paraId="3E6D5D97" w14:textId="77777777" w:rsidR="002C4185" w:rsidRDefault="002C4185" w:rsidP="002C4185">
      <w:pPr>
        <w:pStyle w:val="SC-Source"/>
      </w:pPr>
      <w:r>
        <w:t xml:space="preserve">    save_steps=1000,</w:t>
      </w:r>
    </w:p>
    <w:p w14:paraId="04AC4CFD" w14:textId="77777777" w:rsidR="002C4185" w:rsidRDefault="002C4185" w:rsidP="002C4185">
      <w:pPr>
        <w:pStyle w:val="SC-Source"/>
      </w:pPr>
      <w:r>
        <w:t xml:space="preserve">    save_total_limit=2,</w:t>
      </w:r>
    </w:p>
    <w:p w14:paraId="6112454C" w14:textId="77777777" w:rsidR="002C4185" w:rsidRDefault="002C4185" w:rsidP="002C4185">
      <w:pPr>
        <w:pStyle w:val="SC-Source"/>
      </w:pPr>
      <w:r>
        <w:t xml:space="preserve">    load_best_model_at_end=True,</w:t>
      </w:r>
    </w:p>
    <w:p w14:paraId="14F96814" w14:textId="77777777" w:rsidR="002C4185" w:rsidRDefault="002C4185" w:rsidP="002C4185">
      <w:pPr>
        <w:pStyle w:val="SC-Source"/>
      </w:pPr>
      <w:r>
        <w:t xml:space="preserve">    metric_for_best_model='accuracy',</w:t>
      </w:r>
    </w:p>
    <w:p w14:paraId="3F1A7738" w14:textId="77777777" w:rsidR="002C4185" w:rsidRDefault="002C4185" w:rsidP="002C4185">
      <w:pPr>
        <w:pStyle w:val="SC-Source"/>
      </w:pPr>
      <w:r>
        <w:t xml:space="preserve">    greater_is_better=True,</w:t>
      </w:r>
    </w:p>
    <w:p w14:paraId="755C82C5" w14:textId="77777777" w:rsidR="002C4185" w:rsidRDefault="002C4185" w:rsidP="002C4185">
      <w:pPr>
        <w:pStyle w:val="SC-Source"/>
      </w:pPr>
      <w:r>
        <w:t>)</w:t>
      </w:r>
    </w:p>
    <w:p w14:paraId="392D57EF" w14:textId="77777777" w:rsidR="002C4185" w:rsidRDefault="002C4185" w:rsidP="002C4185">
      <w:pPr>
        <w:pStyle w:val="SC-Source"/>
      </w:pPr>
      <w:r>
        <w:t># Custom compute_metrics function to calculate accuracy and F1-score</w:t>
      </w:r>
    </w:p>
    <w:p w14:paraId="1B932B4B" w14:textId="77777777" w:rsidR="002C4185" w:rsidRDefault="002C4185" w:rsidP="002C4185">
      <w:pPr>
        <w:pStyle w:val="SC-Source"/>
      </w:pPr>
      <w:r>
        <w:t>def compute_metrics(eval_pred):</w:t>
      </w:r>
    </w:p>
    <w:p w14:paraId="77F089F3" w14:textId="77777777" w:rsidR="002C4185" w:rsidRDefault="002C4185" w:rsidP="002C4185">
      <w:pPr>
        <w:pStyle w:val="SC-Source"/>
      </w:pPr>
      <w:r>
        <w:t xml:space="preserve">    logits, labels = eval_pred</w:t>
      </w:r>
    </w:p>
    <w:p w14:paraId="61E927D6" w14:textId="77777777" w:rsidR="002C4185" w:rsidRDefault="002C4185" w:rsidP="002C4185">
      <w:pPr>
        <w:pStyle w:val="SC-Source"/>
      </w:pPr>
      <w:r>
        <w:t xml:space="preserve">    predictions = np.argmax(logits, axis=-1)</w:t>
      </w:r>
    </w:p>
    <w:p w14:paraId="48AA209F" w14:textId="77777777" w:rsidR="002C4185" w:rsidRDefault="002C4185" w:rsidP="002C4185">
      <w:pPr>
        <w:pStyle w:val="SC-Source"/>
      </w:pPr>
      <w:r>
        <w:t xml:space="preserve">    acc = accuracy_score(labels, predictions)</w:t>
      </w:r>
    </w:p>
    <w:p w14:paraId="41B25279" w14:textId="77777777" w:rsidR="002C4185" w:rsidRDefault="002C4185" w:rsidP="002C4185">
      <w:pPr>
        <w:pStyle w:val="SC-Source"/>
      </w:pPr>
      <w:r>
        <w:t xml:space="preserve">    f1 = f1_score(labels, predictions, average='binary')</w:t>
      </w:r>
    </w:p>
    <w:p w14:paraId="7112B635" w14:textId="77777777" w:rsidR="002C4185" w:rsidRDefault="002C4185" w:rsidP="002C4185">
      <w:pPr>
        <w:pStyle w:val="SC-Source"/>
      </w:pPr>
      <w:r>
        <w:t xml:space="preserve">    return {"accuracy": acc, "f1": f1}</w:t>
      </w:r>
    </w:p>
    <w:p w14:paraId="6F976CEF" w14:textId="77777777" w:rsidR="002C4185" w:rsidRDefault="002C4185" w:rsidP="002C4185">
      <w:pPr>
        <w:pStyle w:val="SC-Source"/>
      </w:pPr>
      <w:r>
        <w:t># Initialize Trainer</w:t>
      </w:r>
    </w:p>
    <w:p w14:paraId="1F3B0E3A" w14:textId="77777777" w:rsidR="002C4185" w:rsidRDefault="002C4185" w:rsidP="002C4185">
      <w:pPr>
        <w:pStyle w:val="SC-Source"/>
      </w:pPr>
      <w:r>
        <w:t>trainer = Trainer(</w:t>
      </w:r>
    </w:p>
    <w:p w14:paraId="379D9539" w14:textId="77777777" w:rsidR="002C4185" w:rsidRDefault="002C4185" w:rsidP="002C4185">
      <w:pPr>
        <w:pStyle w:val="SC-Source"/>
      </w:pPr>
      <w:r>
        <w:t xml:space="preserve">    model=model,</w:t>
      </w:r>
    </w:p>
    <w:p w14:paraId="3372707E" w14:textId="77777777" w:rsidR="002C4185" w:rsidRDefault="002C4185" w:rsidP="002C4185">
      <w:pPr>
        <w:pStyle w:val="SC-Source"/>
      </w:pPr>
      <w:r>
        <w:t xml:space="preserve">    args=training_args,</w:t>
      </w:r>
    </w:p>
    <w:p w14:paraId="485261DF" w14:textId="77777777" w:rsidR="002C4185" w:rsidRDefault="002C4185" w:rsidP="002C4185">
      <w:pPr>
        <w:pStyle w:val="SC-Source"/>
      </w:pPr>
      <w:r>
        <w:t xml:space="preserve">    train_dataset=dataset,</w:t>
      </w:r>
    </w:p>
    <w:p w14:paraId="1B818886" w14:textId="77777777" w:rsidR="002C4185" w:rsidRDefault="002C4185" w:rsidP="002C4185">
      <w:pPr>
        <w:pStyle w:val="SC-Source"/>
      </w:pPr>
      <w:r>
        <w:t xml:space="preserve">    compute_metrics=compute_metrics</w:t>
      </w:r>
    </w:p>
    <w:p w14:paraId="535F2E5B" w14:textId="77777777" w:rsidR="002C4185" w:rsidRDefault="002C4185" w:rsidP="002C4185">
      <w:pPr>
        <w:pStyle w:val="SC-Source"/>
      </w:pPr>
      <w:r>
        <w:t>)</w:t>
      </w:r>
    </w:p>
    <w:p w14:paraId="715CF6E7" w14:textId="77777777" w:rsidR="002C4185" w:rsidRDefault="002C4185" w:rsidP="002C4185">
      <w:pPr>
        <w:pStyle w:val="SC-Source"/>
      </w:pPr>
      <w:r>
        <w:t># Training the model with early stopping based on accuracy</w:t>
      </w:r>
    </w:p>
    <w:p w14:paraId="1678E785" w14:textId="77777777" w:rsidR="002C4185" w:rsidRDefault="002C4185" w:rsidP="002C4185">
      <w:pPr>
        <w:pStyle w:val="SC-Source"/>
      </w:pPr>
      <w:r>
        <w:t>trainer.train()</w:t>
      </w:r>
    </w:p>
    <w:p w14:paraId="0D72A449" w14:textId="77777777" w:rsidR="002C4185" w:rsidRDefault="002C4185" w:rsidP="002C4185">
      <w:pPr>
        <w:pStyle w:val="SC-Source"/>
      </w:pPr>
      <w:r>
        <w:t># Save the model</w:t>
      </w:r>
    </w:p>
    <w:p w14:paraId="5EA8DB29" w14:textId="02153873" w:rsidR="001C3C7D" w:rsidRDefault="002C4185" w:rsidP="002C4185">
      <w:pPr>
        <w:pStyle w:val="SC-Source"/>
      </w:pPr>
      <w:r>
        <w:t>model.save_pretrained('./fine_tuned_bert')</w:t>
      </w:r>
    </w:p>
    <w:p w14:paraId="291C5C63" w14:textId="1A4EB400" w:rsidR="001C3C7D" w:rsidRDefault="002C4185" w:rsidP="002C4185">
      <w:pPr>
        <w:pStyle w:val="SC-Source"/>
      </w:pPr>
      <w:r>
        <w:t>``</w:t>
      </w:r>
    </w:p>
    <w:p w14:paraId="724041E5" w14:textId="77777777" w:rsidR="00F67156" w:rsidRPr="00F67156" w:rsidRDefault="00F67156" w:rsidP="00F67156">
      <w:pPr>
        <w:pStyle w:val="P-Regular"/>
        <w:rPr>
          <w:lang w:val="en-US"/>
        </w:rPr>
      </w:pPr>
      <w:r w:rsidRPr="00F67156">
        <w:rPr>
          <w:lang w:val="en-US"/>
        </w:rPr>
        <w:t xml:space="preserve">In this code snippet, we begin by importing the necessary libraries and loading a subset of the IMDb dataset using the </w:t>
      </w:r>
      <w:r w:rsidRPr="00F67156">
        <w:rPr>
          <w:rStyle w:val="P-Code"/>
          <w:lang w:val="en-US"/>
        </w:rPr>
        <w:t>datasets</w:t>
      </w:r>
      <w:r w:rsidRPr="00F67156">
        <w:rPr>
          <w:lang w:val="en-US"/>
        </w:rPr>
        <w:t xml:space="preserve"> library from Hugging Face. The </w:t>
      </w:r>
      <w:proofErr w:type="spellStart"/>
      <w:r w:rsidRPr="00F67156">
        <w:rPr>
          <w:rStyle w:val="P-Code"/>
          <w:lang w:val="en-US"/>
        </w:rPr>
        <w:t>BertTokenizer</w:t>
      </w:r>
      <w:proofErr w:type="spellEnd"/>
      <w:r w:rsidRPr="00F67156">
        <w:rPr>
          <w:lang w:val="en-US"/>
        </w:rPr>
        <w:t xml:space="preserve"> is initialized to preprocess the text by tokenizing it and truncating or padding it to a uniform length. This prepares the text for input into the BERT model.</w:t>
      </w:r>
    </w:p>
    <w:p w14:paraId="262CF1C4" w14:textId="77777777" w:rsidR="00F67156" w:rsidRPr="00F67156" w:rsidRDefault="00F67156" w:rsidP="00F67156">
      <w:pPr>
        <w:pStyle w:val="P-Regular"/>
        <w:rPr>
          <w:lang w:val="en-US"/>
        </w:rPr>
      </w:pPr>
      <w:r w:rsidRPr="00F67156">
        <w:rPr>
          <w:lang w:val="en-US"/>
        </w:rPr>
        <w:t xml:space="preserve">Next, we set up a </w:t>
      </w:r>
      <w:proofErr w:type="spellStart"/>
      <w:r w:rsidRPr="00F67156">
        <w:rPr>
          <w:lang w:val="en-US"/>
        </w:rPr>
        <w:t>PyTorch</w:t>
      </w:r>
      <w:proofErr w:type="spellEnd"/>
      <w:r w:rsidRPr="00F67156">
        <w:rPr>
          <w:lang w:val="en-US"/>
        </w:rPr>
        <w:t xml:space="preserve"> </w:t>
      </w:r>
      <w:proofErr w:type="spellStart"/>
      <w:r w:rsidRPr="00F67156">
        <w:rPr>
          <w:rStyle w:val="P-Code"/>
          <w:lang w:val="en-US"/>
        </w:rPr>
        <w:t>DataLoader</w:t>
      </w:r>
      <w:proofErr w:type="spellEnd"/>
      <w:r w:rsidRPr="00F67156">
        <w:rPr>
          <w:lang w:val="en-US"/>
        </w:rPr>
        <w:t xml:space="preserve"> to manage the preprocessed data in batches for training. We load the pre-trained BERT model, specifying that it should be fine-tuned for binary classification (positive or negative sentiment).</w:t>
      </w:r>
    </w:p>
    <w:p w14:paraId="2543C48C" w14:textId="77777777" w:rsidR="00F67156" w:rsidRPr="00F67156" w:rsidRDefault="00F67156" w:rsidP="00F67156">
      <w:pPr>
        <w:pStyle w:val="P-Regular"/>
        <w:rPr>
          <w:lang w:val="en-US"/>
        </w:rPr>
      </w:pPr>
      <w:r w:rsidRPr="00F67156">
        <w:rPr>
          <w:lang w:val="en-US"/>
        </w:rPr>
        <w:t xml:space="preserve">The </w:t>
      </w:r>
      <w:r w:rsidRPr="00F67156">
        <w:rPr>
          <w:rStyle w:val="P-Code"/>
          <w:lang w:val="en-US"/>
        </w:rPr>
        <w:t>TrainingArguments</w:t>
      </w:r>
      <w:r w:rsidRPr="00F67156">
        <w:rPr>
          <w:lang w:val="en-US"/>
        </w:rPr>
        <w:t xml:space="preserve"> are defined to include important features such as learning rate scheduling, logging, and early stopping. Early stopping is controlled by monitoring the accuracy metric and stopping the training process if no improvement is detected. We also set up a custom </w:t>
      </w:r>
      <w:proofErr w:type="spellStart"/>
      <w:r w:rsidRPr="00F67156">
        <w:rPr>
          <w:lang w:val="en-US"/>
        </w:rPr>
        <w:t>compute_metrics</w:t>
      </w:r>
      <w:proofErr w:type="spellEnd"/>
      <w:r w:rsidRPr="00F67156">
        <w:rPr>
          <w:lang w:val="en-US"/>
        </w:rPr>
        <w:t xml:space="preserve"> function to evaluate the model's performance using accuracy and F1-score, which provides a more balanced metric for binary classification tasks.</w:t>
      </w:r>
    </w:p>
    <w:p w14:paraId="33D7E841" w14:textId="77777777" w:rsidR="00F67156" w:rsidRPr="00F67156" w:rsidRDefault="00F67156" w:rsidP="00F67156">
      <w:pPr>
        <w:pStyle w:val="P-Regular"/>
        <w:rPr>
          <w:lang w:val="en-US"/>
        </w:rPr>
      </w:pPr>
      <w:r w:rsidRPr="00F67156">
        <w:rPr>
          <w:lang w:val="en-US"/>
        </w:rPr>
        <w:t xml:space="preserve">Once the model is trained using Hugging Face’s </w:t>
      </w:r>
      <w:r w:rsidRPr="00F67156">
        <w:rPr>
          <w:rStyle w:val="P-Code"/>
          <w:lang w:val="en-US"/>
        </w:rPr>
        <w:t>Trainer</w:t>
      </w:r>
      <w:r w:rsidRPr="00F67156">
        <w:rPr>
          <w:lang w:val="en-US"/>
        </w:rPr>
        <w:t xml:space="preserve"> class, it is saved for later use or deployment.</w:t>
      </w:r>
    </w:p>
    <w:p w14:paraId="7CF5E4B2" w14:textId="77777777" w:rsidR="00F67156" w:rsidRPr="00F67156" w:rsidRDefault="00F67156" w:rsidP="00F67156">
      <w:pPr>
        <w:pStyle w:val="P-Regular"/>
        <w:rPr>
          <w:lang w:val="en-US"/>
        </w:rPr>
      </w:pPr>
      <w:r w:rsidRPr="00F67156">
        <w:rPr>
          <w:lang w:val="en-US"/>
        </w:rPr>
        <w:t>This example showcases the integration of best practices in fine-tuning NLP models. By utilizing learning rate adjustments and early stopping, we enhance the training process, prevent overfitting, and ensure the model achieves the best possible performance.</w:t>
      </w:r>
    </w:p>
    <w:p w14:paraId="00FD02B1" w14:textId="5CE590ED" w:rsidR="004A45CD" w:rsidRPr="00684AC1" w:rsidRDefault="00F67156" w:rsidP="00684AC1">
      <w:pPr>
        <w:pStyle w:val="P-Regular"/>
      </w:pPr>
      <w:r w:rsidRPr="00F67156">
        <w:rPr>
          <w:lang w:val="en-US"/>
        </w:rPr>
        <w:t>By transforming the previous bullet points into fluid sentences and explaining the rationale behind each step, we ensure that the code is more accessible to readers while adhering to the editor's guidelines. Let me know if you'd like to expand further on any sections!</w:t>
      </w:r>
    </w:p>
    <w:p w14:paraId="367F2C90" w14:textId="5B590FD5" w:rsidR="002619F9" w:rsidRPr="002619F9" w:rsidRDefault="00DF3FE2" w:rsidP="00D61641">
      <w:pPr>
        <w:pStyle w:val="H1-Section"/>
        <w:rPr>
          <w:rFonts w:eastAsia="Arial"/>
          <w:sz w:val="22"/>
          <w:szCs w:val="22"/>
        </w:rPr>
      </w:pPr>
      <w:r>
        <w:t xml:space="preserve">Wrap </w:t>
      </w:r>
      <w:r w:rsidR="00DB35B1">
        <w:t>up!</w:t>
      </w:r>
      <w:r w:rsidR="00DC4F3F">
        <w:t xml:space="preserve"> </w:t>
      </w:r>
    </w:p>
    <w:p w14:paraId="47DD510D" w14:textId="77777777" w:rsidR="002619F9" w:rsidRPr="002619F9" w:rsidRDefault="002619F9" w:rsidP="002619F9">
      <w:pPr>
        <w:pStyle w:val="P-Regular"/>
      </w:pPr>
      <w:r w:rsidRPr="002619F9">
        <w:t>Fine-tuning pre-trained models with the Hugging Face Diffusion library empowers researchers and practitioners to achieve state-of-the-art performance on various NLP tasks. By leveraging existing knowledge encapsulated in pre-trained models and adapting them to specific applications, organizations can efficiently deploy sophisticated language understanding systems.</w:t>
      </w:r>
    </w:p>
    <w:p w14:paraId="41383C6D" w14:textId="3CF23F2A" w:rsidR="00F05124" w:rsidRPr="00F05124" w:rsidRDefault="00F05124" w:rsidP="00D61641">
      <w:pPr>
        <w:pStyle w:val="H1-Section"/>
      </w:pPr>
      <w:r w:rsidRPr="00F05124">
        <w:t>Evaluating Model Performance</w:t>
      </w:r>
    </w:p>
    <w:p w14:paraId="486C7A9E" w14:textId="3F03CDFA" w:rsidR="00F05124" w:rsidRPr="00F05124" w:rsidRDefault="00F05124" w:rsidP="00D61641">
      <w:pPr>
        <w:pStyle w:val="P-Regular"/>
      </w:pPr>
      <w:r w:rsidRPr="00F05124">
        <w:t>Evaluation of model performance is crucial to assess how well fine-tuned models perform on specific NLP tasks. This section explores methodologies and metrics used for evaluating models, with practical applications in sentiment analysis and topic classification using the Hugging Face Diffusion library. </w:t>
      </w:r>
    </w:p>
    <w:p w14:paraId="04A8CF5A" w14:textId="77777777" w:rsidR="00F05124" w:rsidRPr="00F05124" w:rsidRDefault="00F05124" w:rsidP="00D61641">
      <w:pPr>
        <w:pStyle w:val="H2-Heading"/>
      </w:pPr>
      <w:r w:rsidRPr="00F05124">
        <w:t>Introduction to Model Evaluation</w:t>
      </w:r>
    </w:p>
    <w:p w14:paraId="0FFD8D34" w14:textId="22BD8180" w:rsidR="00F05124" w:rsidRPr="00F05124" w:rsidRDefault="00F05124" w:rsidP="00620AEA">
      <w:pPr>
        <w:pStyle w:val="P-Regular"/>
      </w:pPr>
      <w:r w:rsidRPr="00F05124">
        <w:t>Model evaluation ensures that fine-tuned models generalize well to unseen data and perform effectively on the intended task. It involves selecting appropriate metrics, understanding their implications, and interpreting results accurately (Halevy et al., 2009). </w:t>
      </w:r>
    </w:p>
    <w:p w14:paraId="0D1EC708" w14:textId="77777777" w:rsidR="00F05124" w:rsidRPr="00F839F0" w:rsidRDefault="00F05124" w:rsidP="00D61641">
      <w:pPr>
        <w:pStyle w:val="H2-Heading"/>
      </w:pPr>
      <w:r w:rsidRPr="00F839F0">
        <w:t>Methodologies and Metrics</w:t>
      </w:r>
    </w:p>
    <w:p w14:paraId="70C627CA" w14:textId="4311DDD6" w:rsidR="00F05124" w:rsidRPr="00A834AD" w:rsidRDefault="00F05124" w:rsidP="00FD39A9">
      <w:pPr>
        <w:pStyle w:val="L-Bullets"/>
        <w:numPr>
          <w:ilvl w:val="0"/>
          <w:numId w:val="99"/>
        </w:numPr>
        <w:ind w:left="717"/>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5C4E2C">
      <w:pPr>
        <w:pStyle w:val="L-Bullets"/>
        <w:numPr>
          <w:ilvl w:val="1"/>
          <w:numId w:val="4"/>
        </w:numPr>
      </w:pPr>
      <w:r w:rsidRPr="005C4E2C">
        <w:rPr>
          <w:b/>
          <w:bCs/>
        </w:rPr>
        <w:t>Accuracy</w:t>
      </w:r>
      <w:r w:rsidRPr="00A834AD">
        <w:t>: Measures the proportion of correctly classified instances.</w:t>
      </w:r>
    </w:p>
    <w:p w14:paraId="52CFBAF7" w14:textId="383963F8" w:rsidR="00F05124" w:rsidRPr="00A834AD" w:rsidRDefault="00F05124" w:rsidP="005C4E2C">
      <w:pPr>
        <w:pStyle w:val="L-Bullets"/>
        <w:numPr>
          <w:ilvl w:val="1"/>
          <w:numId w:val="4"/>
        </w:numPr>
      </w:pPr>
      <w:r w:rsidRPr="005C4E2C">
        <w:rPr>
          <w:b/>
          <w:bCs/>
        </w:rPr>
        <w:t xml:space="preserve">Precision and </w:t>
      </w:r>
      <w:r w:rsidR="002F3F44" w:rsidRPr="005C4E2C">
        <w:rPr>
          <w:b/>
          <w:bCs/>
        </w:rPr>
        <w:t>r</w:t>
      </w:r>
      <w:r w:rsidRPr="005C4E2C">
        <w:rPr>
          <w:b/>
          <w:bCs/>
        </w:rPr>
        <w:t>ecall</w:t>
      </w:r>
      <w:r w:rsidRPr="00A834AD">
        <w:t xml:space="preserve">: Important for tasks like sentiment analysis </w:t>
      </w:r>
      <w:r w:rsidR="002F3F44" w:rsidRPr="00A834AD">
        <w:t>were</w:t>
      </w:r>
      <w:r w:rsidRPr="00A834AD">
        <w:t xml:space="preserve"> identifying true positives (correctly predicted sentiments) and minimizing false positives (incorrectly predicted sentiments) are crucial (Sokolova &amp; Lapalme, 2009).</w:t>
      </w:r>
    </w:p>
    <w:p w14:paraId="06446861" w14:textId="1ED3E2ED" w:rsidR="00F05124" w:rsidRPr="00A834AD" w:rsidRDefault="00F05124" w:rsidP="005C4E2C">
      <w:pPr>
        <w:pStyle w:val="L-Bullets"/>
        <w:numPr>
          <w:ilvl w:val="1"/>
          <w:numId w:val="4"/>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77777777" w:rsidR="00F05124" w:rsidRPr="00A834AD" w:rsidRDefault="00F05124" w:rsidP="005C4E2C">
      <w:pPr>
        <w:pStyle w:val="L-Bullets"/>
        <w:numPr>
          <w:ilvl w:val="1"/>
          <w:numId w:val="4"/>
        </w:numPr>
      </w:pPr>
      <w:r w:rsidRPr="005C4E2C">
        <w:rPr>
          <w:b/>
          <w:bCs/>
        </w:rPr>
        <w:t>Perplexity</w:t>
      </w:r>
      <w:r w:rsidRPr="00A834AD">
        <w:t>: Used in language modeling tasks to assess how well the model predicts the probability of the next word in a sequence (Bengio et al., 2003).</w:t>
      </w:r>
    </w:p>
    <w:p w14:paraId="7D6565FC" w14:textId="13F181DB" w:rsidR="00F05124" w:rsidRPr="00F05124" w:rsidRDefault="00F05124" w:rsidP="00215705">
      <w:pPr>
        <w:pStyle w:val="L-Bullets"/>
        <w:numPr>
          <w:ilvl w:val="0"/>
          <w:numId w:val="99"/>
        </w:numPr>
        <w:ind w:left="717" w:hanging="307"/>
      </w:pPr>
      <w:r w:rsidRPr="00F839F0">
        <w:rPr>
          <w:b/>
          <w:bCs/>
        </w:rPr>
        <w:t>Cross-validation</w:t>
      </w:r>
      <w:r w:rsidRPr="00F05124">
        <w:t>: Techniques like k-fold cross-validation ensure robustness of model evaluation by partitioning the dataset into multiple subsets for training and testing iteratively (Kohavi, 1995).</w:t>
      </w:r>
    </w:p>
    <w:p w14:paraId="36065F78" w14:textId="77777777" w:rsidR="00F05124" w:rsidRPr="00F839F0" w:rsidRDefault="00F05124" w:rsidP="00D61641">
      <w:pPr>
        <w:pStyle w:val="H2-Heading"/>
      </w:pPr>
      <w:r w:rsidRPr="00F839F0">
        <w:t>Application: Sentiment Analysis</w:t>
      </w:r>
    </w:p>
    <w:p w14:paraId="2D89603A" w14:textId="77777777" w:rsidR="00F05124" w:rsidRPr="00F05124" w:rsidRDefault="00F05124" w:rsidP="00DD16BB">
      <w:pPr>
        <w:pStyle w:val="P-Regular"/>
      </w:pPr>
      <w:r w:rsidRPr="00F05124">
        <w:t>Sentiment analysis involves categorizing text into sentiment classes such as positive, negative, or neutral. Fine-tuned models using Hugging Face Diffusion library have shown promising results in sentiment classification tasks:</w:t>
      </w:r>
    </w:p>
    <w:p w14:paraId="0A3D5E8D" w14:textId="23B2D748" w:rsidR="00F05124" w:rsidRPr="00F05124" w:rsidRDefault="00F05124" w:rsidP="00F32690">
      <w:pPr>
        <w:pStyle w:val="L-Bullets"/>
        <w:numPr>
          <w:ilvl w:val="0"/>
          <w:numId w:val="82"/>
        </w:numPr>
        <w:tabs>
          <w:tab w:val="clear" w:pos="720"/>
        </w:tabs>
        <w:ind w:left="717"/>
      </w:pPr>
      <w:r w:rsidRPr="00FF7C64">
        <w:rPr>
          <w:b/>
          <w:bCs/>
        </w:rPr>
        <w:t xml:space="preserve">Example </w:t>
      </w:r>
      <w:r w:rsidR="00FF7C64" w:rsidRPr="00FF7C64">
        <w:rPr>
          <w:b/>
          <w:bCs/>
        </w:rPr>
        <w:t>s</w:t>
      </w:r>
      <w:r w:rsidRPr="00FF7C64">
        <w:rPr>
          <w:b/>
          <w:bCs/>
        </w:rPr>
        <w:t>cenario</w:t>
      </w:r>
      <w:r w:rsidRPr="00F05124">
        <w:t>: Fine-tuning BERT for sentiment analysis on movie reviews (Socher et al., 2013).</w:t>
      </w:r>
    </w:p>
    <w:p w14:paraId="6F60F3A7" w14:textId="6A07DD83" w:rsidR="00F05124" w:rsidRPr="00F05124" w:rsidRDefault="00F05124" w:rsidP="00F32690">
      <w:pPr>
        <w:pStyle w:val="L-Bullets"/>
        <w:numPr>
          <w:ilvl w:val="0"/>
          <w:numId w:val="82"/>
        </w:numPr>
        <w:tabs>
          <w:tab w:val="clear" w:pos="720"/>
        </w:tabs>
        <w:ind w:left="717"/>
      </w:pPr>
      <w:r w:rsidRPr="00FF7C64">
        <w:rPr>
          <w:b/>
          <w:bCs/>
        </w:rPr>
        <w:t xml:space="preserve">Performance </w:t>
      </w:r>
      <w:r w:rsidR="00FF7C64" w:rsidRPr="00FF7C64">
        <w:rPr>
          <w:b/>
          <w:bCs/>
        </w:rPr>
        <w:t>m</w:t>
      </w:r>
      <w:r w:rsidRPr="00FF7C64">
        <w:rPr>
          <w:b/>
          <w:bCs/>
        </w:rPr>
        <w:t>etrics</w:t>
      </w:r>
      <w:r w:rsidRPr="00F05124">
        <w:t>: Evaluating sentiment analysis models using accuracy, precision, recall, and F1-score to measure their effectiveness in capturing sentiment nuances.</w:t>
      </w:r>
    </w:p>
    <w:p w14:paraId="13E533A6" w14:textId="3299D0E5" w:rsidR="00FF7C64"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68480" behindDoc="0" locked="0" layoutInCell="1" allowOverlap="1" wp14:anchorId="7460EF32" wp14:editId="74D5B45A">
                <wp:simplePos x="0" y="0"/>
                <wp:positionH relativeFrom="margin">
                  <wp:posOffset>38100</wp:posOffset>
                </wp:positionH>
                <wp:positionV relativeFrom="paragraph">
                  <wp:posOffset>1166495</wp:posOffset>
                </wp:positionV>
                <wp:extent cx="4983480" cy="857250"/>
                <wp:effectExtent l="38100" t="38100" r="45720" b="38100"/>
                <wp:wrapSquare wrapText="bothSides"/>
                <wp:docPr id="19230859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0EF32" id="_x0000_s1032" type="#_x0000_t202" style="position:absolute;margin-left:3pt;margin-top:91.8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" fillcolor="window" strokecolor="#44546a" strokeweight="6pt">
                <v:stroke linestyle="thickThin"/>
                <v:textbo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v:textbox>
                <w10:wrap type="square" anchorx="margin"/>
              </v:shape>
            </w:pict>
          </mc:Fallback>
        </mc:AlternateContent>
      </w:r>
    </w:p>
    <w:p w14:paraId="701F46BA" w14:textId="3D3534BF" w:rsidR="00FF7C64" w:rsidRDefault="00401C2C" w:rsidP="00F05124">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BA48DEE" wp14:editId="07B77FF6">
                <wp:simplePos x="0" y="0"/>
                <wp:positionH relativeFrom="margin">
                  <wp:align>left</wp:align>
                </wp:positionH>
                <wp:positionV relativeFrom="paragraph">
                  <wp:posOffset>120650</wp:posOffset>
                </wp:positionV>
                <wp:extent cx="4983480" cy="685800"/>
                <wp:effectExtent l="38100" t="38100" r="45720" b="38100"/>
                <wp:wrapSquare wrapText="bothSides"/>
                <wp:docPr id="16353122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A48DEE" id="_x0000_s1033" style="position:absolute;margin-left:0;margin-top:9.5pt;width:392.4pt;height:54pt;z-index:-251646976;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" o:allowoverlap="f" fillcolor="#44546a" strokecolor="#44546a" strokeweight="6pt">
                <v:stroke linestyle="thinThin"/>
                <v:textbox inset="14.4pt,14.4pt,14.4pt,14.4pt">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7FB53046" w14:textId="0AA93922" w:rsidR="00F05124" w:rsidRPr="00F05124" w:rsidRDefault="00F05124" w:rsidP="00B447F4">
      <w:pPr>
        <w:pStyle w:val="H2-Heading"/>
      </w:pPr>
      <w:r w:rsidRPr="00F05124">
        <w:t>Application: Topic Classification</w:t>
      </w:r>
    </w:p>
    <w:p w14:paraId="6509F473" w14:textId="77777777" w:rsidR="00F05124" w:rsidRPr="00F05124" w:rsidRDefault="00F05124" w:rsidP="00DD16BB">
      <w:pPr>
        <w:pStyle w:val="P-Regular"/>
      </w:pPr>
      <w:r w:rsidRPr="00F05124">
        <w:t>Topic classification involves assigning predefined categories or topics to text documents. It is useful for organizing and retrieving information from large datasets:</w:t>
      </w:r>
    </w:p>
    <w:p w14:paraId="49F3C5E8" w14:textId="4559AB84" w:rsidR="00F05124" w:rsidRPr="00F05124" w:rsidRDefault="00F05124" w:rsidP="00590664">
      <w:pPr>
        <w:pStyle w:val="L-Bullets"/>
        <w:numPr>
          <w:ilvl w:val="0"/>
          <w:numId w:val="100"/>
        </w:numPr>
        <w:ind w:left="717"/>
      </w:pPr>
      <w:r w:rsidRPr="002070BA">
        <w:rPr>
          <w:b/>
          <w:bCs/>
        </w:rPr>
        <w:t xml:space="preserve">Example </w:t>
      </w:r>
      <w:r w:rsidR="002070BA" w:rsidRPr="002070BA">
        <w:rPr>
          <w:b/>
          <w:bCs/>
        </w:rPr>
        <w:t>s</w:t>
      </w:r>
      <w:r w:rsidRPr="002070BA">
        <w:rPr>
          <w:b/>
          <w:bCs/>
        </w:rPr>
        <w:t>cenario</w:t>
      </w:r>
      <w:r w:rsidRPr="00F05124">
        <w:t>: Fine-tuning RoBERTa for topic classification in scientific articles (Liu et al., 2019).</w:t>
      </w:r>
    </w:p>
    <w:p w14:paraId="3310ACF1" w14:textId="5027EE99" w:rsidR="00F05124" w:rsidRPr="00F05124" w:rsidRDefault="00F05124" w:rsidP="008D0563">
      <w:pPr>
        <w:pStyle w:val="L-Bullets"/>
        <w:numPr>
          <w:ilvl w:val="0"/>
          <w:numId w:val="100"/>
        </w:numPr>
        <w:ind w:left="717"/>
      </w:pPr>
      <w:r w:rsidRPr="002070BA">
        <w:rPr>
          <w:b/>
          <w:bCs/>
        </w:rPr>
        <w:t xml:space="preserve">Performance </w:t>
      </w:r>
      <w:r w:rsidR="002070BA" w:rsidRPr="002070BA">
        <w:rPr>
          <w:b/>
          <w:bCs/>
        </w:rPr>
        <w:t>m</w:t>
      </w:r>
      <w:r w:rsidRPr="002070BA">
        <w:rPr>
          <w:b/>
          <w:bCs/>
        </w:rPr>
        <w:t>etrics</w:t>
      </w:r>
      <w:r w:rsidRPr="00F05124">
        <w:t>: Metrics like accuracy and confusion matrices are utilized to evaluate the model's ability to classify documents into correct topics. </w:t>
      </w:r>
    </w:p>
    <w:p w14:paraId="5A63E781" w14:textId="5603B6DF" w:rsidR="00F05124" w:rsidRPr="00F05124" w:rsidRDefault="00F05124" w:rsidP="009E4B99">
      <w:pPr>
        <w:pStyle w:val="H2-Heading"/>
      </w:pPr>
      <w:r w:rsidRPr="00F05124">
        <w:t xml:space="preserve">Best </w:t>
      </w:r>
      <w:r w:rsidR="008A3568">
        <w:t>p</w:t>
      </w:r>
      <w:r w:rsidRPr="00F05124">
        <w:t xml:space="preserve">ractices and </w:t>
      </w:r>
      <w:r w:rsidR="006F0A3C" w:rsidRPr="00F05124">
        <w:t>considerations</w:t>
      </w:r>
    </w:p>
    <w:p w14:paraId="45B52EAF" w14:textId="359AE40D" w:rsidR="00F05124" w:rsidRPr="00F05124" w:rsidRDefault="00F05124" w:rsidP="00590664">
      <w:pPr>
        <w:pStyle w:val="L-Bullets"/>
        <w:numPr>
          <w:ilvl w:val="0"/>
          <w:numId w:val="84"/>
        </w:numPr>
        <w:tabs>
          <w:tab w:val="clear" w:pos="720"/>
        </w:tabs>
        <w:ind w:left="717"/>
      </w:pPr>
      <w:r w:rsidRPr="00016B32">
        <w:rPr>
          <w:b/>
          <w:bCs/>
        </w:rPr>
        <w:t xml:space="preserve">Dataset </w:t>
      </w:r>
      <w:r w:rsidR="00016B32" w:rsidRPr="00016B32">
        <w:rPr>
          <w:b/>
          <w:bCs/>
        </w:rPr>
        <w:t>b</w:t>
      </w:r>
      <w:r w:rsidRPr="00016B32">
        <w:rPr>
          <w:b/>
          <w:bCs/>
        </w:rPr>
        <w:t>ias</w:t>
      </w:r>
      <w:r w:rsidRPr="00F05124">
        <w:t>: Addressing biases in datasets to ensure fair evaluation and mitigate model inaccuracies (Bolukbasi et al., 2016).</w:t>
      </w:r>
    </w:p>
    <w:p w14:paraId="134F7097" w14:textId="3022D5D2" w:rsidR="00F05124" w:rsidRPr="00F05124" w:rsidRDefault="00F05124" w:rsidP="00A36233">
      <w:pPr>
        <w:pStyle w:val="L-Bullets"/>
        <w:numPr>
          <w:ilvl w:val="0"/>
          <w:numId w:val="84"/>
        </w:numPr>
        <w:tabs>
          <w:tab w:val="clear" w:pos="720"/>
        </w:tabs>
        <w:ind w:left="717"/>
      </w:pPr>
      <w:r w:rsidRPr="00016B32">
        <w:rPr>
          <w:b/>
          <w:bCs/>
        </w:rPr>
        <w:t xml:space="preserve">Model </w:t>
      </w:r>
      <w:r w:rsidR="00016B32" w:rsidRPr="00016B32">
        <w:rPr>
          <w:b/>
          <w:bCs/>
        </w:rPr>
        <w:t>i</w:t>
      </w:r>
      <w:r w:rsidRPr="00016B32">
        <w:rPr>
          <w:b/>
          <w:bCs/>
        </w:rPr>
        <w:t>nterpretability</w:t>
      </w:r>
      <w:r w:rsidRPr="00F05124">
        <w:t>: Explaining model predictions using techniques like attention visualization to enhance transparency and trustworthiness (Vaswani et al., 2017). </w:t>
      </w:r>
    </w:p>
    <w:p w14:paraId="699F14E3" w14:textId="2FD308D9" w:rsidR="00F05124" w:rsidRPr="006077D6" w:rsidRDefault="00016B32" w:rsidP="006077D6">
      <w:pPr>
        <w:pStyle w:val="H2-Heading"/>
      </w:pPr>
      <w:r w:rsidRPr="006077D6">
        <w:t xml:space="preserve">Wrap </w:t>
      </w:r>
      <w:r w:rsidR="00DB35B1" w:rsidRPr="006077D6">
        <w:t>up!</w:t>
      </w:r>
    </w:p>
    <w:p w14:paraId="16F145F9" w14:textId="388C7453" w:rsidR="00F05124" w:rsidRPr="00F05124" w:rsidRDefault="00F05124" w:rsidP="00DD16BB">
      <w:pPr>
        <w:pStyle w:val="P-Regular"/>
      </w:pPr>
      <w:r w:rsidRPr="00F05124">
        <w:t>Evaluating model performance in sentiment analysis and topic classification tasks using fine-tuned models with the Hugging Face Diffusion library is essential for validating their effectiveness. By employing appropriate metrics and methodologies, researchers and practitioners can optimize model performance and ensure reliable deployment in real-world applications.</w:t>
      </w:r>
    </w:p>
    <w:p w14:paraId="78803F41" w14:textId="0812079C" w:rsidR="003776FF" w:rsidRPr="009E4B99" w:rsidRDefault="003776FF" w:rsidP="009E4B99">
      <w:pPr>
        <w:pStyle w:val="H1-Section"/>
      </w:pPr>
      <w:r w:rsidRPr="009E4B99">
        <w:t xml:space="preserve">Overview of </w:t>
      </w:r>
      <w:r w:rsidR="005C032D" w:rsidRPr="009E4B99">
        <w:t>t</w:t>
      </w:r>
      <w:r w:rsidRPr="009E4B99">
        <w:t xml:space="preserve">ext </w:t>
      </w:r>
      <w:r w:rsidR="005C032D" w:rsidRPr="009E4B99">
        <w:t>g</w:t>
      </w:r>
      <w:r w:rsidRPr="009E4B99">
        <w:t>eneration</w:t>
      </w:r>
    </w:p>
    <w:p w14:paraId="1EEAC117" w14:textId="0D85E4B1" w:rsidR="003776FF" w:rsidRPr="003776FF" w:rsidRDefault="003776FF" w:rsidP="00DD16BB">
      <w:pPr>
        <w:pStyle w:val="P-Regular"/>
      </w:pPr>
      <w:r w:rsidRPr="003776FF">
        <w:t>Text generation is a fundamental task in natural language processing (NLP) that involves automatically producing coherent and contextually relevant text. This section provides a comprehensive overview of text generation techniques, focusing on methodologies and applications using the Hugging Face Diffusion library. </w:t>
      </w:r>
    </w:p>
    <w:p w14:paraId="24063DCD" w14:textId="5DD4C024" w:rsidR="003776FF" w:rsidRPr="003776FF" w:rsidRDefault="003776FF" w:rsidP="00DD16BB">
      <w:pPr>
        <w:pStyle w:val="P-Regular"/>
      </w:pPr>
      <w:r w:rsidRPr="003776FF">
        <w:t>Text generation involves creating human-like text based on input prompts or contexts. It finds applications in various domains such as dialogue generation, story generation, code generation, and more recently, in creative writing and content creation. </w:t>
      </w:r>
    </w:p>
    <w:p w14:paraId="1E7DB445" w14:textId="77777777" w:rsidR="003776FF" w:rsidRPr="009E4B99" w:rsidRDefault="003776FF" w:rsidP="009E4B99">
      <w:pPr>
        <w:pStyle w:val="H2-Heading"/>
      </w:pPr>
      <w:r w:rsidRPr="009E4B99">
        <w:t>Methodologies and Techniques</w:t>
      </w:r>
    </w:p>
    <w:p w14:paraId="577989E4" w14:textId="0EC31D5F" w:rsidR="003776FF" w:rsidRPr="00590664" w:rsidRDefault="003776FF" w:rsidP="00C822F2">
      <w:pPr>
        <w:pStyle w:val="L-Bullets"/>
        <w:numPr>
          <w:ilvl w:val="0"/>
          <w:numId w:val="101"/>
        </w:numPr>
        <w:tabs>
          <w:tab w:val="clear" w:pos="720"/>
        </w:tabs>
      </w:pPr>
      <w:r w:rsidRPr="00B56AC9">
        <w:rPr>
          <w:b/>
          <w:bCs/>
        </w:rPr>
        <w:t xml:space="preserve">Rule-based </w:t>
      </w:r>
      <w:r w:rsidR="00C822F2" w:rsidRPr="00B56AC9">
        <w:rPr>
          <w:b/>
          <w:bCs/>
        </w:rPr>
        <w:t>m</w:t>
      </w:r>
      <w:r w:rsidRPr="00B56AC9">
        <w:rPr>
          <w:b/>
          <w:bCs/>
        </w:rPr>
        <w:t>ethods</w:t>
      </w:r>
      <w:r w:rsidRPr="003776FF">
        <w:t>: Traditional approaches rely on handcrafted rules and templates to generate text based on predefined patterns (Langley et al., 1987).</w:t>
      </w:r>
    </w:p>
    <w:p w14:paraId="6CABCCF6" w14:textId="3BC81FCC" w:rsidR="003776FF" w:rsidRPr="00590664" w:rsidRDefault="003776FF" w:rsidP="00C822F2">
      <w:pPr>
        <w:pStyle w:val="L-Bullets"/>
        <w:numPr>
          <w:ilvl w:val="0"/>
          <w:numId w:val="101"/>
        </w:numPr>
        <w:tabs>
          <w:tab w:val="clear" w:pos="720"/>
        </w:tabs>
      </w:pPr>
      <w:r w:rsidRPr="00B56AC9">
        <w:rPr>
          <w:b/>
          <w:bCs/>
        </w:rPr>
        <w:t xml:space="preserve">Statistical </w:t>
      </w:r>
      <w:r w:rsidR="00C822F2" w:rsidRPr="00B56AC9">
        <w:rPr>
          <w:b/>
          <w:bCs/>
        </w:rPr>
        <w:t>a</w:t>
      </w:r>
      <w:r w:rsidRPr="00B56AC9">
        <w:rPr>
          <w:b/>
          <w:bCs/>
        </w:rPr>
        <w:t>pproaches</w:t>
      </w:r>
      <w:r w:rsidRPr="003776FF">
        <w:t>: Techniques like n-gram models and hidden Markov models (HMMs) capture statistical dependencies in text to generate sequences of words (Manning et al., 1999).</w:t>
      </w:r>
    </w:p>
    <w:p w14:paraId="3E48567A" w14:textId="5D3F80CB" w:rsidR="003776FF" w:rsidRPr="003776FF" w:rsidRDefault="003776FF" w:rsidP="00C822F2">
      <w:pPr>
        <w:pStyle w:val="L-Bullets"/>
        <w:numPr>
          <w:ilvl w:val="0"/>
          <w:numId w:val="101"/>
        </w:numPr>
        <w:tabs>
          <w:tab w:val="clear" w:pos="720"/>
        </w:tabs>
      </w:pPr>
      <w:r w:rsidRPr="00B56AC9">
        <w:rPr>
          <w:b/>
          <w:bCs/>
        </w:rPr>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Recent advancements leverage deep learning techniques, particularly transformer-based models, for more fluent and context-aware text generation (Vaswani et al., 2017). </w:t>
      </w:r>
    </w:p>
    <w:p w14:paraId="782A4C9A" w14:textId="77777777" w:rsidR="003776FF" w:rsidRPr="009E4B99" w:rsidRDefault="003776FF" w:rsidP="009E4B99">
      <w:pPr>
        <w:pStyle w:val="H2-Heading"/>
      </w:pPr>
      <w:r w:rsidRPr="009E4B99">
        <w:t>Transformer-based Models for Text Generation</w:t>
      </w:r>
    </w:p>
    <w:p w14:paraId="15E55CAE" w14:textId="10741FC3" w:rsidR="003776FF" w:rsidRPr="003776FF" w:rsidRDefault="003776FF" w:rsidP="00DD16BB">
      <w:pPr>
        <w:pStyle w:val="P-Regular"/>
      </w:pPr>
      <w:r w:rsidRPr="003776FF">
        <w:t>Transformer architectures, such as GPT (Generative Pre-trained Transformer) and its variants, have revolutionized text generation tasks. These models utilize self-attention mechanisms to capture long-range dependencies in text and generate coherent sequences. </w:t>
      </w:r>
    </w:p>
    <w:p w14:paraId="1B213F5A" w14:textId="77777777" w:rsidR="003776FF" w:rsidRPr="009E4B99" w:rsidRDefault="003776FF" w:rsidP="009E4B99">
      <w:pPr>
        <w:pStyle w:val="H2-Heading"/>
      </w:pPr>
      <w:r w:rsidRPr="009E4B99">
        <w:t>Example: GPT-3 for Text Generation</w:t>
      </w:r>
    </w:p>
    <w:p w14:paraId="658825C0" w14:textId="4C91D7CD" w:rsidR="003776FF" w:rsidRPr="003776FF" w:rsidRDefault="00C23133" w:rsidP="00DD16BB">
      <w:pPr>
        <w:pStyle w:val="P-Regular"/>
      </w:pPr>
      <w:r w:rsidRPr="006739A1">
        <w:rPr>
          <w:rFonts w:ascii="Times New Roman" w:eastAsia="Times New Roman" w:hAnsi="Times New Roman" w:cs="Times New Roman"/>
          <w:noProof/>
          <w:szCs w:val="24"/>
        </w:rPr>
        <mc:AlternateContent>
          <mc:Choice Requires="wps">
            <w:drawing>
              <wp:anchor distT="0" distB="0" distL="114300" distR="114300" simplePos="0" relativeHeight="251674624" behindDoc="0" locked="0" layoutInCell="1" allowOverlap="1" wp14:anchorId="1F580F1B" wp14:editId="126CEF3F">
                <wp:simplePos x="0" y="0"/>
                <wp:positionH relativeFrom="margin">
                  <wp:posOffset>-171450</wp:posOffset>
                </wp:positionH>
                <wp:positionV relativeFrom="paragraph">
                  <wp:posOffset>1809115</wp:posOffset>
                </wp:positionV>
                <wp:extent cx="4983480" cy="857250"/>
                <wp:effectExtent l="38100" t="38100" r="45720" b="38100"/>
                <wp:wrapSquare wrapText="bothSides"/>
                <wp:docPr id="141594729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80F1B" id="_x0000_s1034" type="#_x0000_t202" style="position:absolute;margin-left:-13.5pt;margin-top:142.45pt;width:392.4pt;height:6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NRTUQ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" fillcolor="window" strokecolor="#44546a" strokeweight="6pt">
                <v:stroke linestyle="thickThin"/>
                <v:textbo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v:textbox>
                <w10:wrap type="square" anchorx="margin"/>
              </v:shape>
            </w:pict>
          </mc:Fallback>
        </mc:AlternateConten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5648" behindDoc="1" locked="0" layoutInCell="1" allowOverlap="0" wp14:anchorId="3C95AE01" wp14:editId="2AA2BC45">
                <wp:simplePos x="0" y="0"/>
                <wp:positionH relativeFrom="margin">
                  <wp:posOffset>-171450</wp:posOffset>
                </wp:positionH>
                <wp:positionV relativeFrom="paragraph">
                  <wp:posOffset>1023620</wp:posOffset>
                </wp:positionV>
                <wp:extent cx="4983480" cy="685800"/>
                <wp:effectExtent l="38100" t="38100" r="45720" b="38100"/>
                <wp:wrapSquare wrapText="bothSides"/>
                <wp:docPr id="3267481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95AE01" id="_x0000_s1035" style="position:absolute;margin-left:-13.5pt;margin-top:80.6pt;width:392.4pt;height:54pt;z-index:-25164083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" o:allowoverlap="f" fillcolor="#44546a" strokecolor="#44546a" strokeweight="6pt">
                <v:stroke linestyle="thinThin"/>
                <v:textbox inset="14.4pt,14.4pt,14.4pt,14.4pt">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3776FF" w:rsidRPr="003776FF">
        <w:t>GPT-3, developed by OpenAI, is a state-of-the-art transformer model known for its capability to generate human-like text across various domains. It achieves this by fine-tuning on massive datasets and learning to predict the next word in a sequence based on preceding context (Brown et al., 2020).</w:t>
      </w:r>
    </w:p>
    <w:p w14:paraId="331D3096" w14:textId="30244F6F" w:rsidR="003776FF" w:rsidRDefault="003776FF" w:rsidP="00DD16BB">
      <w:pPr>
        <w:pStyle w:val="P-Regular"/>
      </w:pPr>
      <w:r w:rsidRPr="003776FF">
        <w:t> </w:t>
      </w:r>
    </w:p>
    <w:p w14:paraId="2162EC8B" w14:textId="59295F59" w:rsidR="003776FF" w:rsidRPr="00E11D22" w:rsidRDefault="003776FF" w:rsidP="00E11D22">
      <w:pPr>
        <w:pStyle w:val="H2-Heading"/>
      </w:pPr>
      <w:r w:rsidRPr="00E11D22">
        <w:t>Applications of Text Generation</w:t>
      </w:r>
    </w:p>
    <w:p w14:paraId="6B194624" w14:textId="77777777" w:rsidR="003776FF" w:rsidRPr="003776FF" w:rsidRDefault="003776FF" w:rsidP="00DD16BB">
      <w:pPr>
        <w:pStyle w:val="P-Regular"/>
      </w:pPr>
      <w:r w:rsidRPr="003776FF">
        <w:t>Text generation finds practical applications in:</w:t>
      </w:r>
    </w:p>
    <w:p w14:paraId="43A4D561" w14:textId="3D1EDB7B" w:rsidR="003776FF" w:rsidRPr="003776FF" w:rsidRDefault="003776FF" w:rsidP="00590664">
      <w:pPr>
        <w:pStyle w:val="L-Bullets"/>
        <w:numPr>
          <w:ilvl w:val="0"/>
          <w:numId w:val="86"/>
        </w:numPr>
        <w:tabs>
          <w:tab w:val="clear" w:pos="720"/>
        </w:tabs>
        <w:ind w:left="717"/>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590664">
      <w:pPr>
        <w:pStyle w:val="L-Bullets"/>
        <w:numPr>
          <w:ilvl w:val="0"/>
          <w:numId w:val="86"/>
        </w:numPr>
        <w:tabs>
          <w:tab w:val="clear" w:pos="720"/>
        </w:tabs>
        <w:ind w:left="717"/>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40BB8805" w:rsidR="003776FF" w:rsidRPr="003776FF" w:rsidRDefault="003776FF" w:rsidP="00590664">
      <w:pPr>
        <w:pStyle w:val="L-Bullets"/>
        <w:numPr>
          <w:ilvl w:val="0"/>
          <w:numId w:val="86"/>
        </w:numPr>
        <w:tabs>
          <w:tab w:val="clear" w:pos="720"/>
        </w:tabs>
        <w:ind w:left="717"/>
      </w:pPr>
      <w:r w:rsidRPr="00BA1905">
        <w:rPr>
          <w:b/>
          <w:bCs/>
        </w:rPr>
        <w:t xml:space="preserve">Creative </w:t>
      </w:r>
      <w:r w:rsidR="00BA1905">
        <w:rPr>
          <w:b/>
          <w:bCs/>
        </w:rPr>
        <w:t>w</w:t>
      </w:r>
      <w:r w:rsidRPr="00BA1905">
        <w:rPr>
          <w:b/>
          <w:bCs/>
        </w:rPr>
        <w:t>riting</w:t>
      </w:r>
      <w:r w:rsidRPr="003776FF">
        <w:t>: Assisting authors and poets in ideation and inspiration (Zhang et al., 2020).</w:t>
      </w:r>
    </w:p>
    <w:p w14:paraId="34CAA304" w14:textId="6892F00A" w:rsidR="003776FF" w:rsidRPr="00E11D22" w:rsidRDefault="003776FF" w:rsidP="00E11D22">
      <w:pPr>
        <w:pStyle w:val="H2-Heading"/>
      </w:pPr>
      <w:r w:rsidRPr="00E11D22">
        <w:t> Challenges and Considerations</w:t>
      </w:r>
    </w:p>
    <w:p w14:paraId="5CDC9769" w14:textId="05628922" w:rsidR="003776FF" w:rsidRPr="003776FF" w:rsidRDefault="003776FF" w:rsidP="00590664">
      <w:pPr>
        <w:pStyle w:val="L-Bullets"/>
        <w:numPr>
          <w:ilvl w:val="0"/>
          <w:numId w:val="87"/>
        </w:numPr>
        <w:tabs>
          <w:tab w:val="clear" w:pos="720"/>
        </w:tabs>
        <w:ind w:left="717"/>
      </w:pPr>
      <w:r w:rsidRPr="00BA1905">
        <w:rPr>
          <w:b/>
          <w:bCs/>
        </w:rPr>
        <w:t xml:space="preserve">Quality and </w:t>
      </w:r>
      <w:r w:rsidR="00BA1905" w:rsidRPr="00BA1905">
        <w:rPr>
          <w:b/>
          <w:bCs/>
        </w:rPr>
        <w:t>c</w:t>
      </w:r>
      <w:r w:rsidRPr="00BA1905">
        <w:rPr>
          <w:b/>
          <w:bCs/>
        </w:rPr>
        <w:t>oherence</w:t>
      </w:r>
      <w:r w:rsidRPr="003776FF">
        <w:t>: Ensuring generated text is coherent and contextually relevant remains a challenge, especially in open-ended scenarios.</w:t>
      </w:r>
    </w:p>
    <w:p w14:paraId="15A97183" w14:textId="47365071" w:rsidR="003776FF" w:rsidRPr="003776FF" w:rsidRDefault="003776FF" w:rsidP="00590664">
      <w:pPr>
        <w:pStyle w:val="L-Bullets"/>
        <w:numPr>
          <w:ilvl w:val="0"/>
          <w:numId w:val="87"/>
        </w:numPr>
        <w:tabs>
          <w:tab w:val="clear" w:pos="720"/>
        </w:tabs>
        <w:ind w:left="717"/>
      </w:pPr>
      <w:r w:rsidRPr="00BA1905">
        <w:rPr>
          <w:b/>
          <w:bCs/>
        </w:rPr>
        <w:t xml:space="preserve">Ethical </w:t>
      </w:r>
      <w:r w:rsidR="00BA1905" w:rsidRPr="00BA1905">
        <w:rPr>
          <w:b/>
          <w:bCs/>
        </w:rPr>
        <w:t>c</w:t>
      </w:r>
      <w:r w:rsidRPr="00BA1905">
        <w:rPr>
          <w:b/>
          <w:bCs/>
        </w:rPr>
        <w:t>onsiderations</w:t>
      </w:r>
      <w:r w:rsidRPr="003776FF">
        <w:t>: Addressing biases and ethical implications in generated content (Bender &amp; Gebru, 2021).</w:t>
      </w:r>
    </w:p>
    <w:p w14:paraId="2C3933F8" w14:textId="7C071D47" w:rsidR="003776FF" w:rsidRPr="00E11D22" w:rsidRDefault="00BA1905" w:rsidP="00E11D22">
      <w:pPr>
        <w:pStyle w:val="H2-Heading"/>
      </w:pPr>
      <w:r w:rsidRPr="00E11D22">
        <w:t xml:space="preserve">Wrap </w:t>
      </w:r>
      <w:r w:rsidR="00DB35B1" w:rsidRPr="00E11D22">
        <w:t>up!</w:t>
      </w:r>
    </w:p>
    <w:p w14:paraId="7FE965F5" w14:textId="3889565B" w:rsidR="009818D2" w:rsidRPr="003776FF" w:rsidRDefault="003776FF" w:rsidP="00DD16BB">
      <w:pPr>
        <w:pStyle w:val="P-Regular"/>
      </w:pPr>
      <w:r w:rsidRPr="003776FF">
        <w:t>Text generation using transformer-based models like GPT has advanced significantly, enabling applications across diverse domains. Understanding these methodologies and leveraging tools like the Hugging Face Diffusion library empowers researchers and practitioners to explore innovative applications of text generation in academic and scientific contexts.</w:t>
      </w:r>
    </w:p>
    <w:p w14:paraId="76C40099" w14:textId="1836B2A6" w:rsidR="00240CDC" w:rsidRPr="00240CDC" w:rsidRDefault="00240CDC" w:rsidP="009818D2">
      <w:pPr>
        <w:pStyle w:val="H1-Section"/>
      </w:pPr>
      <w:r w:rsidRPr="00240CDC">
        <w:t xml:space="preserve">Autoregressive </w:t>
      </w:r>
      <w:r w:rsidR="009818D2">
        <w:t>m</w:t>
      </w:r>
      <w:r w:rsidRPr="00240CDC">
        <w:t xml:space="preserve">odels: GPT and </w:t>
      </w:r>
      <w:r w:rsidR="009818D2">
        <w:t>i</w:t>
      </w:r>
      <w:r w:rsidRPr="00240CDC">
        <w:t xml:space="preserve">ts </w:t>
      </w:r>
      <w:r w:rsidR="009818D2">
        <w:t>v</w:t>
      </w:r>
      <w:r w:rsidRPr="00240CDC">
        <w:t>ariants</w:t>
      </w:r>
    </w:p>
    <w:p w14:paraId="5857DF8C" w14:textId="77777777" w:rsidR="00240CDC" w:rsidRPr="00240CDC" w:rsidRDefault="00240CDC" w:rsidP="00DD16BB">
      <w:pPr>
        <w:pStyle w:val="P-Regular"/>
      </w:pPr>
      <w:r w:rsidRPr="00240CDC">
        <w:t>Autoregressive models have become a cornerstone in modern natural language processing (NLP), particularly with the advent of Generative Pre-trained Transformers (GPT). This section delves into the fundamental principles of autoregressive models, examines the architecture and functionality of GPT and its variants, and explores their applications and advancements.</w:t>
      </w:r>
    </w:p>
    <w:p w14:paraId="1B22ED56" w14:textId="77777777" w:rsidR="00240CDC" w:rsidRPr="00BC421A" w:rsidRDefault="00240CDC" w:rsidP="00BC421A">
      <w:pPr>
        <w:pStyle w:val="H2-Heading"/>
      </w:pPr>
      <w:r w:rsidRPr="00BC421A">
        <w:t>Introduction to Autoregressive Models</w:t>
      </w:r>
    </w:p>
    <w:p w14:paraId="25F7CBE5" w14:textId="77777777" w:rsidR="00240CDC" w:rsidRPr="00240CDC" w:rsidRDefault="00240CDC" w:rsidP="00DD16BB">
      <w:pPr>
        <w:pStyle w:val="P-Regula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E0CB694" w14:textId="38E015DD" w:rsidR="00DA5494" w:rsidRDefault="00153A33"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8720" behindDoc="1" locked="0" layoutInCell="1" allowOverlap="0" wp14:anchorId="4BBCF00A" wp14:editId="213FFB1C">
                <wp:simplePos x="0" y="0"/>
                <wp:positionH relativeFrom="margin">
                  <wp:posOffset>0</wp:posOffset>
                </wp:positionH>
                <wp:positionV relativeFrom="paragraph">
                  <wp:posOffset>255270</wp:posOffset>
                </wp:positionV>
                <wp:extent cx="4983480" cy="685800"/>
                <wp:effectExtent l="38100" t="38100" r="45720" b="38100"/>
                <wp:wrapSquare wrapText="bothSides"/>
                <wp:docPr id="13696076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CF00A" id="_x0000_s1036" style="position:absolute;margin-left:0;margin-top:20.1pt;width:392.4pt;height:54pt;z-index:-25163776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G8n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" o:allowoverlap="f" fillcolor="#44546a" strokecolor="#44546a" strokeweight="6pt">
                <v:stroke linestyle="thinThin"/>
                <v:textbox inset="14.4pt,14.4pt,14.4pt,14.4pt">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p>
    <w:p w14:paraId="1D0FCAB1" w14:textId="56F6AF45" w:rsidR="00DA5494" w:rsidRDefault="00DA5494" w:rsidP="00DD16BB">
      <w:pPr>
        <w:pStyle w:val="P-Regular"/>
      </w:pPr>
    </w:p>
    <w:p w14:paraId="79815A95" w14:textId="1E47806D" w:rsidR="00240CDC" w:rsidRPr="00BC421A" w:rsidRDefault="00153A33" w:rsidP="00BC421A">
      <w:pPr>
        <w:pStyle w:val="H2-Heading"/>
      </w:pPr>
      <w:r w:rsidRPr="00BC421A">
        <mc:AlternateContent>
          <mc:Choice Requires="wps">
            <w:drawing>
              <wp:anchor distT="0" distB="0" distL="114300" distR="114300" simplePos="0" relativeHeight="251677696" behindDoc="0" locked="0" layoutInCell="1" allowOverlap="1" wp14:anchorId="123DA7CA" wp14:editId="66CB55B8">
                <wp:simplePos x="0" y="0"/>
                <wp:positionH relativeFrom="margin">
                  <wp:posOffset>0</wp:posOffset>
                </wp:positionH>
                <wp:positionV relativeFrom="paragraph">
                  <wp:posOffset>-786130</wp:posOffset>
                </wp:positionV>
                <wp:extent cx="4983480" cy="857250"/>
                <wp:effectExtent l="38100" t="38100" r="45720" b="38100"/>
                <wp:wrapSquare wrapText="bothSides"/>
                <wp:docPr id="1053154327"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Illustration of the autoregressive process in NLP, where each word is predicted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DA7CA" id="_x0000_s1037" type="#_x0000_t202" style="position:absolute;margin-left:0;margin-top:-61.9pt;width:392.4pt;height:6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" fillcolor="window" strokecolor="#44546a" strokeweight="6pt">
                <v:stroke linestyle="thickThin"/>
                <v:textbo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Illustration of the autoregressive process in NLP, where each word is predicted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v:textbox>
                <w10:wrap type="square" anchorx="margin"/>
              </v:shape>
            </w:pict>
          </mc:Fallback>
        </mc:AlternateContent>
      </w:r>
      <w:r w:rsidR="00240CDC" w:rsidRPr="00BC421A">
        <w:t>Generative Pre-trained Transformers (GPT)</w:t>
      </w:r>
    </w:p>
    <w:p w14:paraId="727D0B20" w14:textId="7B0FE128" w:rsidR="00240CDC" w:rsidRPr="00240CDC" w:rsidRDefault="00240CDC" w:rsidP="00DD16BB">
      <w:pPr>
        <w:pStyle w:val="P-Regular"/>
      </w:pPr>
      <w:r w:rsidRPr="00240CDC">
        <w:t xml:space="preserve">GPT, developed by OpenAI, is a prime example of an autoregressive model that has significantly advanced text generation capabilities. The architecture of GPT is based on the transformer model introduced by Vaswani et al. (2017), which uses self-attention mechanisms to </w:t>
      </w:r>
      <w:r w:rsidR="007E26DE" w:rsidRPr="00240CDC">
        <w:t>manage</w:t>
      </w:r>
      <w:r w:rsidRPr="00240CDC">
        <w:t xml:space="preserve"> dependencies across sequences efficiently.</w:t>
      </w:r>
    </w:p>
    <w:p w14:paraId="7BB39F8F" w14:textId="785F44F8" w:rsidR="00240CDC" w:rsidRPr="00BC421A" w:rsidRDefault="00240CDC" w:rsidP="00BC421A">
      <w:pPr>
        <w:pStyle w:val="H3-Subheading"/>
      </w:pPr>
      <w:r w:rsidRPr="00BC421A">
        <w:t>Architecture of GPT</w:t>
      </w:r>
    </w:p>
    <w:p w14:paraId="34FD1A00" w14:textId="77777777" w:rsidR="00240CDC" w:rsidRPr="00240CDC" w:rsidRDefault="00240CDC" w:rsidP="00DD16BB">
      <w:pPr>
        <w:pStyle w:val="P-Regular"/>
      </w:pPr>
      <w:r w:rsidRPr="00240CDC">
        <w:t>The GPT architecture comprises multiple layers of transformer blocks, each containing a multi-head self-attention mechanism and a position-wise fully connected feed-forward network. The self-attention mechanism enables the model to weigh the importance of different words in the input sequence, capturing long-range dependencies more effectively than traditional RNNs or LSTMs (Vaswani et al., 2017).</w:t>
      </w:r>
    </w:p>
    <w:p w14:paraId="6CDB3EF3" w14:textId="33897624" w:rsidR="00240CDC" w:rsidRPr="00240CDC" w:rsidRDefault="000D4F1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1792" behindDoc="1" locked="0" layoutInCell="1" allowOverlap="0" wp14:anchorId="520F698B" wp14:editId="209211C1">
                <wp:simplePos x="0" y="0"/>
                <wp:positionH relativeFrom="margin">
                  <wp:posOffset>0</wp:posOffset>
                </wp:positionH>
                <wp:positionV relativeFrom="paragraph">
                  <wp:posOffset>260985</wp:posOffset>
                </wp:positionV>
                <wp:extent cx="4983480" cy="685800"/>
                <wp:effectExtent l="38100" t="38100" r="45720" b="38100"/>
                <wp:wrapSquare wrapText="bothSides"/>
                <wp:docPr id="1510196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0F698B" id="_x0000_s1038" style="position:absolute;margin-left:0;margin-top:20.55pt;width:392.4pt;height:54pt;z-index:-25163468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yAj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" o:allowoverlap="f" fillcolor="#44546a" strokecolor="#44546a" strokeweight="6pt">
                <v:stroke linestyle="thinThin"/>
                <v:textbox inset="14.4pt,14.4pt,14.4pt,14.4pt">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240CDC" w:rsidRPr="00240CDC">
        <w:t> </w:t>
      </w:r>
    </w:p>
    <w:p w14:paraId="320ADF06" w14:textId="36F97334" w:rsidR="00240CDC" w:rsidRDefault="00240CDC" w:rsidP="00DD16BB">
      <w:pPr>
        <w:pStyle w:val="P-Regular"/>
      </w:pPr>
      <w:r w:rsidRPr="00240CDC">
        <w:t> </w:t>
      </w:r>
    </w:p>
    <w:p w14:paraId="10DFB46B" w14:textId="70147EB2" w:rsidR="00240CDC" w:rsidRPr="00BC421A" w:rsidRDefault="000D4F15" w:rsidP="00BC421A">
      <w:pPr>
        <w:pStyle w:val="H3-Subheading"/>
      </w:pPr>
      <w:r w:rsidRPr="00BC421A">
        <mc:AlternateContent>
          <mc:Choice Requires="wps">
            <w:drawing>
              <wp:anchor distT="0" distB="0" distL="114300" distR="114300" simplePos="0" relativeHeight="251680768" behindDoc="0" locked="0" layoutInCell="1" allowOverlap="1" wp14:anchorId="24558695" wp14:editId="43E6D72D">
                <wp:simplePos x="0" y="0"/>
                <wp:positionH relativeFrom="margin">
                  <wp:posOffset>0</wp:posOffset>
                </wp:positionH>
                <wp:positionV relativeFrom="paragraph">
                  <wp:posOffset>-520065</wp:posOffset>
                </wp:positionV>
                <wp:extent cx="4983480" cy="857250"/>
                <wp:effectExtent l="38100" t="38100" r="45720" b="38100"/>
                <wp:wrapSquare wrapText="bothSides"/>
                <wp:docPr id="89642677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58695" id="_x0000_s1039" type="#_x0000_t202" style="position:absolute;margin-left:0;margin-top:-40.95pt;width:392.4pt;height:6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9VADtF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v:textbox>
                <w10:wrap type="square" anchorx="margin"/>
              </v:shape>
            </w:pict>
          </mc:Fallback>
        </mc:AlternateContent>
      </w:r>
      <w:r w:rsidR="00240CDC" w:rsidRPr="00BC421A">
        <w:t>Variants of GPT</w:t>
      </w:r>
    </w:p>
    <w:p w14:paraId="71191614" w14:textId="77777777" w:rsidR="00240CDC" w:rsidRPr="00240CDC" w:rsidRDefault="00240CDC" w:rsidP="00590664">
      <w:pPr>
        <w:pStyle w:val="L-Bullets"/>
        <w:numPr>
          <w:ilvl w:val="0"/>
          <w:numId w:val="88"/>
        </w:numPr>
        <w:tabs>
          <w:tab w:val="clear" w:pos="720"/>
        </w:tabs>
        <w:ind w:left="717"/>
      </w:pPr>
      <w:r w:rsidRPr="00B35712">
        <w:rPr>
          <w:b/>
          <w:bCs/>
        </w:rPr>
        <w:t>GPT-2</w:t>
      </w:r>
      <w:r w:rsidRPr="00240CDC">
        <w:t>: An enhanced version of GPT with more layers and parameters, capable of generating more coherent and contextually appropriate text. GPT-2 demonstrated significant improvements in various NLP tasks such as text completion, translation, and summarization (Radford et al., 2019).</w:t>
      </w:r>
    </w:p>
    <w:p w14:paraId="6A70F9B8" w14:textId="77777777" w:rsidR="00240CDC" w:rsidRPr="00240CDC" w:rsidRDefault="00240CDC" w:rsidP="00590664">
      <w:pPr>
        <w:pStyle w:val="L-Bullets"/>
        <w:numPr>
          <w:ilvl w:val="0"/>
          <w:numId w:val="88"/>
        </w:numPr>
        <w:tabs>
          <w:tab w:val="clear" w:pos="720"/>
        </w:tabs>
        <w:ind w:left="717"/>
      </w:pPr>
      <w:r w:rsidRPr="00B35712">
        <w:rPr>
          <w:b/>
          <w:bCs/>
        </w:rPr>
        <w:t>GPT-3:</w:t>
      </w:r>
      <w:r w:rsidRPr="00240CDC">
        <w:t xml:space="preserve"> The latest iteration, GPT-3, boasts 175 billion parameters, making it one of the largest language models to date. It excels in few-shot learning, where the model is provided with a few examples of a task and can generalize from them to perform the task effectively (Brown et al., 2020).</w:t>
      </w:r>
    </w:p>
    <w:p w14:paraId="4B6DC1B0" w14:textId="19C3AB9E" w:rsidR="00D02484" w:rsidRDefault="00D02484" w:rsidP="00D02484">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C92893">
        <w:t>Comparison of GPT Vari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871"/>
        <w:gridCol w:w="1255"/>
        <w:gridCol w:w="2630"/>
        <w:gridCol w:w="3154"/>
      </w:tblGrid>
      <w:tr w:rsidR="00240CDC" w:rsidRPr="00240CDC" w14:paraId="3971FA40" w14:textId="77777777" w:rsidTr="00D02484">
        <w:tc>
          <w:tcPr>
            <w:tcW w:w="871" w:type="dxa"/>
            <w:tcMar>
              <w:top w:w="40" w:type="dxa"/>
              <w:left w:w="60" w:type="dxa"/>
              <w:bottom w:w="40" w:type="dxa"/>
              <w:right w:w="60" w:type="dxa"/>
            </w:tcMar>
            <w:hideMark/>
          </w:tcPr>
          <w:p w14:paraId="03AEAEB3" w14:textId="4B008983" w:rsidR="00240CDC" w:rsidRPr="00240CDC" w:rsidRDefault="00240CDC" w:rsidP="00240CDC"/>
        </w:tc>
        <w:tc>
          <w:tcPr>
            <w:tcW w:w="1255" w:type="dxa"/>
            <w:tcMar>
              <w:top w:w="40" w:type="dxa"/>
              <w:left w:w="60" w:type="dxa"/>
              <w:bottom w:w="40" w:type="dxa"/>
              <w:right w:w="60" w:type="dxa"/>
            </w:tcMar>
            <w:hideMark/>
          </w:tcPr>
          <w:p w14:paraId="5F70C56B" w14:textId="77777777" w:rsidR="00240CDC" w:rsidRPr="00240CDC" w:rsidRDefault="00240CDC" w:rsidP="00240CDC">
            <w:r w:rsidRPr="00240CDC">
              <w:rPr>
                <w:b/>
                <w:bCs/>
              </w:rPr>
              <w:t>Parameters</w:t>
            </w:r>
          </w:p>
        </w:tc>
        <w:tc>
          <w:tcPr>
            <w:tcW w:w="2630" w:type="dxa"/>
            <w:tcMar>
              <w:top w:w="40" w:type="dxa"/>
              <w:left w:w="60" w:type="dxa"/>
              <w:bottom w:w="40" w:type="dxa"/>
              <w:right w:w="60" w:type="dxa"/>
            </w:tcMar>
            <w:hideMark/>
          </w:tcPr>
          <w:p w14:paraId="04528326" w14:textId="77777777" w:rsidR="00240CDC" w:rsidRPr="00240CDC" w:rsidRDefault="00240CDC" w:rsidP="00240CDC">
            <w:r w:rsidRPr="00240CDC">
              <w:rPr>
                <w:b/>
                <w:bCs/>
              </w:rPr>
              <w:t>Key Features</w:t>
            </w:r>
          </w:p>
        </w:tc>
        <w:tc>
          <w:tcPr>
            <w:tcW w:w="3154" w:type="dxa"/>
            <w:tcMar>
              <w:top w:w="40" w:type="dxa"/>
              <w:left w:w="60" w:type="dxa"/>
              <w:bottom w:w="40" w:type="dxa"/>
              <w:right w:w="60" w:type="dxa"/>
            </w:tcMar>
            <w:hideMark/>
          </w:tcPr>
          <w:p w14:paraId="6C7E0425" w14:textId="77777777" w:rsidR="00240CDC" w:rsidRPr="00240CDC" w:rsidRDefault="00240CDC" w:rsidP="00240CDC">
            <w:r w:rsidRPr="00240CDC">
              <w:rPr>
                <w:b/>
                <w:bCs/>
              </w:rPr>
              <w:t>Notable Achievements</w:t>
            </w:r>
          </w:p>
        </w:tc>
      </w:tr>
      <w:tr w:rsidR="00240CDC" w:rsidRPr="00240CDC" w14:paraId="14A6D2DE" w14:textId="77777777" w:rsidTr="00D02484">
        <w:tc>
          <w:tcPr>
            <w:tcW w:w="871" w:type="dxa"/>
            <w:tcMar>
              <w:top w:w="40" w:type="dxa"/>
              <w:left w:w="60" w:type="dxa"/>
              <w:bottom w:w="40" w:type="dxa"/>
              <w:right w:w="60" w:type="dxa"/>
            </w:tcMar>
            <w:hideMark/>
          </w:tcPr>
          <w:p w14:paraId="649A37FF" w14:textId="77777777" w:rsidR="00240CDC" w:rsidRPr="00240CDC" w:rsidRDefault="00240CDC" w:rsidP="00240CDC">
            <w:r w:rsidRPr="00240CDC">
              <w:t>GPT-1</w:t>
            </w:r>
          </w:p>
        </w:tc>
        <w:tc>
          <w:tcPr>
            <w:tcW w:w="1255" w:type="dxa"/>
            <w:tcMar>
              <w:top w:w="40" w:type="dxa"/>
              <w:left w:w="60" w:type="dxa"/>
              <w:bottom w:w="40" w:type="dxa"/>
              <w:right w:w="60" w:type="dxa"/>
            </w:tcMar>
            <w:hideMark/>
          </w:tcPr>
          <w:p w14:paraId="0B632E2C" w14:textId="77777777" w:rsidR="00240CDC" w:rsidRPr="00240CDC" w:rsidRDefault="00240CDC" w:rsidP="00240CDC">
            <w:r w:rsidRPr="00240CDC">
              <w:t>117 million</w:t>
            </w:r>
          </w:p>
        </w:tc>
        <w:tc>
          <w:tcPr>
            <w:tcW w:w="2630" w:type="dxa"/>
            <w:tcMar>
              <w:top w:w="40" w:type="dxa"/>
              <w:left w:w="60" w:type="dxa"/>
              <w:bottom w:w="40" w:type="dxa"/>
              <w:right w:w="60" w:type="dxa"/>
            </w:tcMar>
            <w:hideMark/>
          </w:tcPr>
          <w:p w14:paraId="76EEFD1C" w14:textId="77777777" w:rsidR="00240CDC" w:rsidRPr="00240CDC" w:rsidRDefault="00240CDC" w:rsidP="00240CDC">
            <w:r w:rsidRPr="00240CDC">
              <w:t>Basic autoregressive text generation</w:t>
            </w:r>
          </w:p>
        </w:tc>
        <w:tc>
          <w:tcPr>
            <w:tcW w:w="3154" w:type="dxa"/>
            <w:tcMar>
              <w:top w:w="40" w:type="dxa"/>
              <w:left w:w="60" w:type="dxa"/>
              <w:bottom w:w="40" w:type="dxa"/>
              <w:right w:w="60" w:type="dxa"/>
            </w:tcMar>
            <w:hideMark/>
          </w:tcPr>
          <w:p w14:paraId="4971250A" w14:textId="77777777" w:rsidR="00240CDC" w:rsidRPr="00240CDC" w:rsidRDefault="00240CDC" w:rsidP="00240CDC">
            <w:r w:rsidRPr="00240CDC">
              <w:t>Demonstrated feasibility of large-scale pre-training</w:t>
            </w:r>
          </w:p>
        </w:tc>
      </w:tr>
      <w:tr w:rsidR="00240CDC" w:rsidRPr="00240CDC" w14:paraId="7C71888B" w14:textId="77777777" w:rsidTr="00D02484">
        <w:tc>
          <w:tcPr>
            <w:tcW w:w="871" w:type="dxa"/>
            <w:tcMar>
              <w:top w:w="40" w:type="dxa"/>
              <w:left w:w="60" w:type="dxa"/>
              <w:bottom w:w="40" w:type="dxa"/>
              <w:right w:w="60" w:type="dxa"/>
            </w:tcMar>
            <w:hideMark/>
          </w:tcPr>
          <w:p w14:paraId="5EF44725" w14:textId="77777777" w:rsidR="00240CDC" w:rsidRPr="00240CDC" w:rsidRDefault="00240CDC" w:rsidP="00240CDC">
            <w:r w:rsidRPr="00240CDC">
              <w:t>GPT-2</w:t>
            </w:r>
          </w:p>
        </w:tc>
        <w:tc>
          <w:tcPr>
            <w:tcW w:w="1255" w:type="dxa"/>
            <w:tcMar>
              <w:top w:w="40" w:type="dxa"/>
              <w:left w:w="60" w:type="dxa"/>
              <w:bottom w:w="40" w:type="dxa"/>
              <w:right w:w="60" w:type="dxa"/>
            </w:tcMar>
            <w:hideMark/>
          </w:tcPr>
          <w:p w14:paraId="5C5A2EA1" w14:textId="77777777" w:rsidR="00240CDC" w:rsidRPr="00240CDC" w:rsidRDefault="00240CDC" w:rsidP="00240CDC">
            <w:r w:rsidRPr="00240CDC">
              <w:t>1.5 billion</w:t>
            </w:r>
          </w:p>
        </w:tc>
        <w:tc>
          <w:tcPr>
            <w:tcW w:w="2630" w:type="dxa"/>
            <w:tcMar>
              <w:top w:w="40" w:type="dxa"/>
              <w:left w:w="60" w:type="dxa"/>
              <w:bottom w:w="40" w:type="dxa"/>
              <w:right w:w="60" w:type="dxa"/>
            </w:tcMar>
            <w:hideMark/>
          </w:tcPr>
          <w:p w14:paraId="0ABBCEAD" w14:textId="77777777" w:rsidR="00240CDC" w:rsidRPr="00240CDC" w:rsidRDefault="00240CDC" w:rsidP="00240CDC">
            <w:r w:rsidRPr="00240CDC">
              <w:t>Improved coherence and contextuality</w:t>
            </w:r>
          </w:p>
        </w:tc>
        <w:tc>
          <w:tcPr>
            <w:tcW w:w="3154" w:type="dxa"/>
            <w:tcMar>
              <w:top w:w="40" w:type="dxa"/>
              <w:left w:w="60" w:type="dxa"/>
              <w:bottom w:w="40" w:type="dxa"/>
              <w:right w:w="60" w:type="dxa"/>
            </w:tcMar>
            <w:hideMark/>
          </w:tcPr>
          <w:p w14:paraId="61F483CF" w14:textId="77777777" w:rsidR="00240CDC" w:rsidRPr="00240CDC" w:rsidRDefault="00240CDC" w:rsidP="00240CDC">
            <w:r w:rsidRPr="00240CDC">
              <w:t>Breakthrough in text completion and summarization</w:t>
            </w:r>
          </w:p>
        </w:tc>
      </w:tr>
      <w:tr w:rsidR="00240CDC" w:rsidRPr="00240CDC" w14:paraId="07D8725C" w14:textId="77777777" w:rsidTr="00D02484">
        <w:tc>
          <w:tcPr>
            <w:tcW w:w="871" w:type="dxa"/>
            <w:tcMar>
              <w:top w:w="40" w:type="dxa"/>
              <w:left w:w="60" w:type="dxa"/>
              <w:bottom w:w="40" w:type="dxa"/>
              <w:right w:w="60" w:type="dxa"/>
            </w:tcMar>
            <w:hideMark/>
          </w:tcPr>
          <w:p w14:paraId="2A902F5D" w14:textId="77777777" w:rsidR="00240CDC" w:rsidRPr="00240CDC" w:rsidRDefault="00240CDC" w:rsidP="00240CDC">
            <w:r w:rsidRPr="00240CDC">
              <w:t>GPT-3</w:t>
            </w:r>
          </w:p>
        </w:tc>
        <w:tc>
          <w:tcPr>
            <w:tcW w:w="1255" w:type="dxa"/>
            <w:tcMar>
              <w:top w:w="40" w:type="dxa"/>
              <w:left w:w="60" w:type="dxa"/>
              <w:bottom w:w="40" w:type="dxa"/>
              <w:right w:w="60" w:type="dxa"/>
            </w:tcMar>
            <w:hideMark/>
          </w:tcPr>
          <w:p w14:paraId="7875C7CA" w14:textId="77777777" w:rsidR="00240CDC" w:rsidRPr="00240CDC" w:rsidRDefault="00240CDC" w:rsidP="00240CDC">
            <w:r w:rsidRPr="00240CDC">
              <w:t>175 billion</w:t>
            </w:r>
          </w:p>
        </w:tc>
        <w:tc>
          <w:tcPr>
            <w:tcW w:w="2630" w:type="dxa"/>
            <w:tcMar>
              <w:top w:w="40" w:type="dxa"/>
              <w:left w:w="60" w:type="dxa"/>
              <w:bottom w:w="40" w:type="dxa"/>
              <w:right w:w="60" w:type="dxa"/>
            </w:tcMar>
            <w:hideMark/>
          </w:tcPr>
          <w:p w14:paraId="597E9BC0" w14:textId="77777777" w:rsidR="00240CDC" w:rsidRPr="00240CDC" w:rsidRDefault="00240CDC" w:rsidP="00240CDC">
            <w:r w:rsidRPr="00240CDC">
              <w:t>Few-shot learning capabilities</w:t>
            </w:r>
          </w:p>
        </w:tc>
        <w:tc>
          <w:tcPr>
            <w:tcW w:w="3154" w:type="dxa"/>
            <w:tcMar>
              <w:top w:w="40" w:type="dxa"/>
              <w:left w:w="60" w:type="dxa"/>
              <w:bottom w:w="40" w:type="dxa"/>
              <w:right w:w="60" w:type="dxa"/>
            </w:tcMar>
            <w:hideMark/>
          </w:tcPr>
          <w:p w14:paraId="6929E8E4" w14:textId="77777777" w:rsidR="00240CDC" w:rsidRPr="00240CDC" w:rsidRDefault="00240CDC" w:rsidP="00240CDC">
            <w:r w:rsidRPr="00240CDC">
              <w:t>State-of-the-art performance in diverse NLP tasks</w:t>
            </w:r>
          </w:p>
        </w:tc>
      </w:tr>
    </w:tbl>
    <w:p w14:paraId="18F2FCC8" w14:textId="4BB74FAB" w:rsidR="00462420" w:rsidRPr="00BC421A" w:rsidRDefault="00462420" w:rsidP="00BC421A">
      <w:pPr>
        <w:pStyle w:val="H2-Heading"/>
      </w:pPr>
      <w:r w:rsidRPr="00BC421A">
        <w:t>Applications of GPT and Its Variants</w:t>
      </w:r>
    </w:p>
    <w:p w14:paraId="3CD84625" w14:textId="513F3387" w:rsidR="00462420" w:rsidRPr="00590664" w:rsidRDefault="00462420" w:rsidP="00512467">
      <w:pPr>
        <w:pStyle w:val="L-Bullets"/>
        <w:numPr>
          <w:ilvl w:val="0"/>
          <w:numId w:val="90"/>
        </w:numPr>
        <w:tabs>
          <w:tab w:val="clear" w:pos="720"/>
        </w:tabs>
      </w:pPr>
      <w:r w:rsidRPr="00BE1747">
        <w:rPr>
          <w:b/>
          <w:bCs/>
        </w:rPr>
        <w:t xml:space="preserve">Text </w:t>
      </w:r>
      <w:r w:rsidR="00BE1747">
        <w:rPr>
          <w:b/>
          <w:bCs/>
        </w:rPr>
        <w:t>g</w:t>
      </w:r>
      <w:r w:rsidRPr="00BE1747">
        <w:rPr>
          <w:b/>
          <w:bCs/>
        </w:rPr>
        <w:t>eneration</w:t>
      </w:r>
      <w:r w:rsidRPr="00462420">
        <w:t>: GPT models are widely used for generating human-like text for applications such as chatbots, virtual assistants, and automated content creation (Zhang et al., 2020).</w:t>
      </w:r>
    </w:p>
    <w:p w14:paraId="5007C9D7" w14:textId="1D4229C8" w:rsidR="00462420" w:rsidRPr="00590664" w:rsidRDefault="00462420" w:rsidP="00512467">
      <w:pPr>
        <w:pStyle w:val="L-Bullets"/>
        <w:numPr>
          <w:ilvl w:val="0"/>
          <w:numId w:val="90"/>
        </w:numPr>
        <w:tabs>
          <w:tab w:val="clear" w:pos="720"/>
        </w:tabs>
      </w:pPr>
      <w:r w:rsidRPr="00BE1747">
        <w:rPr>
          <w:b/>
          <w:bCs/>
        </w:rPr>
        <w:t xml:space="preserve">Text </w:t>
      </w:r>
      <w:r w:rsidR="00BE1747" w:rsidRPr="00BE1747">
        <w:rPr>
          <w:b/>
          <w:bCs/>
        </w:rPr>
        <w:t>c</w:t>
      </w:r>
      <w:r w:rsidRPr="00BE1747">
        <w:rPr>
          <w:b/>
          <w:bCs/>
        </w:rPr>
        <w:t xml:space="preserve">ompletion and </w:t>
      </w:r>
      <w:r w:rsidR="00BE1747" w:rsidRPr="00BE1747">
        <w:rPr>
          <w:b/>
          <w:bCs/>
        </w:rPr>
        <w:t>s</w:t>
      </w:r>
      <w:r w:rsidRPr="00BE1747">
        <w:rPr>
          <w:b/>
          <w:bCs/>
        </w:rPr>
        <w:t>ummarization</w:t>
      </w:r>
      <w:r w:rsidRPr="00462420">
        <w:t>: GPT-3, with its advanced capabilities, is used for completing partial texts and summarizing large documents effectively, aiding in information retrieval and content synthesis (Liu et al., 2021).</w:t>
      </w:r>
    </w:p>
    <w:p w14:paraId="55D7131F" w14:textId="77777777" w:rsidR="00462420" w:rsidRPr="00590664" w:rsidRDefault="00462420" w:rsidP="00512467">
      <w:pPr>
        <w:pStyle w:val="L-Bullets"/>
        <w:numPr>
          <w:ilvl w:val="0"/>
          <w:numId w:val="90"/>
        </w:numPr>
        <w:tabs>
          <w:tab w:val="clear" w:pos="720"/>
        </w:tabs>
      </w:pPr>
      <w:r w:rsidRPr="00BE1747">
        <w:rPr>
          <w:b/>
          <w:bCs/>
        </w:rPr>
        <w:t>Translation</w:t>
      </w:r>
      <w:r w:rsidRPr="00462420">
        <w:t>: While not specifically designed for translation, GPT-3's vast parameter count and advanced language understanding allow it to perform surprisingly well in translating text between languages with minimal fine-tuning (Wang et al., 2021).</w:t>
      </w:r>
    </w:p>
    <w:p w14:paraId="37057A2F" w14:textId="3800EF23" w:rsidR="00462420" w:rsidRPr="00590664" w:rsidRDefault="00462420" w:rsidP="00512467">
      <w:pPr>
        <w:pStyle w:val="L-Bullets"/>
        <w:numPr>
          <w:ilvl w:val="0"/>
          <w:numId w:val="90"/>
        </w:numPr>
        <w:tabs>
          <w:tab w:val="clear" w:pos="720"/>
        </w:tabs>
      </w:pPr>
      <w:r w:rsidRPr="00BE1747">
        <w:rPr>
          <w:b/>
          <w:bCs/>
        </w:rPr>
        <w:t xml:space="preserve">Creative </w:t>
      </w:r>
      <w:r w:rsidR="00BE1747" w:rsidRPr="00BE1747">
        <w:rPr>
          <w:b/>
          <w:bCs/>
        </w:rPr>
        <w:t>w</w:t>
      </w:r>
      <w:r w:rsidRPr="00BE1747">
        <w:rPr>
          <w:b/>
          <w:bCs/>
        </w:rPr>
        <w:t>riting</w:t>
      </w:r>
      <w:r w:rsidRPr="00462420">
        <w:t>: GPT models are utilized in generating creative content such as poetry, stories, and dialogues, demonstrating an ability to mimic various writing styles and genres (Kumar et al., 2021).</w:t>
      </w:r>
    </w:p>
    <w:p w14:paraId="682D2275" w14:textId="1734BDA3" w:rsidR="00462420" w:rsidRPr="00590664" w:rsidRDefault="00462420" w:rsidP="00512467">
      <w:pPr>
        <w:pStyle w:val="L-Bullets"/>
        <w:numPr>
          <w:ilvl w:val="0"/>
          <w:numId w:val="90"/>
        </w:numPr>
        <w:tabs>
          <w:tab w:val="clear" w:pos="720"/>
        </w:tabs>
      </w:pPr>
      <w:r w:rsidRPr="00BE1747">
        <w:rPr>
          <w:b/>
          <w:bCs/>
        </w:rPr>
        <w:t xml:space="preserve">Code </w:t>
      </w:r>
      <w:r w:rsidR="00BE1747" w:rsidRPr="00BE1747">
        <w:rPr>
          <w:b/>
          <w:bCs/>
        </w:rPr>
        <w:t>g</w:t>
      </w:r>
      <w:r w:rsidRPr="00BE1747">
        <w:rPr>
          <w:b/>
          <w:bCs/>
        </w:rPr>
        <w:t>eneration</w:t>
      </w:r>
      <w:r w:rsidRPr="00462420">
        <w:t>: An interesting application of GPT-3 is in generating code snippets from natural language descriptions, aiding software developers in writing and debugging code (Chen et al., 2021).</w:t>
      </w:r>
    </w:p>
    <w:p w14:paraId="268FC3FD" w14:textId="25863AC7" w:rsidR="00462420" w:rsidRPr="00590664" w:rsidRDefault="00462420" w:rsidP="00512467">
      <w:pPr>
        <w:pStyle w:val="L-Bullets"/>
        <w:numPr>
          <w:ilvl w:val="0"/>
          <w:numId w:val="90"/>
        </w:numPr>
        <w:tabs>
          <w:tab w:val="clear" w:pos="720"/>
        </w:tabs>
      </w:pPr>
      <w:r w:rsidRPr="00BE1747">
        <w:rPr>
          <w:b/>
          <w:bCs/>
        </w:rPr>
        <w:t xml:space="preserve">Educational </w:t>
      </w:r>
      <w:r w:rsidR="00BE1747" w:rsidRPr="00BE1747">
        <w:rPr>
          <w:b/>
          <w:bCs/>
        </w:rPr>
        <w:t>t</w:t>
      </w:r>
      <w:r w:rsidRPr="00BE1747">
        <w:rPr>
          <w:b/>
          <w:bCs/>
        </w:rPr>
        <w:t>ools</w:t>
      </w:r>
      <w:r w:rsidRPr="00462420">
        <w:t>: GPT-3 has been used to create educational tools that provide personalized tutoring, generate quizzes, and explain complex topics in a conversational manner, enhancing learning experiences (Ruan et al., 2021).</w:t>
      </w:r>
    </w:p>
    <w:p w14:paraId="687296D0" w14:textId="25AAA56C" w:rsidR="00462420" w:rsidRPr="00462420" w:rsidRDefault="00462420" w:rsidP="00BC421A">
      <w:pPr>
        <w:pStyle w:val="H2-Heading"/>
      </w:pPr>
      <w:r w:rsidRPr="00462420">
        <w:t>Ethical Considerations and Challenges</w:t>
      </w:r>
    </w:p>
    <w:p w14:paraId="0F109E14" w14:textId="179DCF8B" w:rsidR="00462420" w:rsidRPr="00462420" w:rsidRDefault="004C5CC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4864" behindDoc="1" locked="0" layoutInCell="1" allowOverlap="0" wp14:anchorId="77299593" wp14:editId="6D333EFD">
                <wp:simplePos x="0" y="0"/>
                <wp:positionH relativeFrom="margin">
                  <wp:posOffset>0</wp:posOffset>
                </wp:positionH>
                <wp:positionV relativeFrom="paragraph">
                  <wp:posOffset>1022350</wp:posOffset>
                </wp:positionV>
                <wp:extent cx="4983480" cy="685800"/>
                <wp:effectExtent l="38100" t="38100" r="45720" b="38100"/>
                <wp:wrapSquare wrapText="bothSides"/>
                <wp:docPr id="507377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5C1E6254" w14:textId="387C0CEA" w:rsidR="004C5CC5" w:rsidRDefault="004C5CC5" w:rsidP="004C5CC5">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299593" id="_x0000_s1040" style="position:absolute;margin-left:0;margin-top:80.5pt;width:392.4pt;height:54pt;z-index:-25163161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vEvGwIAADs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" o:allowoverlap="f" fillcolor="#44546a" strokecolor="#44546a" strokeweight="6pt">
                <v:stroke linestyle="thinThin"/>
                <v:textbox inset="14.4pt,14.4pt,14.4pt,14.4pt">
                  <w:txbxContent>
                    <w:p w14:paraId="5C1E6254" w14:textId="387C0CEA" w:rsidR="004C5CC5" w:rsidRDefault="004C5CC5" w:rsidP="004C5CC5">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462420" w:rsidRPr="00462420">
        <w:t>While the capabilities of GPT models are impressive, they also raise important ethical considerations. Issues such as bias in generated text, the potential for misuse in generating fake news, and the environmental impact of training large models are significant concerns that need to be addressed (Bender et al., 2021).</w:t>
      </w:r>
    </w:p>
    <w:p w14:paraId="0B8D2A0E" w14:textId="3885B513" w:rsidR="00462420" w:rsidRPr="00462420" w:rsidRDefault="00462420" w:rsidP="00DD16BB">
      <w:pPr>
        <w:pStyle w:val="P-Regular"/>
      </w:pPr>
      <w:r w:rsidRPr="00462420">
        <w:t> </w:t>
      </w:r>
    </w:p>
    <w:p w14:paraId="1091C44B" w14:textId="57189BEB" w:rsidR="00462420" w:rsidRPr="00BC421A" w:rsidRDefault="004C5CC5" w:rsidP="00BC421A">
      <w:pPr>
        <w:pStyle w:val="H2-Heading"/>
      </w:pPr>
      <w:r w:rsidRPr="00BC421A">
        <mc:AlternateContent>
          <mc:Choice Requires="wps">
            <w:drawing>
              <wp:anchor distT="0" distB="0" distL="114300" distR="114300" simplePos="0" relativeHeight="251683840" behindDoc="0" locked="0" layoutInCell="1" allowOverlap="1" wp14:anchorId="602A1C1C" wp14:editId="5F5F1981">
                <wp:simplePos x="0" y="0"/>
                <wp:positionH relativeFrom="margin">
                  <wp:posOffset>0</wp:posOffset>
                </wp:positionH>
                <wp:positionV relativeFrom="paragraph">
                  <wp:posOffset>-520065</wp:posOffset>
                </wp:positionV>
                <wp:extent cx="4983480" cy="857250"/>
                <wp:effectExtent l="38100" t="38100" r="45720" b="38100"/>
                <wp:wrapSquare wrapText="bothSides"/>
                <wp:docPr id="445760549"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A1C1C" id="_x0000_s1041" type="#_x0000_t202" style="position:absolute;margin-left:0;margin-top:-40.95pt;width:392.4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EmUgIAAKg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xwdwFtSuQWmjnbj5q2cN2j8FlU/&#10;CIf5QknYmXCPo9KEOmkvcVaT+/23++gP2mHlrMO8Ftz/WgunAMYPg4G4GOY5woak5CABinttWb62&#10;mHV7TQB0iO20MonRP+iDWDlqn7Fas5gVJmEkcgPDg3gddluE1ZRqNktOGGkrwq1ZWBlDR/YirY/9&#10;s3B2z33A1NzRYbLF5N0I7HzjS0OzdaCqSfMRgd6huscf65A4369u3LfXevJ6+cBM/wA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NPcxJl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v:textbox>
                <w10:wrap type="square" anchorx="margin"/>
              </v:shape>
            </w:pict>
          </mc:Fallback>
        </mc:AlternateContent>
      </w:r>
      <w:r w:rsidR="00AB07D5" w:rsidRPr="00BC421A">
        <w:t xml:space="preserve">Wrap </w:t>
      </w:r>
      <w:r w:rsidR="00DB35B1" w:rsidRPr="00BC421A">
        <w:t>up!</w:t>
      </w:r>
    </w:p>
    <w:p w14:paraId="4324367B" w14:textId="2B3DA8B4" w:rsidR="00462420" w:rsidRDefault="00462420" w:rsidP="00DD16BB">
      <w:pPr>
        <w:pStyle w:val="P-Regular"/>
      </w:pPr>
      <w:r w:rsidRPr="00462420">
        <w:t xml:space="preserve">Autoregressive models, particularly the GPT series developed by OpenAI, represent a significant leap in NLP capabilities. Their ability to generate coherent, contextually appropriate text has </w:t>
      </w:r>
      <w:r w:rsidR="00DB35B1" w:rsidRPr="00462420">
        <w:t>opened</w:t>
      </w:r>
      <w:r w:rsidRPr="00462420">
        <w:t xml:space="preserve"> applications across various domains. However, alongside these advancements, it is crucial to consider and address the ethical implications and challenges associated with their use.</w:t>
      </w:r>
    </w:p>
    <w:p w14:paraId="2FC6F7EE" w14:textId="0811DDDD" w:rsidR="00560483" w:rsidRPr="00BC421A" w:rsidRDefault="00560483" w:rsidP="00BC421A">
      <w:pPr>
        <w:pStyle w:val="H1-Section"/>
      </w:pPr>
      <w:r w:rsidRPr="00BC421A">
        <w:t xml:space="preserve">Fine-tuning GPT for </w:t>
      </w:r>
      <w:r w:rsidR="00AB07D5" w:rsidRPr="00BC421A">
        <w:t>t</w:t>
      </w:r>
      <w:r w:rsidRPr="00BC421A">
        <w:t xml:space="preserve">ext </w:t>
      </w:r>
      <w:r w:rsidR="00AB07D5" w:rsidRPr="00BC421A">
        <w:t>g</w:t>
      </w:r>
      <w:r w:rsidRPr="00BC421A">
        <w:t>eneration</w:t>
      </w:r>
    </w:p>
    <w:p w14:paraId="7F22266C" w14:textId="65A75CAB" w:rsidR="00560483" w:rsidRPr="00560483" w:rsidRDefault="00560483" w:rsidP="00DD16BB">
      <w:pPr>
        <w:pStyle w:val="P-Regular"/>
      </w:pPr>
      <w:r w:rsidRPr="00560483">
        <w:t>Fine-tuning Generative Pre-</w:t>
      </w:r>
      <w:r w:rsidR="00135732" w:rsidRPr="00560483">
        <w:t>Trained</w:t>
      </w:r>
      <w:r w:rsidRPr="00560483">
        <w:t xml:space="preserve"> Transformers (GPT) for text generation is a crucial step in customizing pre-trained models to specific applications. This section provides an in-depth exploration of fine-tuning GPT models, focusing on practical applications such as generating dialogue responses and creative writing samples. By fine-tuning GPT models, researchers and practitioners can harness the model’s generative capabilities to meet unique task requirements, ensuring more relevant and coherent outputs.</w:t>
      </w:r>
    </w:p>
    <w:p w14:paraId="2895C5C8" w14:textId="05285A54" w:rsidR="00560483" w:rsidRPr="00BC421A" w:rsidRDefault="00560483" w:rsidP="00BC421A">
      <w:pPr>
        <w:pStyle w:val="H2-Heading"/>
      </w:pPr>
      <w:r w:rsidRPr="00BC421A">
        <w:t xml:space="preserve">Introduction to </w:t>
      </w:r>
      <w:r w:rsidR="00135732" w:rsidRPr="00BC421A">
        <w:t>f</w:t>
      </w:r>
      <w:r w:rsidRPr="00BC421A">
        <w:t>ine-tuning</w:t>
      </w:r>
    </w:p>
    <w:p w14:paraId="14D15C88" w14:textId="64B8EFA5" w:rsidR="00560483" w:rsidRPr="00560483" w:rsidRDefault="00560483" w:rsidP="00DD16BB">
      <w:pPr>
        <w:pStyle w:val="P-Regular"/>
      </w:pPr>
      <w:r w:rsidRPr="00560483">
        <w:t xml:space="preserve">Fine-tuning involves training a pre-trained model on a specific dataset to tailor its performance to </w:t>
      </w:r>
      <w:r w:rsidR="005C478F" w:rsidRPr="00560483">
        <w:t>tasks</w:t>
      </w:r>
      <w:r w:rsidRPr="00560483">
        <w:t>. The pre-trained model, having already learned general language patterns from vast amounts of text, requires fewer resources and less data to adapt to new tasks effectively. This process is pivotal in enhancing the model’s performance for specific applications, such as dialogue generation and creative writing.</w:t>
      </w:r>
    </w:p>
    <w:p w14:paraId="6BDCF6C1" w14:textId="7AA01472" w:rsidR="00560483" w:rsidRPr="00BC421A" w:rsidRDefault="00560483" w:rsidP="00BC421A">
      <w:pPr>
        <w:pStyle w:val="H3-Subheading"/>
      </w:pPr>
      <w:r w:rsidRPr="00BC421A">
        <w:t xml:space="preserve">Fine-tuning </w:t>
      </w:r>
      <w:r w:rsidR="005C478F" w:rsidRPr="00BC421A">
        <w:t>p</w:t>
      </w:r>
      <w:r w:rsidRPr="00BC421A">
        <w:t>rocess</w:t>
      </w:r>
    </w:p>
    <w:p w14:paraId="16F3423A" w14:textId="4D4AE3AA" w:rsidR="00560483" w:rsidRPr="00590664" w:rsidRDefault="00560483" w:rsidP="00135732">
      <w:pPr>
        <w:pStyle w:val="L-Bullets"/>
        <w:numPr>
          <w:ilvl w:val="0"/>
          <w:numId w:val="91"/>
        </w:numPr>
        <w:tabs>
          <w:tab w:val="clear" w:pos="720"/>
        </w:tabs>
      </w:pPr>
      <w:r w:rsidRPr="00135732">
        <w:rPr>
          <w:b/>
          <w:bCs/>
        </w:rPr>
        <w:t xml:space="preserve">Data </w:t>
      </w:r>
      <w:r w:rsidR="005C478F">
        <w:rPr>
          <w:b/>
          <w:bCs/>
        </w:rPr>
        <w:t>p</w:t>
      </w:r>
      <w:r w:rsidRPr="00135732">
        <w:rPr>
          <w:b/>
          <w:bCs/>
        </w:rPr>
        <w:t>reparation</w:t>
      </w:r>
      <w:r w:rsidRPr="00560483">
        <w:t>: The first step in fine-tuning is preparing a relevant dataset. This dataset should be representative of the target task. For dialogue generation, for example, a dataset of conversational exchanges is required. For creative writing, a corpus of literary texts or user-generated content can be used.</w:t>
      </w:r>
    </w:p>
    <w:p w14:paraId="0D406525" w14:textId="7F1E3D3E" w:rsidR="00560483" w:rsidRPr="00590664" w:rsidRDefault="00560483" w:rsidP="00135732">
      <w:pPr>
        <w:pStyle w:val="L-Bullets"/>
        <w:numPr>
          <w:ilvl w:val="0"/>
          <w:numId w:val="91"/>
        </w:numPr>
        <w:tabs>
          <w:tab w:val="clear" w:pos="720"/>
        </w:tabs>
      </w:pPr>
      <w:r w:rsidRPr="005C478F">
        <w:rPr>
          <w:b/>
          <w:bCs/>
        </w:rPr>
        <w:t xml:space="preserve">Model </w:t>
      </w:r>
      <w:r w:rsidR="005C478F" w:rsidRPr="005C478F">
        <w:rPr>
          <w:b/>
          <w:bCs/>
        </w:rPr>
        <w:t>c</w:t>
      </w:r>
      <w:r w:rsidRPr="005C478F">
        <w:rPr>
          <w:b/>
          <w:bCs/>
        </w:rPr>
        <w:t>onfiguration</w:t>
      </w:r>
      <w:r w:rsidRPr="00560483">
        <w:t>: Configuring the model involves setting parameters such as learning rate, batch size, and the number of epochs. These parameters are crucial in ensuring efficient and effective fine-tuning.</w:t>
      </w:r>
    </w:p>
    <w:p w14:paraId="7A74E726" w14:textId="640D6EDF" w:rsidR="00560483" w:rsidRPr="00590664" w:rsidRDefault="005C478F" w:rsidP="00135732">
      <w:pPr>
        <w:pStyle w:val="L-Bullets"/>
        <w:numPr>
          <w:ilvl w:val="0"/>
          <w:numId w:val="91"/>
        </w:numPr>
        <w:tabs>
          <w:tab w:val="clear" w:pos="720"/>
        </w:tabs>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77777777" w:rsidR="00560483" w:rsidRPr="00590664" w:rsidRDefault="00560483" w:rsidP="00135732">
      <w:pPr>
        <w:pStyle w:val="L-Bullets"/>
        <w:numPr>
          <w:ilvl w:val="0"/>
          <w:numId w:val="91"/>
        </w:numPr>
        <w:tabs>
          <w:tab w:val="clear" w:pos="720"/>
        </w:tabs>
      </w:pPr>
      <w:r w:rsidRPr="005C478F">
        <w:rPr>
          <w:b/>
          <w:bCs/>
        </w:rPr>
        <w:t>Evaluation</w:t>
      </w:r>
      <w:r w:rsidRPr="00560483">
        <w:t>: After fine-tuning, the model’s performance is evaluated using metrics relevant to the task. For dialogue generation, metrics such as coherence, relevance, and diversity of responses are assessed. For creative writing, metrics may include fluency, originality, and stylistic adherence.</w:t>
      </w:r>
    </w:p>
    <w:p w14:paraId="56B8BB69" w14:textId="77777777" w:rsidR="00560483" w:rsidRPr="00BC421A" w:rsidRDefault="00560483" w:rsidP="00BC421A">
      <w:pPr>
        <w:pStyle w:val="H2-Heading"/>
      </w:pPr>
      <w:r w:rsidRPr="00BC421A">
        <w:t>Application: Generating Dialogue Responses</w:t>
      </w:r>
    </w:p>
    <w:p w14:paraId="07FA9626" w14:textId="77777777" w:rsidR="00560483" w:rsidRPr="00560483" w:rsidRDefault="00560483" w:rsidP="00DD16BB">
      <w:pPr>
        <w:pStyle w:val="P-Regular"/>
      </w:pPr>
      <w:r w:rsidRPr="00560483">
        <w:t>Generating dialogue responses is a common application of fine-tuned GPT models. These models can be used in chatbots, virtual assistants, and interactive fiction.</w:t>
      </w:r>
    </w:p>
    <w:p w14:paraId="5A2833FE" w14:textId="101FF2D8" w:rsidR="00560483" w:rsidRPr="00560483" w:rsidRDefault="00560483" w:rsidP="00DD16BB">
      <w:pPr>
        <w:pStyle w:val="P-Regular"/>
      </w:pPr>
      <w:r w:rsidRPr="0024302B">
        <w:rPr>
          <w:b/>
          <w:bCs/>
        </w:rPr>
        <w:t>Example Use Case</w:t>
      </w:r>
      <w:r w:rsidRPr="00DD16BB">
        <w:t>: Chatbots</w:t>
      </w:r>
      <w:r w:rsidRPr="00560483">
        <w:t xml:space="preserve"> Fine-tuned GPT models can be integrated into chatbots to provide more natural and contextually appropriate responses. For instance, a customer service chatbot fine-tuned on a dataset of customer interactions can </w:t>
      </w:r>
      <w:r w:rsidR="00104818" w:rsidRPr="00560483">
        <w:t>manage</w:t>
      </w:r>
      <w:r w:rsidRPr="00560483">
        <w:t xml:space="preserve"> queries more effectively, providing accurate and helpful responses.</w:t>
      </w:r>
    </w:p>
    <w:p w14:paraId="0F411A2F" w14:textId="685A6E85" w:rsidR="00560483" w:rsidRPr="00560483" w:rsidRDefault="00560483" w:rsidP="00230AFC">
      <w:pPr>
        <w:pStyle w:val="H3-Subheading"/>
      </w:pPr>
      <w:r w:rsidRPr="00560483">
        <w:t xml:space="preserve">Example </w:t>
      </w:r>
      <w:r w:rsidR="00230AFC">
        <w:t>i</w:t>
      </w:r>
      <w:r w:rsidRPr="00560483">
        <w:t xml:space="preserve">mplementation </w:t>
      </w:r>
      <w:r w:rsidR="00230AFC">
        <w:t>s</w:t>
      </w:r>
      <w:r w:rsidRPr="00560483">
        <w:t>teps:</w:t>
      </w:r>
    </w:p>
    <w:p w14:paraId="4F964228" w14:textId="581790F2" w:rsidR="00560483" w:rsidRPr="00590664" w:rsidRDefault="00560483" w:rsidP="00230AFC">
      <w:pPr>
        <w:pStyle w:val="L-Bullets"/>
        <w:numPr>
          <w:ilvl w:val="0"/>
          <w:numId w:val="92"/>
        </w:numPr>
        <w:tabs>
          <w:tab w:val="clear" w:pos="720"/>
        </w:tabs>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230AFC">
      <w:pPr>
        <w:pStyle w:val="L-Bullets"/>
        <w:numPr>
          <w:ilvl w:val="0"/>
          <w:numId w:val="92"/>
        </w:numPr>
        <w:tabs>
          <w:tab w:val="clear" w:pos="720"/>
        </w:tabs>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96EF8E2" w14:textId="358F6056" w:rsidR="00560483" w:rsidRPr="00590664" w:rsidRDefault="00917CDF" w:rsidP="00230AFC">
      <w:pPr>
        <w:pStyle w:val="L-Bullets"/>
        <w:numPr>
          <w:ilvl w:val="0"/>
          <w:numId w:val="92"/>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7936" behindDoc="1" locked="0" layoutInCell="1" allowOverlap="0" wp14:anchorId="07C301D4" wp14:editId="4D99BA19">
                <wp:simplePos x="0" y="0"/>
                <wp:positionH relativeFrom="margin">
                  <wp:posOffset>0</wp:posOffset>
                </wp:positionH>
                <wp:positionV relativeFrom="paragraph">
                  <wp:posOffset>720090</wp:posOffset>
                </wp:positionV>
                <wp:extent cx="4983480" cy="685800"/>
                <wp:effectExtent l="38100" t="38100" r="45720" b="38100"/>
                <wp:wrapSquare wrapText="bothSides"/>
                <wp:docPr id="18661739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C301D4" id="_x0000_s1042" style="position:absolute;left:0;text-align:left;margin-left:0;margin-top:56.7pt;width:392.4pt;height:54pt;z-index:-25162854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4r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" o:allowoverlap="f" fillcolor="#44546a" strokecolor="#44546a" strokeweight="6pt">
                <v:stroke linestyle="thinThin"/>
                <v:textbox inset="14.4pt,14.4pt,14.4pt,14.4pt">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917CDF">
        <w:rPr>
          <w:b/>
          <w:bCs/>
        </w:rPr>
        <w:t>Evaluation</w:t>
      </w:r>
      <w:r w:rsidR="00560483" w:rsidRPr="00560483">
        <w:t xml:space="preserve">: </w:t>
      </w:r>
      <w:r w:rsidR="002100AC" w:rsidRPr="00560483">
        <w:t>Assess</w:t>
      </w:r>
      <w:r w:rsidR="00560483" w:rsidRPr="00560483">
        <w:t xml:space="preserve"> the chatbot's responses in various scenarios to ensure coherence and relevance.</w:t>
      </w:r>
    </w:p>
    <w:p w14:paraId="614EF601" w14:textId="4CCEC497" w:rsidR="00560483" w:rsidRDefault="00560483" w:rsidP="00560483">
      <w:r w:rsidRPr="00560483">
        <w:t> </w:t>
      </w:r>
    </w:p>
    <w:p w14:paraId="7D2168E6" w14:textId="3ADB387A" w:rsidR="00560483" w:rsidRPr="0024302B" w:rsidRDefault="00917CDF" w:rsidP="0024302B">
      <w:pPr>
        <w:pStyle w:val="H2-Heading"/>
      </w:pPr>
      <w:r w:rsidRPr="0024302B">
        <mc:AlternateContent>
          <mc:Choice Requires="wps">
            <w:drawing>
              <wp:anchor distT="0" distB="0" distL="114300" distR="114300" simplePos="0" relativeHeight="251686912" behindDoc="0" locked="0" layoutInCell="1" allowOverlap="1" wp14:anchorId="33E962DF" wp14:editId="188494A4">
                <wp:simplePos x="0" y="0"/>
                <wp:positionH relativeFrom="margin">
                  <wp:posOffset>0</wp:posOffset>
                </wp:positionH>
                <wp:positionV relativeFrom="paragraph">
                  <wp:posOffset>-572135</wp:posOffset>
                </wp:positionV>
                <wp:extent cx="4983480" cy="857250"/>
                <wp:effectExtent l="38100" t="38100" r="45720" b="38100"/>
                <wp:wrapSquare wrapText="bothSides"/>
                <wp:docPr id="1455994006"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962DF" id="_x0000_s1043" type="#_x0000_t202" style="position:absolute;margin-left:0;margin-top:-45.05pt;width:392.4pt;height:6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d9XUgIAAKg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" fillcolor="window" strokecolor="#44546a" strokeweight="6pt">
                <v:stroke linestyle="thickThin"/>
                <v:textbo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v:textbox>
                <w10:wrap type="square" anchorx="margin"/>
              </v:shape>
            </w:pict>
          </mc:Fallback>
        </mc:AlternateContent>
      </w:r>
      <w:r w:rsidR="00560483" w:rsidRPr="0024302B">
        <w:t xml:space="preserve">Application: Generating </w:t>
      </w:r>
      <w:r w:rsidRPr="0024302B">
        <w:t>c</w:t>
      </w:r>
      <w:r w:rsidR="00560483" w:rsidRPr="0024302B">
        <w:t xml:space="preserve">reative </w:t>
      </w:r>
      <w:r w:rsidRPr="0024302B">
        <w:t>w</w:t>
      </w:r>
      <w:r w:rsidR="00560483" w:rsidRPr="0024302B">
        <w:t xml:space="preserve">riting </w:t>
      </w:r>
      <w:r w:rsidRPr="0024302B">
        <w:t>s</w:t>
      </w:r>
      <w:r w:rsidR="00560483" w:rsidRPr="0024302B">
        <w:t>amples</w:t>
      </w:r>
    </w:p>
    <w:p w14:paraId="06DB7566" w14:textId="6EFD4FB5" w:rsidR="00560483" w:rsidRPr="00560483" w:rsidRDefault="00560483" w:rsidP="00917CDF">
      <w:pPr>
        <w:pStyle w:val="P-Regular"/>
      </w:pPr>
      <w:r w:rsidRPr="00560483">
        <w:t>Fine-tuning GPT models for creative writing involves training the model on a diverse range of literary texts. This enables the model to generate original and stylistically consistent pieces of writing, which can be used for content creation, brainstorming, and artistic experimentation.</w:t>
      </w:r>
    </w:p>
    <w:p w14:paraId="4EBCB812" w14:textId="24AF1569" w:rsidR="00560483" w:rsidRPr="00560483" w:rsidRDefault="00560483" w:rsidP="00560483">
      <w:r w:rsidRPr="0024302B">
        <w:rPr>
          <w:b/>
          <w:bCs/>
        </w:rPr>
        <w:t xml:space="preserve">Example </w:t>
      </w:r>
      <w:r w:rsidR="001D3125" w:rsidRPr="0024302B">
        <w:rPr>
          <w:b/>
          <w:bCs/>
        </w:rPr>
        <w:t>u</w:t>
      </w:r>
      <w:r w:rsidRPr="0024302B">
        <w:rPr>
          <w:b/>
          <w:bCs/>
        </w:rPr>
        <w:t xml:space="preserve">se </w:t>
      </w:r>
      <w:r w:rsidR="001D3125" w:rsidRPr="0024302B">
        <w:rPr>
          <w:b/>
          <w:bCs/>
        </w:rPr>
        <w:t>c</w:t>
      </w:r>
      <w:r w:rsidRPr="0024302B">
        <w:rPr>
          <w:b/>
          <w:bCs/>
        </w:rPr>
        <w:t>ase</w:t>
      </w:r>
      <w:r w:rsidR="005B0161">
        <w:rPr>
          <w:b/>
          <w:bCs/>
        </w:rPr>
        <w:t xml:space="preserve"> -</w:t>
      </w:r>
      <w:r w:rsidRPr="001D3125">
        <w:rPr>
          <w:b/>
          <w:bCs/>
        </w:rPr>
        <w:t xml:space="preserve"> Creative </w:t>
      </w:r>
      <w:r w:rsidR="001D3125">
        <w:rPr>
          <w:b/>
          <w:bCs/>
        </w:rPr>
        <w:t>c</w:t>
      </w:r>
      <w:r w:rsidRPr="001D3125">
        <w:rPr>
          <w:b/>
          <w:bCs/>
        </w:rPr>
        <w:t xml:space="preserve">ontent </w:t>
      </w:r>
      <w:r w:rsidR="001D3125">
        <w:rPr>
          <w:b/>
          <w:bCs/>
        </w:rPr>
        <w:t>g</w:t>
      </w:r>
      <w:r w:rsidRPr="001D3125">
        <w:rPr>
          <w:b/>
          <w:bCs/>
        </w:rPr>
        <w:t>eneration</w:t>
      </w:r>
      <w:r w:rsidR="005B0161">
        <w:rPr>
          <w:b/>
          <w:bCs/>
        </w:rPr>
        <w:t>:</w:t>
      </w:r>
      <w:r w:rsidRPr="00560483">
        <w:t xml:space="preserve"> Writers and content creators can use fine-tuned GPT models to generate ideas, plot outlines, or even complete passages of text. For example, a model fine-tuned on a corpus of fantasy literature can assist in generating new fantasy storylines. </w:t>
      </w:r>
    </w:p>
    <w:p w14:paraId="38EE5744" w14:textId="77777777" w:rsidR="00560483" w:rsidRPr="00560483" w:rsidRDefault="00560483" w:rsidP="00E16A4C">
      <w:pPr>
        <w:pStyle w:val="H3-Subheading"/>
      </w:pPr>
      <w:r w:rsidRPr="00560483">
        <w:t>Example Implementation Steps:</w:t>
      </w:r>
    </w:p>
    <w:p w14:paraId="2A96A58B" w14:textId="39EB7BE1" w:rsidR="00560483" w:rsidRPr="00590664" w:rsidRDefault="00560483" w:rsidP="00E16A4C">
      <w:pPr>
        <w:pStyle w:val="L-Bullets"/>
        <w:numPr>
          <w:ilvl w:val="0"/>
          <w:numId w:val="94"/>
        </w:numPr>
        <w:tabs>
          <w:tab w:val="clear" w:pos="720"/>
        </w:tabs>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E16A4C">
      <w:pPr>
        <w:pStyle w:val="L-Bullets"/>
        <w:numPr>
          <w:ilvl w:val="0"/>
          <w:numId w:val="94"/>
        </w:numPr>
        <w:tabs>
          <w:tab w:val="clear" w:pos="720"/>
        </w:tabs>
      </w:pPr>
      <w:r w:rsidRPr="00E16A4C">
        <w:rPr>
          <w:b/>
          <w:bCs/>
        </w:rPr>
        <w:t>Fine-tuning</w:t>
      </w:r>
      <w:r w:rsidRPr="00560483">
        <w:t>: Train the GPT model on this dataset to capture the stylistic and thematic elements of the genre.</w:t>
      </w:r>
    </w:p>
    <w:p w14:paraId="38092603" w14:textId="0733603F" w:rsidR="00560483" w:rsidRPr="00590664" w:rsidRDefault="0031689B" w:rsidP="00E16A4C">
      <w:pPr>
        <w:pStyle w:val="L-Bullets"/>
        <w:numPr>
          <w:ilvl w:val="0"/>
          <w:numId w:val="94"/>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91008" behindDoc="1" locked="0" layoutInCell="1" allowOverlap="0" wp14:anchorId="7F8D272C" wp14:editId="718EABA0">
                <wp:simplePos x="0" y="0"/>
                <wp:positionH relativeFrom="margin">
                  <wp:posOffset>0</wp:posOffset>
                </wp:positionH>
                <wp:positionV relativeFrom="paragraph">
                  <wp:posOffset>701040</wp:posOffset>
                </wp:positionV>
                <wp:extent cx="4983480" cy="685800"/>
                <wp:effectExtent l="38100" t="38100" r="45720" b="38100"/>
                <wp:wrapSquare wrapText="bothSides"/>
                <wp:docPr id="4481188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D272C" id="_x0000_s1044" style="position:absolute;left:0;text-align:left;margin-left:0;margin-top:55.2pt;width:392.4pt;height:54pt;z-index:-2516254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2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" o:allowoverlap="f" fillcolor="#44546a" strokecolor="#44546a" strokeweight="6pt">
                <v:stroke linestyle="thinThin"/>
                <v:textbox inset="14.4pt,14.4pt,14.4pt,14.4pt">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E16A4C">
        <w:rPr>
          <w:b/>
          <w:bCs/>
        </w:rPr>
        <w:t>Evaluation</w:t>
      </w:r>
      <w:r w:rsidR="00560483" w:rsidRPr="00560483">
        <w:t>: Assess the generated texts for originality, coherence, and adherence to the desired style.</w:t>
      </w:r>
    </w:p>
    <w:p w14:paraId="52040F64" w14:textId="560A445A" w:rsidR="00560483" w:rsidRDefault="00560483" w:rsidP="00560483">
      <w:r w:rsidRPr="00560483">
        <w:t> </w:t>
      </w:r>
    </w:p>
    <w:p w14:paraId="648289AD" w14:textId="35B092A4" w:rsidR="00560483" w:rsidRPr="00560483" w:rsidRDefault="0031689B" w:rsidP="005B0161">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9984" behindDoc="0" locked="0" layoutInCell="1" allowOverlap="1" wp14:anchorId="3726FD94" wp14:editId="05E4C8E8">
                <wp:simplePos x="0" y="0"/>
                <wp:positionH relativeFrom="margin">
                  <wp:posOffset>0</wp:posOffset>
                </wp:positionH>
                <wp:positionV relativeFrom="paragraph">
                  <wp:posOffset>-572135</wp:posOffset>
                </wp:positionV>
                <wp:extent cx="4983480" cy="857250"/>
                <wp:effectExtent l="38100" t="38100" r="45720" b="38100"/>
                <wp:wrapSquare wrapText="bothSides"/>
                <wp:docPr id="527351353"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31689B">
                            <w:pPr>
                              <w:numPr>
                                <w:ilvl w:val="0"/>
                                <w:numId w:val="95"/>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6FD94" id="_x0000_s1045" type="#_x0000_t202" style="position:absolute;margin-left:0;margin-top:-45.05pt;width:392.4pt;height:6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" fillcolor="window" strokecolor="#44546a" strokeweight="6pt">
                <v:stroke linestyle="thickThin"/>
                <v:textbo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31689B">
                      <w:pPr>
                        <w:numPr>
                          <w:ilvl w:val="0"/>
                          <w:numId w:val="95"/>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v:textbox>
                <w10:wrap type="square" anchorx="margin"/>
              </v:shape>
            </w:pict>
          </mc:Fallback>
        </mc:AlternateContent>
      </w:r>
      <w:r w:rsidR="00560483" w:rsidRPr="00560483">
        <w:t>Practical Considerations and Best Practices</w:t>
      </w:r>
    </w:p>
    <w:p w14:paraId="7EE8A7E5" w14:textId="5F483E36" w:rsidR="00560483" w:rsidRPr="0031689B" w:rsidRDefault="00560483" w:rsidP="0031689B">
      <w:pPr>
        <w:pStyle w:val="L-Bullets"/>
        <w:numPr>
          <w:ilvl w:val="0"/>
          <w:numId w:val="96"/>
        </w:numPr>
        <w:tabs>
          <w:tab w:val="clear" w:pos="720"/>
        </w:tabs>
      </w:pPr>
      <w:r w:rsidRPr="0031689B">
        <w:rPr>
          <w:b/>
          <w:bCs/>
        </w:rPr>
        <w:t xml:space="preserve">Quality of </w:t>
      </w:r>
      <w:r w:rsidR="0031689B" w:rsidRPr="0031689B">
        <w:rPr>
          <w:b/>
          <w:bCs/>
        </w:rPr>
        <w:t>d</w:t>
      </w:r>
      <w:r w:rsidRPr="0031689B">
        <w:rPr>
          <w:b/>
          <w:bCs/>
        </w:rPr>
        <w:t>ataset</w:t>
      </w:r>
      <w:r w:rsidRPr="0031689B">
        <w:t>: The quality of the dataset significantly impacts the performance of the fine-tuned model. Ensure the dataset is clean, well-annotated, and representative of the target application.</w:t>
      </w:r>
    </w:p>
    <w:p w14:paraId="3E7DEFE2" w14:textId="79798192" w:rsidR="00560483" w:rsidRPr="0031689B" w:rsidRDefault="00560483" w:rsidP="0031689B">
      <w:pPr>
        <w:pStyle w:val="L-Bullets"/>
        <w:numPr>
          <w:ilvl w:val="0"/>
          <w:numId w:val="96"/>
        </w:numPr>
        <w:tabs>
          <w:tab w:val="clear" w:pos="720"/>
        </w:tabs>
      </w:pPr>
      <w:r w:rsidRPr="0031689B">
        <w:rPr>
          <w:b/>
          <w:bCs/>
        </w:rPr>
        <w:t xml:space="preserve">Hyperparameter </w:t>
      </w:r>
      <w:r w:rsidR="0031689B" w:rsidRPr="0031689B">
        <w:rPr>
          <w:b/>
          <w:bCs/>
        </w:rPr>
        <w:t>t</w:t>
      </w:r>
      <w:r w:rsidRPr="0031689B">
        <w:rPr>
          <w:b/>
          <w:bCs/>
        </w:rPr>
        <w:t>uning</w:t>
      </w:r>
      <w:r w:rsidRPr="0031689B">
        <w:t>: Experiment with different hyperparameters to optimize the fine-tuning process. This includes adjusting the learning rate, batch size, and number of epochs.</w:t>
      </w:r>
    </w:p>
    <w:p w14:paraId="006875F7" w14:textId="7888D9BB" w:rsidR="00560483" w:rsidRPr="0031689B" w:rsidRDefault="00560483" w:rsidP="0031689B">
      <w:pPr>
        <w:pStyle w:val="L-Bullets"/>
        <w:numPr>
          <w:ilvl w:val="0"/>
          <w:numId w:val="96"/>
        </w:numPr>
        <w:tabs>
          <w:tab w:val="clear" w:pos="720"/>
        </w:tabs>
      </w:pPr>
      <w:r w:rsidRPr="0031689B">
        <w:rPr>
          <w:b/>
          <w:bCs/>
        </w:rPr>
        <w:t xml:space="preserve">Regular </w:t>
      </w:r>
      <w:r w:rsidR="0031689B" w:rsidRPr="0031689B">
        <w:rPr>
          <w:b/>
          <w:bCs/>
        </w:rPr>
        <w:t>e</w:t>
      </w:r>
      <w:r w:rsidRPr="0031689B">
        <w:rPr>
          <w:b/>
          <w:bCs/>
        </w:rPr>
        <w:t>valuation</w:t>
      </w:r>
      <w:r w:rsidRPr="0031689B">
        <w:t>: Continuously evaluate the model during fine-tuning to monitor its performance and make necessary adjustments.</w:t>
      </w:r>
    </w:p>
    <w:p w14:paraId="4282356F" w14:textId="22FA7A16" w:rsidR="00560483" w:rsidRPr="0031689B" w:rsidRDefault="00560483" w:rsidP="0031689B">
      <w:pPr>
        <w:pStyle w:val="L-Bullets"/>
        <w:numPr>
          <w:ilvl w:val="0"/>
          <w:numId w:val="96"/>
        </w:numPr>
        <w:tabs>
          <w:tab w:val="clear" w:pos="720"/>
        </w:tabs>
      </w:pPr>
      <w:r w:rsidRPr="0031689B">
        <w:rPr>
          <w:b/>
          <w:bCs/>
        </w:rPr>
        <w:t xml:space="preserve">Ethical </w:t>
      </w:r>
      <w:r w:rsidR="0031689B" w:rsidRPr="0031689B">
        <w:rPr>
          <w:b/>
          <w:bCs/>
        </w:rPr>
        <w:t>c</w:t>
      </w:r>
      <w:r w:rsidRPr="0031689B">
        <w:rPr>
          <w:b/>
          <w:bCs/>
        </w:rPr>
        <w:t>onsiderations</w:t>
      </w:r>
      <w:r w:rsidRPr="0031689B">
        <w:t>: Be mindful of ethical considerations, such as avoiding biased or harmful outputs. Implement safeguards to mitigate potential risks.</w:t>
      </w:r>
    </w:p>
    <w:p w14:paraId="39EF8FEB" w14:textId="47682F61" w:rsidR="00560483" w:rsidRPr="00560483" w:rsidRDefault="0031689B" w:rsidP="0031689B">
      <w:pPr>
        <w:pStyle w:val="H2-Heading"/>
      </w:pPr>
      <w:r>
        <w:t xml:space="preserve">Wrap </w:t>
      </w:r>
      <w:r w:rsidR="00DB35B1">
        <w:t>up!</w:t>
      </w:r>
    </w:p>
    <w:p w14:paraId="36710C4E" w14:textId="77777777" w:rsidR="00560483" w:rsidRPr="00560483" w:rsidRDefault="00560483" w:rsidP="00DD16BB">
      <w:pPr>
        <w:pStyle w:val="P-Regular"/>
      </w:pPr>
      <w:r w:rsidRPr="00560483">
        <w:t>Fine-tuning GPT models for specific text generation tasks unlocks their full potential, enabling customized applications in dialogue generation and creative writing. By carefully preparing datasets, configuring models, and following best practices, researchers and practitioners can achieve impressive results, leveraging the advanced capabilities of GPT models to meet diverse generative text needs.</w:t>
      </w:r>
    </w:p>
    <w:p w14:paraId="48D9B1A7" w14:textId="3C571D34" w:rsidR="00A90405" w:rsidRPr="00A90405" w:rsidRDefault="00955526" w:rsidP="00ED7D20">
      <w:pPr>
        <w:pStyle w:val="H1-Section"/>
      </w:pPr>
      <w:r>
        <w:t>C</w:t>
      </w:r>
      <w:r w:rsidR="00A90405" w:rsidRPr="00A90405">
        <w:t xml:space="preserve">hapter </w:t>
      </w:r>
      <w:r>
        <w:t>2 conclusion</w:t>
      </w:r>
    </w:p>
    <w:p w14:paraId="13312994" w14:textId="77777777" w:rsidR="00A90405" w:rsidRPr="00A90405" w:rsidRDefault="00A90405" w:rsidP="00DD16BB">
      <w:pPr>
        <w:pStyle w:val="P-Regular"/>
      </w:pPr>
      <w:r w:rsidRPr="00A90405">
        <w:t>In this chapter, we delved deeply into the practical applications of Hugging Face Diffusion library for text classification and generation tasks. Our exploration covered a comprehensive range of topics essential for mastering the use of this powerful library in real-world NLP scenarios.</w:t>
      </w:r>
    </w:p>
    <w:p w14:paraId="1AAF4B8C" w14:textId="3905DA43" w:rsidR="00A90405" w:rsidRPr="00A90405" w:rsidRDefault="00A90405" w:rsidP="00DD16BB">
      <w:pPr>
        <w:pStyle w:val="P-Regular"/>
      </w:pPr>
      <w:r w:rsidRPr="00A90405">
        <w:t>We began with an introduction to text classification, emphasizing the importance of this task in various applications such as sentiment analysis and topic classification. By understanding the fundamentals and the critical role of preprocessing text data, we laid the groundwork for effectively utilizing pre-trained models.</w:t>
      </w:r>
    </w:p>
    <w:p w14:paraId="4C35CADE" w14:textId="3093156E" w:rsidR="00A90405" w:rsidRPr="00A90405" w:rsidRDefault="00A90405" w:rsidP="00DD16BB">
      <w:pPr>
        <w:pStyle w:val="P-Regular"/>
      </w:pPr>
      <w:r w:rsidRPr="00A90405">
        <w:t xml:space="preserve">Next, we explored the intricacies of fine-tuning pre-trained models with the Hugging Face Diffusion library. This process is pivotal in adapting generic models to specific tasks, enhancing their </w:t>
      </w:r>
      <w:r w:rsidR="00DB35B1" w:rsidRPr="00A90405">
        <w:t>performance,</w:t>
      </w:r>
      <w:r w:rsidRPr="00A90405">
        <w:t xml:space="preserve"> and making them more relevant to </w:t>
      </w:r>
      <w:r w:rsidR="007E26DE" w:rsidRPr="00A90405">
        <w:t>applications</w:t>
      </w:r>
      <w:r w:rsidRPr="00A90405">
        <w:t>. We examined the step-by-step methodology, from setting up the environment and preparing datasets to the actual fine-tuning process.</w:t>
      </w:r>
    </w:p>
    <w:p w14:paraId="14FCF53C" w14:textId="77777777" w:rsidR="00A90405" w:rsidRPr="00A90405" w:rsidRDefault="00A90405" w:rsidP="00DD16BB">
      <w:pPr>
        <w:pStyle w:val="P-Regular"/>
      </w:pPr>
      <w:r w:rsidRPr="00A90405">
        <w:t>We then moved on to evaluating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effectively to unseen data.</w:t>
      </w:r>
    </w:p>
    <w:p w14:paraId="2F54A945" w14:textId="77777777" w:rsidR="00A90405" w:rsidRPr="00A90405" w:rsidRDefault="00A90405" w:rsidP="00DD16BB">
      <w:pPr>
        <w:pStyle w:val="P-Regular"/>
      </w:pPr>
      <w:r w:rsidRPr="00A90405">
        <w:t>Following this, we provided an overview of text generation, introducing the foundational concepts and the significance of generative models in NLP. This was complemented by a detailed examination of autoregressive models, particularly GPT and its variants. We discussed the architecture, innovations, and the advancements brought about by these models, providing a solid understanding of how they revolutionize text generation tasks.</w:t>
      </w:r>
    </w:p>
    <w:p w14:paraId="5DEE7F80" w14:textId="77777777" w:rsidR="00A90405" w:rsidRDefault="00A90405" w:rsidP="00DD16BB">
      <w:pPr>
        <w:pStyle w:val="P-Regular"/>
      </w:pPr>
      <w:r w:rsidRPr="00A90405">
        <w:t>Finally, we focused on the practical aspects of fine-tuning GPT models for specific text generation tasks. Through applications like generating dialogue responses and creative writing samples, we demonstrated the versatility and power of GPT models in producing contextually relevant and imaginative text.</w:t>
      </w:r>
    </w:p>
    <w:p w14:paraId="031CDBC3" w14:textId="64AA5918" w:rsidR="00ED7D20" w:rsidRPr="00462420" w:rsidRDefault="003B3135" w:rsidP="00343212">
      <w:pPr>
        <w:pStyle w:val="H1-Section"/>
      </w:pPr>
      <w:r>
        <w:t>C</w:t>
      </w:r>
      <w:r w:rsidR="00072D2F">
        <w:t xml:space="preserve">hapter </w:t>
      </w:r>
      <w:r>
        <w:t xml:space="preserve">2 </w:t>
      </w:r>
      <w:r w:rsidR="00D978C9">
        <w:t>wrap up examples</w:t>
      </w:r>
    </w:p>
    <w:p w14:paraId="53D2C535" w14:textId="77777777" w:rsidR="00ED7D20" w:rsidRPr="00463E4B" w:rsidRDefault="00ED7D20" w:rsidP="00ED7D20">
      <w:pPr>
        <w:pStyle w:val="P-Regular"/>
      </w:pPr>
      <w:r>
        <w:t>This c</w:t>
      </w:r>
      <w:r w:rsidRPr="00463E4B">
        <w:t>hapter focuses on the utilization of Hugging Face Diffusion for text classification and generation. With a deep dive into autoregressive models like GPT, we can provide a comprehensive example using the Hugging Face transformers library. The example will cover text classification and generating text with a fine-tuned GPT model.</w:t>
      </w:r>
    </w:p>
    <w:p w14:paraId="57E45F74" w14:textId="3004B3D3" w:rsidR="00ED7D20" w:rsidRPr="00DB039A" w:rsidRDefault="00ED7D20" w:rsidP="00343212">
      <w:pPr>
        <w:pStyle w:val="H2-Heading"/>
      </w:pPr>
      <w:r w:rsidRPr="00DB039A">
        <w:t xml:space="preserve">1. </w:t>
      </w:r>
      <w:r w:rsidR="003C3718" w:rsidRPr="003C3718">
        <w:t xml:space="preserve">Fine-Tuning </w:t>
      </w:r>
      <w:proofErr w:type="spellStart"/>
      <w:r w:rsidR="003C3718" w:rsidRPr="003C3718">
        <w:t>DistilBERT</w:t>
      </w:r>
      <w:proofErr w:type="spellEnd"/>
      <w:r w:rsidR="003C3718" w:rsidRPr="003C3718">
        <w:t xml:space="preserve"> for Sentiment Analysis</w:t>
      </w:r>
    </w:p>
    <w:p w14:paraId="6F2ED48E" w14:textId="632F1378" w:rsidR="00ED7D20" w:rsidRDefault="000D724F" w:rsidP="00ED7D20">
      <w:pPr>
        <w:pStyle w:val="P-Regular"/>
      </w:pPr>
      <w:r w:rsidRPr="000D724F">
        <w:rPr>
          <w:lang w:val="en-US"/>
        </w:rPr>
        <w:t xml:space="preserve">In this example, we will demonstrate how to fine-tune a pre-trained </w:t>
      </w:r>
      <w:proofErr w:type="spellStart"/>
      <w:r w:rsidRPr="000D724F">
        <w:rPr>
          <w:lang w:val="en-US"/>
        </w:rPr>
        <w:t>DistilBERT</w:t>
      </w:r>
      <w:proofErr w:type="spellEnd"/>
      <w:r w:rsidRPr="000D724F">
        <w:rPr>
          <w:lang w:val="en-US"/>
        </w:rPr>
        <w:t xml:space="preserve"> model for sentiment analysis, which is a common text classification task. We will use a subset of the IMDb dataset and the Hugging Face Transformers library to achieve this. The fine-tuned model will classify text data as either positive or negative sentiment</w:t>
      </w:r>
      <w:r>
        <w:rPr>
          <w:lang w:val="en-US"/>
        </w:rPr>
        <w:t>:</w:t>
      </w:r>
    </w:p>
    <w:p w14:paraId="729D4F9B" w14:textId="77777777" w:rsidR="00ED7D20" w:rsidRDefault="00ED7D20" w:rsidP="00ED7D20">
      <w:pPr>
        <w:pStyle w:val="SC-Source"/>
      </w:pPr>
      <w:r>
        <w:t>‘’python</w:t>
      </w:r>
    </w:p>
    <w:p w14:paraId="1803EF9D" w14:textId="77777777" w:rsidR="00ED7D20" w:rsidRDefault="00ED7D20" w:rsidP="00ED7D20">
      <w:pPr>
        <w:pStyle w:val="SC-Source"/>
      </w:pPr>
      <w:r>
        <w:t>from transformers import DistilBertTokenizer, DistilBertForSequenceClassification, Trainer, TrainingArguments</w:t>
      </w:r>
    </w:p>
    <w:p w14:paraId="6A0C08B7" w14:textId="77777777" w:rsidR="00ED7D20" w:rsidRDefault="00ED7D20" w:rsidP="00ED7D20">
      <w:pPr>
        <w:pStyle w:val="SC-Source"/>
      </w:pPr>
      <w:r>
        <w:t>import numpy as np</w:t>
      </w:r>
    </w:p>
    <w:p w14:paraId="6AB73489" w14:textId="77777777" w:rsidR="00ED7D20" w:rsidRDefault="00ED7D20" w:rsidP="00ED7D20">
      <w:pPr>
        <w:pStyle w:val="SC-Source"/>
      </w:pPr>
      <w:r>
        <w:t>from datasets import load_dataset</w:t>
      </w:r>
    </w:p>
    <w:p w14:paraId="116766BB" w14:textId="77777777" w:rsidR="00ED7D20" w:rsidRDefault="00ED7D20" w:rsidP="00ED7D20">
      <w:pPr>
        <w:pStyle w:val="SC-Source"/>
      </w:pPr>
      <w:r>
        <w:t># Load dataset</w:t>
      </w:r>
    </w:p>
    <w:p w14:paraId="46DCCA2E" w14:textId="77777777" w:rsidR="00ED7D20" w:rsidRDefault="00ED7D20" w:rsidP="00ED7D20">
      <w:pPr>
        <w:pStyle w:val="SC-Source"/>
      </w:pPr>
      <w:r>
        <w:t>dataset = load_dataset("imdb", split='train[:5000]')</w:t>
      </w:r>
    </w:p>
    <w:p w14:paraId="1F453409" w14:textId="77777777" w:rsidR="00ED7D20" w:rsidRDefault="00ED7D20" w:rsidP="00ED7D20">
      <w:pPr>
        <w:pStyle w:val="SC-Source"/>
      </w:pPr>
      <w:r>
        <w:t># Preprocess data</w:t>
      </w:r>
    </w:p>
    <w:p w14:paraId="3CE9F145" w14:textId="77777777" w:rsidR="00ED7D20" w:rsidRDefault="00ED7D20" w:rsidP="00ED7D20">
      <w:pPr>
        <w:pStyle w:val="SC-Source"/>
      </w:pPr>
      <w:r>
        <w:t>tokenizer = DistilBertTokenizer.from_pretrained('distilbert-base-uncased')</w:t>
      </w:r>
    </w:p>
    <w:p w14:paraId="75D9C026" w14:textId="77777777" w:rsidR="00ED7D20" w:rsidRDefault="00ED7D20" w:rsidP="00ED7D20">
      <w:pPr>
        <w:pStyle w:val="SC-Source"/>
      </w:pPr>
      <w:r>
        <w:t>def tokenize(batch):</w:t>
      </w:r>
    </w:p>
    <w:p w14:paraId="3DAD7B13" w14:textId="77777777" w:rsidR="00ED7D20" w:rsidRDefault="00ED7D20" w:rsidP="00ED7D20">
      <w:pPr>
        <w:pStyle w:val="SC-Source"/>
      </w:pPr>
      <w:r>
        <w:t xml:space="preserve">    return tokenizer(batch['text'], padding=True, truncation=True, max_length=512)</w:t>
      </w:r>
    </w:p>
    <w:p w14:paraId="435758C0" w14:textId="77777777" w:rsidR="00ED7D20" w:rsidRDefault="00ED7D20" w:rsidP="00ED7D20">
      <w:pPr>
        <w:pStyle w:val="SC-Source"/>
      </w:pPr>
      <w:r>
        <w:t>dataset = dataset.map(tokenize, batched=True, batch_size=len(dataset))</w:t>
      </w:r>
    </w:p>
    <w:p w14:paraId="08F49738" w14:textId="77777777" w:rsidR="00ED7D20" w:rsidRDefault="00ED7D20" w:rsidP="00ED7D20">
      <w:pPr>
        <w:pStyle w:val="SC-Source"/>
      </w:pPr>
      <w:r>
        <w:t>dataset.set_format('torch', columns=['input_ids', 'attention_mask', 'label'])</w:t>
      </w:r>
    </w:p>
    <w:p w14:paraId="2A59EE2D" w14:textId="77777777" w:rsidR="00ED7D20" w:rsidRDefault="00ED7D20" w:rsidP="00ED7D20">
      <w:pPr>
        <w:pStyle w:val="SC-Source"/>
      </w:pPr>
      <w:r>
        <w:t># Load DistilBERT for sequence classification</w:t>
      </w:r>
    </w:p>
    <w:p w14:paraId="5712FBFA" w14:textId="77777777" w:rsidR="00ED7D20" w:rsidRDefault="00ED7D20" w:rsidP="00ED7D20">
      <w:pPr>
        <w:pStyle w:val="SC-Source"/>
      </w:pPr>
      <w:r>
        <w:t>model = DistilBertForSequenceClassification.from_pretrained('distilbert-base-uncased', num_labels=2)</w:t>
      </w:r>
    </w:p>
    <w:p w14:paraId="0E59988A" w14:textId="77777777" w:rsidR="00ED7D20" w:rsidRDefault="00ED7D20" w:rsidP="00ED7D20">
      <w:pPr>
        <w:pStyle w:val="SC-Source"/>
      </w:pPr>
      <w:r>
        <w:t># Define training arguments</w:t>
      </w:r>
    </w:p>
    <w:p w14:paraId="1E3D9D22" w14:textId="77777777" w:rsidR="00ED7D20" w:rsidRDefault="00ED7D20" w:rsidP="00ED7D20">
      <w:pPr>
        <w:pStyle w:val="SC-Source"/>
      </w:pPr>
      <w:r>
        <w:t>training_args = TrainingArguments(</w:t>
      </w:r>
    </w:p>
    <w:p w14:paraId="3CC1E144" w14:textId="77777777" w:rsidR="00ED7D20" w:rsidRDefault="00ED7D20" w:rsidP="00ED7D20">
      <w:pPr>
        <w:pStyle w:val="SC-Source"/>
      </w:pPr>
      <w:r>
        <w:t xml:space="preserve">    output_dir='./results',</w:t>
      </w:r>
    </w:p>
    <w:p w14:paraId="74EBC537" w14:textId="77777777" w:rsidR="00ED7D20" w:rsidRDefault="00ED7D20" w:rsidP="00ED7D20">
      <w:pPr>
        <w:pStyle w:val="SC-Source"/>
      </w:pPr>
      <w:r>
        <w:t xml:space="preserve">    num_train_epochs=3,</w:t>
      </w:r>
    </w:p>
    <w:p w14:paraId="13F9D52E" w14:textId="77777777" w:rsidR="00ED7D20" w:rsidRDefault="00ED7D20" w:rsidP="00ED7D20">
      <w:pPr>
        <w:pStyle w:val="SC-Source"/>
      </w:pPr>
      <w:r>
        <w:t xml:space="preserve">    per_device_train_batch_size=16,</w:t>
      </w:r>
    </w:p>
    <w:p w14:paraId="72740579" w14:textId="77777777" w:rsidR="00ED7D20" w:rsidRDefault="00ED7D20" w:rsidP="00ED7D20">
      <w:pPr>
        <w:pStyle w:val="SC-Source"/>
      </w:pPr>
      <w:r>
        <w:t xml:space="preserve">    warmup_steps=500,</w:t>
      </w:r>
    </w:p>
    <w:p w14:paraId="6802E2E6" w14:textId="77777777" w:rsidR="00ED7D20" w:rsidRDefault="00ED7D20" w:rsidP="00ED7D20">
      <w:pPr>
        <w:pStyle w:val="SC-Source"/>
      </w:pPr>
      <w:r>
        <w:t xml:space="preserve">    weight_decay=0.01,</w:t>
      </w:r>
    </w:p>
    <w:p w14:paraId="51C779C7" w14:textId="77777777" w:rsidR="00ED7D20" w:rsidRDefault="00ED7D20" w:rsidP="00ED7D20">
      <w:pPr>
        <w:pStyle w:val="SC-Source"/>
      </w:pPr>
      <w:r>
        <w:t xml:space="preserve">    logging_dir='./logs',</w:t>
      </w:r>
    </w:p>
    <w:p w14:paraId="6C97BA88" w14:textId="77777777" w:rsidR="00ED7D20" w:rsidRDefault="00ED7D20" w:rsidP="00ED7D20">
      <w:pPr>
        <w:pStyle w:val="SC-Source"/>
      </w:pPr>
      <w:r>
        <w:t xml:space="preserve">    load_best_model_at_end=True)</w:t>
      </w:r>
    </w:p>
    <w:p w14:paraId="13DBDB2F" w14:textId="77777777" w:rsidR="00ED7D20" w:rsidRDefault="00ED7D20" w:rsidP="00ED7D20">
      <w:pPr>
        <w:pStyle w:val="SC-Source"/>
      </w:pPr>
      <w:r>
        <w:t># Initialize Trainer</w:t>
      </w:r>
    </w:p>
    <w:p w14:paraId="74746393" w14:textId="77777777" w:rsidR="00ED7D20" w:rsidRDefault="00ED7D20" w:rsidP="00ED7D20">
      <w:pPr>
        <w:pStyle w:val="SC-Source"/>
      </w:pPr>
      <w:r>
        <w:t>trainer = Trainer(</w:t>
      </w:r>
    </w:p>
    <w:p w14:paraId="301D05E0" w14:textId="77777777" w:rsidR="00ED7D20" w:rsidRDefault="00ED7D20" w:rsidP="00ED7D20">
      <w:pPr>
        <w:pStyle w:val="SC-Source"/>
      </w:pPr>
      <w:r>
        <w:t xml:space="preserve">    model=model,</w:t>
      </w:r>
    </w:p>
    <w:p w14:paraId="6477256F" w14:textId="77777777" w:rsidR="00ED7D20" w:rsidRDefault="00ED7D20" w:rsidP="00ED7D20">
      <w:pPr>
        <w:pStyle w:val="SC-Source"/>
      </w:pPr>
      <w:r>
        <w:t xml:space="preserve">    args=training_args,</w:t>
      </w:r>
    </w:p>
    <w:p w14:paraId="49E402F8" w14:textId="77777777" w:rsidR="00ED7D20" w:rsidRDefault="00ED7D20" w:rsidP="00ED7D20">
      <w:pPr>
        <w:pStyle w:val="SC-Source"/>
      </w:pPr>
      <w:r>
        <w:t xml:space="preserve">    train_dataset=dataset)</w:t>
      </w:r>
    </w:p>
    <w:p w14:paraId="4B52B04C" w14:textId="77777777" w:rsidR="00ED7D20" w:rsidRDefault="00ED7D20" w:rsidP="00ED7D20">
      <w:pPr>
        <w:pStyle w:val="SC-Source"/>
      </w:pPr>
      <w:r>
        <w:t># Train the model</w:t>
      </w:r>
    </w:p>
    <w:p w14:paraId="3E422309" w14:textId="77777777" w:rsidR="00ED7D20" w:rsidRDefault="00ED7D20" w:rsidP="00ED7D20">
      <w:pPr>
        <w:pStyle w:val="SC-Source"/>
      </w:pPr>
      <w:r>
        <w:t>trainer.train()</w:t>
      </w:r>
    </w:p>
    <w:p w14:paraId="0A46D86E" w14:textId="77777777" w:rsidR="00ED7D20" w:rsidRDefault="00ED7D20" w:rsidP="00ED7D20">
      <w:pPr>
        <w:pStyle w:val="SC-Source"/>
      </w:pPr>
      <w:r>
        <w:t># Save the model</w:t>
      </w:r>
    </w:p>
    <w:p w14:paraId="5AE9A45D" w14:textId="77777777" w:rsidR="00ED7D20" w:rsidRDefault="00ED7D20" w:rsidP="00ED7D20">
      <w:pPr>
        <w:pStyle w:val="SC-Source"/>
      </w:pPr>
      <w:r>
        <w:t>model_path = "./distilbert-finetuned-imdb"</w:t>
      </w:r>
    </w:p>
    <w:p w14:paraId="50536AA9" w14:textId="77777777" w:rsidR="00ED7D20" w:rsidRDefault="00ED7D20" w:rsidP="00ED7D20">
      <w:pPr>
        <w:pStyle w:val="SC-Source"/>
      </w:pPr>
      <w:r>
        <w:t>model.save_pretrained(model_path)</w:t>
      </w:r>
    </w:p>
    <w:p w14:paraId="2B2FBE4C" w14:textId="77777777" w:rsidR="00ED7D20" w:rsidRDefault="00ED7D20" w:rsidP="00ED7D20">
      <w:pPr>
        <w:pStyle w:val="SC-Source"/>
      </w:pPr>
      <w:r>
        <w:t>tokenizer.save_pretrained(model_path)</w:t>
      </w:r>
    </w:p>
    <w:p w14:paraId="61A42879" w14:textId="77777777" w:rsidR="00ED7D20" w:rsidRDefault="00ED7D20" w:rsidP="00ED7D20">
      <w:pPr>
        <w:pStyle w:val="SC-Source"/>
      </w:pPr>
      <w:r>
        <w:t>``</w:t>
      </w:r>
    </w:p>
    <w:p w14:paraId="11982A59" w14:textId="77777777" w:rsidR="00D818EB" w:rsidRPr="00D818EB" w:rsidRDefault="00D818EB" w:rsidP="00D818EB">
      <w:pPr>
        <w:pStyle w:val="L-Bullets"/>
        <w:rPr>
          <w:lang w:val="en-US"/>
        </w:rPr>
      </w:pPr>
      <w:r w:rsidRPr="00D818EB">
        <w:rPr>
          <w:lang w:val="en-US"/>
        </w:rPr>
        <w:t>Let’s break down the steps of the code:</w:t>
      </w:r>
    </w:p>
    <w:p w14:paraId="159D5254" w14:textId="77777777" w:rsidR="00D818EB" w:rsidRPr="00D818EB" w:rsidRDefault="00D818EB" w:rsidP="00D818EB">
      <w:pPr>
        <w:pStyle w:val="L-Bullets"/>
        <w:rPr>
          <w:lang w:val="en-US"/>
        </w:rPr>
      </w:pPr>
      <w:r w:rsidRPr="00D818EB">
        <w:rPr>
          <w:lang w:val="en-US"/>
        </w:rPr>
        <w:t xml:space="preserve">We begin by importing the necessary libraries from Hugging Face’s Transformers library, which includes the </w:t>
      </w:r>
      <w:proofErr w:type="spellStart"/>
      <w:r w:rsidRPr="00D818EB">
        <w:rPr>
          <w:rStyle w:val="P-Code"/>
          <w:lang w:val="en-US"/>
        </w:rPr>
        <w:t>DistilBertTokenizer</w:t>
      </w:r>
      <w:proofErr w:type="spellEnd"/>
      <w:r w:rsidRPr="00D818EB">
        <w:rPr>
          <w:lang w:val="en-US"/>
        </w:rPr>
        <w:t xml:space="preserve"> and </w:t>
      </w:r>
      <w:proofErr w:type="spellStart"/>
      <w:r w:rsidRPr="00D818EB">
        <w:rPr>
          <w:rStyle w:val="P-Code"/>
          <w:lang w:val="en-US"/>
        </w:rPr>
        <w:t>DistilBertForSequenceClassification</w:t>
      </w:r>
      <w:proofErr w:type="spellEnd"/>
      <w:r w:rsidRPr="00D818EB">
        <w:rPr>
          <w:lang w:val="en-US"/>
        </w:rPr>
        <w:t xml:space="preserve"> for tokenization and model loading, respectively. Additionally, the </w:t>
      </w:r>
      <w:r w:rsidRPr="00D818EB">
        <w:rPr>
          <w:rStyle w:val="P-Code"/>
          <w:lang w:val="en-US"/>
        </w:rPr>
        <w:t>Trainer</w:t>
      </w:r>
      <w:r w:rsidRPr="00D818EB">
        <w:rPr>
          <w:lang w:val="en-US"/>
        </w:rPr>
        <w:t xml:space="preserve"> and </w:t>
      </w:r>
      <w:r w:rsidRPr="00D818EB">
        <w:rPr>
          <w:rStyle w:val="P-Code"/>
          <w:lang w:val="en-US"/>
        </w:rPr>
        <w:t>TrainingArguments</w:t>
      </w:r>
      <w:r w:rsidRPr="00D818EB">
        <w:rPr>
          <w:lang w:val="en-US"/>
        </w:rPr>
        <w:t xml:space="preserve"> classes are imported to handle the training process with minimal boilerplate code.</w:t>
      </w:r>
    </w:p>
    <w:p w14:paraId="4F6C2A9E" w14:textId="77777777" w:rsidR="00D818EB" w:rsidRPr="00D818EB" w:rsidRDefault="00D818EB" w:rsidP="00D818EB">
      <w:pPr>
        <w:pStyle w:val="L-Bullets"/>
        <w:rPr>
          <w:lang w:val="en-US"/>
        </w:rPr>
      </w:pPr>
      <w:r w:rsidRPr="00D818EB">
        <w:rPr>
          <w:lang w:val="en-US"/>
        </w:rPr>
        <w:t xml:space="preserve">The dataset is loaded using the </w:t>
      </w:r>
      <w:r w:rsidRPr="00D818EB">
        <w:rPr>
          <w:rStyle w:val="P-Code"/>
          <w:lang w:val="en-US"/>
        </w:rPr>
        <w:t>datasets</w:t>
      </w:r>
      <w:r w:rsidRPr="00D818EB">
        <w:rPr>
          <w:lang w:val="en-US"/>
        </w:rPr>
        <w:t xml:space="preserve"> library, specifically a subset of 5,000 samples from the IMDb dataset, which is a popular dataset for sentiment classification tasks. The tokenizer is initialized to convert text into tokenized sequences that the model can understand. We apply padding and truncation to ensure all input sequences are of uniform length, then map the tokenization function across the entire dataset. The data is further formatted into </w:t>
      </w:r>
      <w:proofErr w:type="spellStart"/>
      <w:r w:rsidRPr="00D818EB">
        <w:rPr>
          <w:lang w:val="en-US"/>
        </w:rPr>
        <w:t>PyTorch</w:t>
      </w:r>
      <w:proofErr w:type="spellEnd"/>
      <w:r w:rsidRPr="00D818EB">
        <w:rPr>
          <w:lang w:val="en-US"/>
        </w:rPr>
        <w:t xml:space="preserve"> tensors, preparing it for use in the </w:t>
      </w:r>
      <w:proofErr w:type="spellStart"/>
      <w:r w:rsidRPr="00D818EB">
        <w:rPr>
          <w:lang w:val="en-US"/>
        </w:rPr>
        <w:t>DistilBERT</w:t>
      </w:r>
      <w:proofErr w:type="spellEnd"/>
      <w:r w:rsidRPr="00D818EB">
        <w:rPr>
          <w:lang w:val="en-US"/>
        </w:rPr>
        <w:t xml:space="preserve"> model.</w:t>
      </w:r>
    </w:p>
    <w:p w14:paraId="03ABE1E5" w14:textId="77777777" w:rsidR="00D818EB" w:rsidRPr="00D818EB" w:rsidRDefault="00D818EB" w:rsidP="00D818EB">
      <w:pPr>
        <w:pStyle w:val="L-Bullets"/>
        <w:rPr>
          <w:lang w:val="en-US"/>
        </w:rPr>
      </w:pPr>
      <w:r w:rsidRPr="00D818EB">
        <w:rPr>
          <w:lang w:val="en-US"/>
        </w:rPr>
        <w:t xml:space="preserve">We load a pre-trained </w:t>
      </w:r>
      <w:proofErr w:type="spellStart"/>
      <w:r w:rsidRPr="00D818EB">
        <w:rPr>
          <w:lang w:val="en-US"/>
        </w:rPr>
        <w:t>DistilBERT</w:t>
      </w:r>
      <w:proofErr w:type="spellEnd"/>
      <w:r w:rsidRPr="00D818EB">
        <w:rPr>
          <w:lang w:val="en-US"/>
        </w:rPr>
        <w:t xml:space="preserve"> model with a classification head that is configured for binary sentiment classification (positive/negative). The </w:t>
      </w:r>
      <w:r w:rsidRPr="00D818EB">
        <w:rPr>
          <w:rStyle w:val="P-Code"/>
          <w:lang w:val="en-US"/>
        </w:rPr>
        <w:t>TrainingArguments</w:t>
      </w:r>
      <w:r w:rsidRPr="00D818EB">
        <w:rPr>
          <w:lang w:val="en-US"/>
        </w:rPr>
        <w:t xml:space="preserve"> define parameters for the training process, such as the number of epochs, batch size, and early stopping mechanisms, which help ensure the model is trained efficiently without overfitting.</w:t>
      </w:r>
    </w:p>
    <w:p w14:paraId="7405B048" w14:textId="77777777" w:rsidR="00D818EB" w:rsidRPr="00D818EB" w:rsidRDefault="00D818EB" w:rsidP="00D818EB">
      <w:pPr>
        <w:pStyle w:val="L-Bullets"/>
        <w:rPr>
          <w:lang w:val="en-US"/>
        </w:rPr>
      </w:pPr>
      <w:r w:rsidRPr="00D818EB">
        <w:rPr>
          <w:lang w:val="en-US"/>
        </w:rPr>
        <w:t xml:space="preserve">Using the </w:t>
      </w:r>
      <w:r w:rsidRPr="00D818EB">
        <w:rPr>
          <w:rStyle w:val="P-Code"/>
          <w:lang w:val="en-US"/>
        </w:rPr>
        <w:t>Trainer</w:t>
      </w:r>
      <w:r w:rsidRPr="00D818EB">
        <w:rPr>
          <w:lang w:val="en-US"/>
        </w:rPr>
        <w:t xml:space="preserve"> class from Hugging Face simplifies the training loop, managing everything from model updates to validation. Once the training is complete, both the model and tokenizer are saved to a directory, making them ready for future use in downstream applications.</w:t>
      </w:r>
    </w:p>
    <w:p w14:paraId="70E77DF8" w14:textId="501D00D6" w:rsidR="00D818EB" w:rsidRPr="00A81DA2" w:rsidRDefault="00D818EB" w:rsidP="00ED7D20">
      <w:pPr>
        <w:pStyle w:val="L-Bullets"/>
      </w:pPr>
      <w:r w:rsidRPr="00D818EB">
        <w:rPr>
          <w:lang w:val="en-US"/>
        </w:rPr>
        <w:t xml:space="preserve">This example illustrates how </w:t>
      </w:r>
      <w:proofErr w:type="spellStart"/>
      <w:r w:rsidRPr="00D818EB">
        <w:rPr>
          <w:lang w:val="en-US"/>
        </w:rPr>
        <w:t>DistilBERT</w:t>
      </w:r>
      <w:proofErr w:type="spellEnd"/>
      <w:r w:rsidRPr="00D818EB">
        <w:rPr>
          <w:lang w:val="en-US"/>
        </w:rPr>
        <w:t xml:space="preserve"> can be fine-tuned effectively for sentiment analysis tasks, leveraging the Hugging Face library’s easy-to-use API and pre-trained models.</w:t>
      </w:r>
    </w:p>
    <w:p w14:paraId="48882713" w14:textId="278FD040" w:rsidR="00ED7D20" w:rsidRPr="00EB53DA" w:rsidRDefault="00ED7D20" w:rsidP="00343212">
      <w:pPr>
        <w:pStyle w:val="H2-Heading"/>
      </w:pPr>
      <w:r w:rsidRPr="00EB53DA">
        <w:t xml:space="preserve">2. </w:t>
      </w:r>
      <w:r w:rsidR="00661606" w:rsidRPr="00661606">
        <w:t>Fine-Tuning GPT-2 for Creative Writing Generation</w:t>
      </w:r>
      <w:r w:rsidR="00661606" w:rsidRPr="00661606">
        <w:t xml:space="preserve"> </w:t>
      </w:r>
    </w:p>
    <w:p w14:paraId="132B8EFA" w14:textId="77777777" w:rsidR="00661606" w:rsidRPr="00661606" w:rsidRDefault="00661606" w:rsidP="00661606">
      <w:pPr>
        <w:pStyle w:val="P-Regular"/>
        <w:rPr>
          <w:lang w:val="en-US"/>
        </w:rPr>
      </w:pPr>
      <w:r w:rsidRPr="00661606">
        <w:rPr>
          <w:lang w:val="en-US"/>
        </w:rPr>
        <w:t>In this example, we fine-tune a pre-trained GPT-2 model to generate creative writing samples. GPT-2, developed by OpenAI, is a state-of-the-art autoregressive language model capable of generating coherent and contextually relevant text. We will use a text dataset that contains creative writing samples and fine-tune the GPT-2 model to adapt it to this specific task.</w:t>
      </w:r>
    </w:p>
    <w:p w14:paraId="2A4FDDE5" w14:textId="3D7BB573" w:rsidR="00ED7D20" w:rsidRPr="00A81DA2" w:rsidRDefault="00ED7D20" w:rsidP="00ED7D20">
      <w:pPr>
        <w:pStyle w:val="P-Regular"/>
      </w:pPr>
      <w:r w:rsidRPr="00A81DA2">
        <w:t>.</w:t>
      </w:r>
    </w:p>
    <w:p w14:paraId="55005370" w14:textId="77777777" w:rsidR="00ED7D20" w:rsidRDefault="00ED7D20" w:rsidP="00ED7D20">
      <w:pPr>
        <w:pStyle w:val="SC-Source"/>
      </w:pPr>
      <w:r>
        <w:t>``python</w:t>
      </w:r>
    </w:p>
    <w:p w14:paraId="088DC0D7" w14:textId="77777777" w:rsidR="00ED7D20" w:rsidRDefault="00ED7D20" w:rsidP="00ED7D20">
      <w:pPr>
        <w:pStyle w:val="SC-Source"/>
      </w:pPr>
      <w:r>
        <w:t>from transformers import GPT2LMHeadModel, GPT2Tokenizer, TextDataset, DataCollatorForLanguageModeling, Trainer, TrainingArguments</w:t>
      </w:r>
    </w:p>
    <w:p w14:paraId="412BA0B8" w14:textId="77777777" w:rsidR="00ED7D20" w:rsidRDefault="00ED7D20" w:rsidP="00ED7D20">
      <w:pPr>
        <w:pStyle w:val="SC-Source"/>
      </w:pPr>
      <w:r>
        <w:t># Load tokenizer and model</w:t>
      </w:r>
    </w:p>
    <w:p w14:paraId="41C1778E" w14:textId="77777777" w:rsidR="00ED7D20" w:rsidRDefault="00ED7D20" w:rsidP="00ED7D20">
      <w:pPr>
        <w:pStyle w:val="SC-Source"/>
      </w:pPr>
      <w:r>
        <w:t>tokenizer = GPT2Tokenizer.from_pretrained('gpt2')</w:t>
      </w:r>
    </w:p>
    <w:p w14:paraId="36144BB8" w14:textId="77777777" w:rsidR="00ED7D20" w:rsidRDefault="00ED7D20" w:rsidP="00ED7D20">
      <w:pPr>
        <w:pStyle w:val="SC-Source"/>
      </w:pPr>
      <w:r>
        <w:t>model = GPT2LMHeadModel.from_pretrained('gpt2')</w:t>
      </w:r>
    </w:p>
    <w:p w14:paraId="43A9901C" w14:textId="77777777" w:rsidR="00ED7D20" w:rsidRDefault="00ED7D20" w:rsidP="00ED7D20">
      <w:pPr>
        <w:pStyle w:val="SC-Source"/>
      </w:pPr>
      <w:r>
        <w:t># Prepare dataset</w:t>
      </w:r>
    </w:p>
    <w:p w14:paraId="5B0A59D6" w14:textId="77777777" w:rsidR="00ED7D20" w:rsidRDefault="00ED7D20" w:rsidP="00ED7D20">
      <w:pPr>
        <w:pStyle w:val="SC-Source"/>
      </w:pPr>
      <w:r>
        <w:t>train_path = 'path_to_training_data.txt'</w:t>
      </w:r>
    </w:p>
    <w:p w14:paraId="37255483" w14:textId="77777777" w:rsidR="00ED7D20" w:rsidRDefault="00ED7D20" w:rsidP="00ED7D20">
      <w:pPr>
        <w:pStyle w:val="SC-Source"/>
      </w:pPr>
      <w:r>
        <w:t>train_dataset = TextDataset(</w:t>
      </w:r>
    </w:p>
    <w:p w14:paraId="2E280367" w14:textId="77777777" w:rsidR="00ED7D20" w:rsidRDefault="00ED7D20" w:rsidP="00ED7D20">
      <w:pPr>
        <w:pStyle w:val="SC-Source"/>
      </w:pPr>
      <w:r>
        <w:t xml:space="preserve">  tokenizer=tokenizer,</w:t>
      </w:r>
    </w:p>
    <w:p w14:paraId="501749C7" w14:textId="77777777" w:rsidR="00ED7D20" w:rsidRDefault="00ED7D20" w:rsidP="00ED7D20">
      <w:pPr>
        <w:pStyle w:val="SC-Source"/>
      </w:pPr>
      <w:r>
        <w:t xml:space="preserve">  file_path=train_path,</w:t>
      </w:r>
    </w:p>
    <w:p w14:paraId="28763C73" w14:textId="77777777" w:rsidR="00ED7D20" w:rsidRDefault="00ED7D20" w:rsidP="00ED7D20">
      <w:pPr>
        <w:pStyle w:val="SC-Source"/>
      </w:pPr>
      <w:r>
        <w:t xml:space="preserve">  block_size=128)</w:t>
      </w:r>
    </w:p>
    <w:p w14:paraId="5AF9C37E" w14:textId="77777777" w:rsidR="00ED7D20" w:rsidRDefault="00ED7D20" w:rsidP="00ED7D20">
      <w:pPr>
        <w:pStyle w:val="SC-Source"/>
      </w:pPr>
      <w:r>
        <w:t>data_collator = DataCollatorForLanguageModeling(</w:t>
      </w:r>
    </w:p>
    <w:p w14:paraId="3ACDB00F" w14:textId="77777777" w:rsidR="00ED7D20" w:rsidRDefault="00ED7D20" w:rsidP="00ED7D20">
      <w:pPr>
        <w:pStyle w:val="SC-Source"/>
      </w:pPr>
      <w:r>
        <w:t xml:space="preserve">    tokenizer=tokenizer, mlm=False)</w:t>
      </w:r>
    </w:p>
    <w:p w14:paraId="7FE80FE1" w14:textId="77777777" w:rsidR="00ED7D20" w:rsidRDefault="00ED7D20" w:rsidP="00ED7D20">
      <w:pPr>
        <w:pStyle w:val="SC-Source"/>
      </w:pPr>
      <w:r>
        <w:t># Define training arguments</w:t>
      </w:r>
    </w:p>
    <w:p w14:paraId="04B6222E" w14:textId="77777777" w:rsidR="00ED7D20" w:rsidRDefault="00ED7D20" w:rsidP="00ED7D20">
      <w:pPr>
        <w:pStyle w:val="SC-Source"/>
      </w:pPr>
      <w:r>
        <w:t>training_args = TrainingArguments(</w:t>
      </w:r>
    </w:p>
    <w:p w14:paraId="5A49E081" w14:textId="77777777" w:rsidR="00ED7D20" w:rsidRDefault="00ED7D20" w:rsidP="00ED7D20">
      <w:pPr>
        <w:pStyle w:val="SC-Source"/>
      </w:pPr>
      <w:r>
        <w:t xml:space="preserve">    output_dir='./gpt2-finetuned',</w:t>
      </w:r>
    </w:p>
    <w:p w14:paraId="5F368BA1" w14:textId="77777777" w:rsidR="00ED7D20" w:rsidRDefault="00ED7D20" w:rsidP="00ED7D20">
      <w:pPr>
        <w:pStyle w:val="SC-Source"/>
      </w:pPr>
      <w:r>
        <w:t xml:space="preserve">    overwrite_output_dir=True,</w:t>
      </w:r>
    </w:p>
    <w:p w14:paraId="4A97865D" w14:textId="77777777" w:rsidR="00ED7D20" w:rsidRDefault="00ED7D20" w:rsidP="00ED7D20">
      <w:pPr>
        <w:pStyle w:val="SC-Source"/>
      </w:pPr>
      <w:r>
        <w:t xml:space="preserve">    num_train_epochs=3,</w:t>
      </w:r>
    </w:p>
    <w:p w14:paraId="320A86B0" w14:textId="77777777" w:rsidR="00ED7D20" w:rsidRDefault="00ED7D20" w:rsidP="00ED7D20">
      <w:pPr>
        <w:pStyle w:val="SC-Source"/>
      </w:pPr>
      <w:r>
        <w:t xml:space="preserve">    per_device_train_batch_size=4,</w:t>
      </w:r>
    </w:p>
    <w:p w14:paraId="58DDCCCD" w14:textId="77777777" w:rsidR="00ED7D20" w:rsidRDefault="00ED7D20" w:rsidP="00ED7D20">
      <w:pPr>
        <w:pStyle w:val="SC-Source"/>
      </w:pPr>
      <w:r>
        <w:t xml:space="preserve">    save_steps=10_000,</w:t>
      </w:r>
    </w:p>
    <w:p w14:paraId="5006BD85" w14:textId="77777777" w:rsidR="00ED7D20" w:rsidRDefault="00ED7D20" w:rsidP="00ED7D20">
      <w:pPr>
        <w:pStyle w:val="SC-Source"/>
      </w:pPr>
      <w:r>
        <w:t xml:space="preserve">    save_total_limit=2)</w:t>
      </w:r>
    </w:p>
    <w:p w14:paraId="2DA18A7C" w14:textId="77777777" w:rsidR="00ED7D20" w:rsidRDefault="00ED7D20" w:rsidP="00ED7D20">
      <w:pPr>
        <w:pStyle w:val="SC-Source"/>
      </w:pPr>
      <w:r>
        <w:t># Initialize Trainer</w:t>
      </w:r>
    </w:p>
    <w:p w14:paraId="294A717E" w14:textId="77777777" w:rsidR="00ED7D20" w:rsidRDefault="00ED7D20" w:rsidP="00ED7D20">
      <w:pPr>
        <w:pStyle w:val="SC-Source"/>
      </w:pPr>
      <w:r>
        <w:t>trainer = Trainer(</w:t>
      </w:r>
    </w:p>
    <w:p w14:paraId="27F0BC53" w14:textId="77777777" w:rsidR="00ED7D20" w:rsidRDefault="00ED7D20" w:rsidP="00ED7D20">
      <w:pPr>
        <w:pStyle w:val="SC-Source"/>
      </w:pPr>
      <w:r>
        <w:t xml:space="preserve">    model=model,</w:t>
      </w:r>
    </w:p>
    <w:p w14:paraId="597595EA" w14:textId="77777777" w:rsidR="00ED7D20" w:rsidRDefault="00ED7D20" w:rsidP="00ED7D20">
      <w:pPr>
        <w:pStyle w:val="SC-Source"/>
      </w:pPr>
      <w:r>
        <w:t xml:space="preserve">    args=training_args,</w:t>
      </w:r>
    </w:p>
    <w:p w14:paraId="0F052314" w14:textId="77777777" w:rsidR="00ED7D20" w:rsidRDefault="00ED7D20" w:rsidP="00ED7D20">
      <w:pPr>
        <w:pStyle w:val="SC-Source"/>
      </w:pPr>
      <w:r>
        <w:t xml:space="preserve">    data_collator=data_collator,</w:t>
      </w:r>
    </w:p>
    <w:p w14:paraId="531F6D69" w14:textId="77777777" w:rsidR="00ED7D20" w:rsidRDefault="00ED7D20" w:rsidP="00ED7D20">
      <w:pPr>
        <w:pStyle w:val="SC-Source"/>
      </w:pPr>
      <w:r>
        <w:t xml:space="preserve">    train_dataset=train_dataset)</w:t>
      </w:r>
    </w:p>
    <w:p w14:paraId="77B5495B" w14:textId="77777777" w:rsidR="00ED7D20" w:rsidRDefault="00ED7D20" w:rsidP="00ED7D20">
      <w:pPr>
        <w:pStyle w:val="SC-Source"/>
      </w:pPr>
      <w:r>
        <w:t># Train the model</w:t>
      </w:r>
    </w:p>
    <w:p w14:paraId="00CC1DB3" w14:textId="77777777" w:rsidR="00ED7D20" w:rsidRDefault="00ED7D20" w:rsidP="00ED7D20">
      <w:pPr>
        <w:pStyle w:val="SC-Source"/>
      </w:pPr>
      <w:r>
        <w:t>trainer.train()</w:t>
      </w:r>
    </w:p>
    <w:p w14:paraId="319C1666" w14:textId="77777777" w:rsidR="00ED7D20" w:rsidRDefault="00ED7D20" w:rsidP="00ED7D20">
      <w:pPr>
        <w:pStyle w:val="SC-Source"/>
      </w:pPr>
      <w:r>
        <w:t># Save the model</w:t>
      </w:r>
    </w:p>
    <w:p w14:paraId="4C140DA3" w14:textId="77777777" w:rsidR="00ED7D20" w:rsidRDefault="00ED7D20" w:rsidP="00ED7D20">
      <w:pPr>
        <w:pStyle w:val="SC-Source"/>
      </w:pPr>
      <w:r>
        <w:t>model.save_pretrained('./gpt2-finetuned')</w:t>
      </w:r>
    </w:p>
    <w:p w14:paraId="385C0F9A" w14:textId="77777777" w:rsidR="00ED7D20" w:rsidRDefault="00ED7D20" w:rsidP="00ED7D20">
      <w:pPr>
        <w:pStyle w:val="SC-Source"/>
      </w:pPr>
      <w:r>
        <w:t>tokenizer.save_pretrained('./gpt2-finetuned')</w:t>
      </w:r>
    </w:p>
    <w:p w14:paraId="3ECF5FF6" w14:textId="77777777" w:rsidR="00ED7D20" w:rsidRDefault="00ED7D20" w:rsidP="00ED7D20">
      <w:pPr>
        <w:pStyle w:val="SC-Source"/>
      </w:pPr>
      <w:r>
        <w:t>``</w:t>
      </w:r>
    </w:p>
    <w:p w14:paraId="7B718BE1" w14:textId="77777777" w:rsidR="00B6012E" w:rsidRPr="00B6012E" w:rsidRDefault="00B6012E" w:rsidP="00B6012E">
      <w:pPr>
        <w:pStyle w:val="P-Regular"/>
        <w:rPr>
          <w:lang w:val="en-US"/>
        </w:rPr>
      </w:pPr>
      <w:r w:rsidRPr="00B6012E">
        <w:rPr>
          <w:lang w:val="en-US"/>
        </w:rPr>
        <w:t>Let’s break down the steps in the code:</w:t>
      </w:r>
    </w:p>
    <w:p w14:paraId="4E1022EF" w14:textId="77777777" w:rsidR="00B6012E" w:rsidRPr="00B6012E" w:rsidRDefault="00B6012E" w:rsidP="00B6012E">
      <w:pPr>
        <w:pStyle w:val="P-Regular"/>
        <w:rPr>
          <w:lang w:val="en-US"/>
        </w:rPr>
      </w:pPr>
      <w:r w:rsidRPr="00B6012E">
        <w:rPr>
          <w:lang w:val="en-US"/>
        </w:rPr>
        <w:t>We start by loading the pre-trained GPT-2 model and its tokenizer from Hugging Face’s Transformers library. The GPT-2 tokenizer prepares text by converting it into tokens that the model can process, while the GPT-2 language model (</w:t>
      </w:r>
      <w:r w:rsidRPr="00B6012E">
        <w:rPr>
          <w:rStyle w:val="P-Code"/>
          <w:lang w:val="en-US"/>
        </w:rPr>
        <w:t>GPT2LMHeadModel</w:t>
      </w:r>
      <w:r w:rsidRPr="00B6012E">
        <w:rPr>
          <w:lang w:val="en-US"/>
        </w:rPr>
        <w:t>) is used for generating creative text.</w:t>
      </w:r>
    </w:p>
    <w:p w14:paraId="5C190FC0" w14:textId="77777777" w:rsidR="00B6012E" w:rsidRPr="00B6012E" w:rsidRDefault="00B6012E" w:rsidP="00B6012E">
      <w:pPr>
        <w:pStyle w:val="P-Regular"/>
        <w:rPr>
          <w:lang w:val="en-US"/>
        </w:rPr>
      </w:pPr>
      <w:r w:rsidRPr="00B6012E">
        <w:rPr>
          <w:lang w:val="en-US"/>
        </w:rPr>
        <w:t xml:space="preserve">Next, the dataset containing creative writing samples is prepared from a text file, which is tokenized using the GPT-2 tokenizer. We specify the block size to segment the text into manageable portions for training. </w:t>
      </w:r>
      <w:proofErr w:type="gramStart"/>
      <w:r w:rsidRPr="00B6012E">
        <w:rPr>
          <w:lang w:val="en-US"/>
        </w:rPr>
        <w:t xml:space="preserve">The </w:t>
      </w:r>
      <w:proofErr w:type="spellStart"/>
      <w:r w:rsidRPr="00B6012E">
        <w:rPr>
          <w:rStyle w:val="P-Code"/>
          <w:lang w:val="en-US"/>
        </w:rPr>
        <w:t>DataCollatorForLanguageModeling</w:t>
      </w:r>
      <w:proofErr w:type="spellEnd"/>
      <w:proofErr w:type="gramEnd"/>
      <w:r w:rsidRPr="00B6012E">
        <w:rPr>
          <w:lang w:val="en-US"/>
        </w:rPr>
        <w:t xml:space="preserve"> is used to handle dynamic masking during the language modeling process, ensuring that the model learns to predict the next token in the sequence accurately.</w:t>
      </w:r>
    </w:p>
    <w:p w14:paraId="487E2C4A" w14:textId="77777777" w:rsidR="00B6012E" w:rsidRPr="00B6012E" w:rsidRDefault="00B6012E" w:rsidP="00B6012E">
      <w:pPr>
        <w:pStyle w:val="P-Regular"/>
        <w:rPr>
          <w:lang w:val="en-US"/>
        </w:rPr>
      </w:pPr>
      <w:r w:rsidRPr="00B6012E">
        <w:rPr>
          <w:lang w:val="en-US"/>
        </w:rPr>
        <w:t>The training arguments define critical parameters for training, such as the number of epochs, batch size, and the frequency of model saving. We initialize the Trainer class, which handles the training loop and evaluation, making the fine-tuning process more efficient.</w:t>
      </w:r>
    </w:p>
    <w:p w14:paraId="2B75F02C" w14:textId="77777777" w:rsidR="00B6012E" w:rsidRPr="00B6012E" w:rsidRDefault="00B6012E" w:rsidP="00B6012E">
      <w:pPr>
        <w:pStyle w:val="P-Regular"/>
        <w:rPr>
          <w:lang w:val="en-US"/>
        </w:rPr>
      </w:pPr>
      <w:r w:rsidRPr="00B6012E">
        <w:rPr>
          <w:lang w:val="en-US"/>
        </w:rPr>
        <w:t>After training is complete, we save both the fine-tuned GPT-2 model and tokenizer to a specified directory, allowing them to be reused for future text generation tasks.</w:t>
      </w:r>
    </w:p>
    <w:p w14:paraId="668B80EE" w14:textId="77777777" w:rsidR="00B6012E" w:rsidRPr="00B6012E" w:rsidRDefault="00B6012E" w:rsidP="00B6012E">
      <w:pPr>
        <w:pStyle w:val="P-Regular"/>
        <w:rPr>
          <w:lang w:val="en-US"/>
        </w:rPr>
      </w:pPr>
      <w:r w:rsidRPr="00B6012E">
        <w:rPr>
          <w:lang w:val="en-US"/>
        </w:rPr>
        <w:t>This example demonstrates how to adapt GPT-2 for specific creative writing tasks by fine-tuning it on a custom dataset. Fine-tuning provides the flexibility to tailor the model’s text generation capabilities to produce contextually rich and imaginative content.</w:t>
      </w:r>
    </w:p>
    <w:p w14:paraId="219E3DA0" w14:textId="77777777" w:rsidR="00A90405" w:rsidRPr="00A90405" w:rsidRDefault="00A90405" w:rsidP="00DD16BB">
      <w:pPr>
        <w:pStyle w:val="P-Regular"/>
      </w:pPr>
      <w:r w:rsidRPr="00A90405">
        <w:t>In summary, this chapter equipped readers with a robust understanding of how to leverage the Hugging Face Diffusion library for various text classification and generation tasks. By combining theoretical insights with practical examples, we provided a comprehensive guide for academics and scientists aiming to apply these techniques in their research and projects.</w:t>
      </w:r>
    </w:p>
    <w:p w14:paraId="2509BC82" w14:textId="07ADD469" w:rsidR="00A90405" w:rsidRPr="00A90405" w:rsidRDefault="002F2F03" w:rsidP="00ED7D20">
      <w:pPr>
        <w:pStyle w:val="H1-Section"/>
      </w:pPr>
      <w:r>
        <w:t>In the next chapter:</w:t>
      </w:r>
    </w:p>
    <w:p w14:paraId="01917DC7" w14:textId="77777777" w:rsidR="00A90405" w:rsidRPr="00A90405" w:rsidRDefault="00A90405" w:rsidP="00DD16BB">
      <w:pPr>
        <w:pStyle w:val="P-Regular"/>
      </w:pPr>
      <w:r w:rsidRPr="00A90405">
        <w:t>As we transition to the next chapter, we will shift our focus to the deployment of NLP models in real-world applications. In Chapter 5, titled "Utilizing Hugging Face Diffusion for Text Classification," we will explore the following topics:</w:t>
      </w:r>
    </w:p>
    <w:p w14:paraId="4592F7C3" w14:textId="77777777" w:rsidR="00A90405" w:rsidRPr="00A90405" w:rsidRDefault="00A90405" w:rsidP="00A90405">
      <w:pPr>
        <w:numPr>
          <w:ilvl w:val="0"/>
          <w:numId w:val="97"/>
        </w:numPr>
        <w:rPr>
          <w:b/>
          <w:bCs/>
        </w:rPr>
      </w:pPr>
      <w:r w:rsidRPr="00A90405">
        <w:rPr>
          <w:b/>
          <w:bCs/>
        </w:rPr>
        <w:t>Introduction to Text Classification</w:t>
      </w:r>
      <w:r w:rsidRPr="00A90405">
        <w:t>: A detailed look into the foundational concepts of text classification and its significance in NLP.</w:t>
      </w:r>
    </w:p>
    <w:p w14:paraId="3237BDB9" w14:textId="77777777" w:rsidR="00A90405" w:rsidRPr="00A90405" w:rsidRDefault="00A90405" w:rsidP="00A90405">
      <w:pPr>
        <w:numPr>
          <w:ilvl w:val="0"/>
          <w:numId w:val="97"/>
        </w:numPr>
        <w:rPr>
          <w:b/>
          <w:bCs/>
        </w:rPr>
      </w:pPr>
      <w:r w:rsidRPr="00A90405">
        <w:rPr>
          <w:b/>
          <w:bCs/>
        </w:rPr>
        <w:t>Preprocessing Text Data</w:t>
      </w:r>
      <w:r w:rsidRPr="00A90405">
        <w:t>: Techniques and best practices for preparing text data for model training.</w:t>
      </w:r>
    </w:p>
    <w:p w14:paraId="1F7624E5" w14:textId="77777777" w:rsidR="00A90405" w:rsidRPr="00A90405" w:rsidRDefault="00A90405" w:rsidP="00A90405">
      <w:pPr>
        <w:numPr>
          <w:ilvl w:val="0"/>
          <w:numId w:val="97"/>
        </w:numPr>
        <w:rPr>
          <w:b/>
          <w:bCs/>
        </w:rPr>
      </w:pPr>
      <w:r w:rsidRPr="00A90405">
        <w:rPr>
          <w:b/>
          <w:bCs/>
        </w:rPr>
        <w:t>Fine-tuning Pre-trained Models</w:t>
      </w:r>
      <w:r w:rsidRPr="00A90405">
        <w:t>: A guide on how to fine-tune pre-trained models using the Hugging Face Diffusion library for optimal performance in classification tasks.</w:t>
      </w:r>
    </w:p>
    <w:p w14:paraId="127231FF" w14:textId="77777777" w:rsidR="00A90405" w:rsidRPr="00A90405" w:rsidRDefault="00A90405" w:rsidP="00A90405">
      <w:pPr>
        <w:numPr>
          <w:ilvl w:val="0"/>
          <w:numId w:val="97"/>
        </w:numPr>
        <w:rPr>
          <w:b/>
          <w:bCs/>
        </w:rPr>
      </w:pPr>
      <w:r w:rsidRPr="00A90405">
        <w:rPr>
          <w:b/>
          <w:bCs/>
        </w:rPr>
        <w:t>Evaluating Model Performance</w:t>
      </w:r>
      <w:r w:rsidRPr="00A90405">
        <w:t>: Methods for assessing the effectiveness of your models, with applications in sentiment analysis and topic classification.</w:t>
      </w:r>
    </w:p>
    <w:p w14:paraId="41F4BE15" w14:textId="77777777" w:rsidR="00A90405" w:rsidRPr="00A90405" w:rsidRDefault="00A90405" w:rsidP="00A90405">
      <w:pPr>
        <w:numPr>
          <w:ilvl w:val="0"/>
          <w:numId w:val="97"/>
        </w:numPr>
        <w:rPr>
          <w:b/>
          <w:bCs/>
        </w:rPr>
      </w:pPr>
      <w:r w:rsidRPr="00A90405">
        <w:rPr>
          <w:b/>
          <w:bCs/>
        </w:rPr>
        <w:t>Overview of Text Generation</w:t>
      </w:r>
      <w:r w:rsidRPr="00A90405">
        <w:t>: An introduction to text generation techniques and their applications.</w:t>
      </w:r>
    </w:p>
    <w:p w14:paraId="652CF92E" w14:textId="77777777" w:rsidR="00A90405" w:rsidRPr="00A90405" w:rsidRDefault="00A90405" w:rsidP="00A90405">
      <w:pPr>
        <w:numPr>
          <w:ilvl w:val="0"/>
          <w:numId w:val="97"/>
        </w:numPr>
        <w:rPr>
          <w:b/>
          <w:bCs/>
        </w:rPr>
      </w:pPr>
      <w:r w:rsidRPr="00A90405">
        <w:rPr>
          <w:b/>
          <w:bCs/>
        </w:rPr>
        <w:t>Autoregressive Models: GPT and Its Variants</w:t>
      </w:r>
      <w:r w:rsidRPr="00A90405">
        <w:t>: An in-depth exploration of GPT models and their impact on NLP.</w:t>
      </w:r>
    </w:p>
    <w:p w14:paraId="0960337B" w14:textId="77777777" w:rsidR="00A90405" w:rsidRPr="00A90405" w:rsidRDefault="00A90405" w:rsidP="00A90405">
      <w:pPr>
        <w:numPr>
          <w:ilvl w:val="0"/>
          <w:numId w:val="97"/>
        </w:numPr>
        <w:rPr>
          <w:b/>
          <w:bCs/>
        </w:rPr>
      </w:pPr>
      <w:r w:rsidRPr="00A90405">
        <w:rPr>
          <w:b/>
          <w:bCs/>
        </w:rPr>
        <w:t>Fine-tuning GPT for Text Generation</w:t>
      </w:r>
      <w:r w:rsidRPr="00A90405">
        <w:t>: Practical applications of fine-tuned GPT models in generating dialogue responses and creative writing samples.</w:t>
      </w:r>
    </w:p>
    <w:p w14:paraId="0158B5B2" w14:textId="47C0B64E" w:rsidR="00A90405" w:rsidRPr="00A90405" w:rsidRDefault="00A90405" w:rsidP="00343212">
      <w:pPr>
        <w:pStyle w:val="P-Regular"/>
      </w:pPr>
      <w:r w:rsidRPr="00A90405">
        <w:t>In th</w:t>
      </w:r>
      <w:r w:rsidR="00ED7D20">
        <w:t>e</w:t>
      </w:r>
      <w:r w:rsidRPr="00A90405">
        <w:t xml:space="preserve"> next chapter, you will gain </w:t>
      </w:r>
      <w:r w:rsidR="00E75C1F" w:rsidRPr="00A90405">
        <w:t>direct</w:t>
      </w:r>
      <w:r w:rsidRPr="00A90405">
        <w:t xml:space="preserve"> experience and insights into fine-tuning models for specific tasks, ensuring they perform optimally in real-world scenarios. Prepare to deepen your understanding of model deployment, evaluation, and the intricacies of text classification and generation with Hugging Face Diffusion. </w:t>
      </w:r>
    </w:p>
    <w:sdt>
      <w:sdtPr>
        <w:rPr>
          <w:b w:val="0"/>
          <w:sz w:val="22"/>
          <w:szCs w:val="22"/>
        </w:rPr>
        <w:id w:val="-657540738"/>
        <w:docPartObj>
          <w:docPartGallery w:val="Bibliographies"/>
          <w:docPartUnique/>
        </w:docPartObj>
      </w:sdtPr>
      <w:sdtContent>
        <w:p w14:paraId="2B50844B" w14:textId="09A9B9AA" w:rsidR="00F84F04" w:rsidRDefault="00F84F04" w:rsidP="00F84F04">
          <w:pPr>
            <w:pStyle w:val="H1-Section"/>
          </w:pPr>
          <w:r>
            <w:t>References</w:t>
          </w:r>
        </w:p>
        <w:sdt>
          <w:sdtPr>
            <w:id w:val="-573587230"/>
            <w:bibliography/>
          </w:sdtPr>
          <w:sdtContent>
            <w:p w14:paraId="1F84CB5B" w14:textId="77777777" w:rsidR="00343212" w:rsidRDefault="00F84F04" w:rsidP="00343212">
              <w:pPr>
                <w:pStyle w:val="Bibliography"/>
                <w:ind w:left="720" w:hanging="720"/>
                <w:rPr>
                  <w:noProof/>
                  <w:sz w:val="24"/>
                  <w:szCs w:val="24"/>
                </w:rPr>
              </w:pPr>
              <w:r>
                <w:fldChar w:fldCharType="begin"/>
              </w:r>
              <w:r>
                <w:instrText xml:space="preserve"> BIBLIOGRAPHY </w:instrText>
              </w:r>
              <w:r>
                <w:fldChar w:fldCharType="separate"/>
              </w:r>
              <w:r w:rsidR="00343212">
                <w:rPr>
                  <w:noProof/>
                </w:rPr>
                <w:t>Bender, E. M., &amp; Gebru, T. (2021). On the dangers of stochastic parrots: Can language models be too big?</w:t>
              </w:r>
            </w:p>
            <w:p w14:paraId="447A1A08" w14:textId="77777777" w:rsidR="00343212" w:rsidRDefault="00343212" w:rsidP="00343212">
              <w:pPr>
                <w:pStyle w:val="Bibliography"/>
                <w:ind w:left="720" w:hanging="720"/>
                <w:rPr>
                  <w:noProof/>
                </w:rPr>
              </w:pPr>
              <w:r>
                <w:rPr>
                  <w:noProof/>
                </w:rPr>
                <w:t xml:space="preserve">Bengio, Y., Ducharme, R., Vincent, P., &amp; Jauvin, C. (2003). A neural probabilistic language model. </w:t>
              </w:r>
              <w:r>
                <w:rPr>
                  <w:i/>
                  <w:iCs/>
                  <w:noProof/>
                </w:rPr>
                <w:t>Journal of Machine Learning Research, 3</w:t>
              </w:r>
              <w:r>
                <w:rPr>
                  <w:noProof/>
                </w:rPr>
                <w:t>, 1137–1155.</w:t>
              </w:r>
            </w:p>
            <w:p w14:paraId="1B4572AF" w14:textId="77777777" w:rsidR="00343212" w:rsidRDefault="00343212" w:rsidP="00343212">
              <w:pPr>
                <w:pStyle w:val="Bibliography"/>
                <w:ind w:left="720" w:hanging="720"/>
                <w:rPr>
                  <w:noProof/>
                </w:rPr>
              </w:pPr>
              <w:r>
                <w:rPr>
                  <w:noProof/>
                </w:rPr>
                <w:t xml:space="preserve">Bird, S., Klein, E., &amp; Loper, E. (2009). </w:t>
              </w:r>
              <w:r>
                <w:rPr>
                  <w:i/>
                  <w:iCs/>
                  <w:noProof/>
                </w:rPr>
                <w:t>Natural language processing with Python.</w:t>
              </w:r>
              <w:r>
                <w:rPr>
                  <w:noProof/>
                </w:rPr>
                <w:t xml:space="preserve"> O'Reilly Media.</w:t>
              </w:r>
            </w:p>
            <w:p w14:paraId="524D6BE1" w14:textId="77777777" w:rsidR="00343212" w:rsidRDefault="00343212" w:rsidP="00343212">
              <w:pPr>
                <w:pStyle w:val="Bibliography"/>
                <w:ind w:left="720" w:hanging="720"/>
                <w:rPr>
                  <w:noProof/>
                </w:rPr>
              </w:pPr>
              <w:r>
                <w:rPr>
                  <w:noProof/>
                </w:rPr>
                <w:t xml:space="preserve">Blei, D. M., Ng, A. Y., &amp; Jordan, M. I. (2003). Latent Dirichlet allocation. </w:t>
              </w:r>
              <w:r>
                <w:rPr>
                  <w:i/>
                  <w:iCs/>
                  <w:noProof/>
                </w:rPr>
                <w:t>Journal of Machine Learning Research, 3</w:t>
              </w:r>
              <w:r>
                <w:rPr>
                  <w:noProof/>
                </w:rPr>
                <w:t>, 993–1022.</w:t>
              </w:r>
            </w:p>
            <w:p w14:paraId="7F307B70" w14:textId="77777777" w:rsidR="00343212" w:rsidRDefault="00343212" w:rsidP="00343212">
              <w:pPr>
                <w:pStyle w:val="Bibliography"/>
                <w:ind w:left="720" w:hanging="720"/>
                <w:rPr>
                  <w:noProof/>
                </w:rPr>
              </w:pPr>
              <w:r>
                <w:rPr>
                  <w:noProof/>
                </w:rPr>
                <w:t>Bolukbasi, T., Chang, K. W., Zou, J. Y., Saligrama, V., &amp; Kalai, A. T. (2016). Man is to computer programmer as woman is to homemaker? Debiasing word embeddings. 29.</w:t>
              </w:r>
            </w:p>
            <w:p w14:paraId="01FC7CB0" w14:textId="77777777" w:rsidR="00343212" w:rsidRDefault="00343212" w:rsidP="00343212">
              <w:pPr>
                <w:pStyle w:val="Bibliography"/>
                <w:ind w:left="720" w:hanging="720"/>
                <w:rPr>
                  <w:noProof/>
                </w:rPr>
              </w:pPr>
              <w:r>
                <w:rPr>
                  <w:noProof/>
                </w:rPr>
                <w:t xml:space="preserve">Brown, T. B., Mann, B., Ryder, N., Subbiah, M., Kaplan, J., Dhariwal, P., &amp; Amodei, D. (2020). Language models are few-shot learners. </w:t>
              </w:r>
              <w:r>
                <w:rPr>
                  <w:i/>
                  <w:iCs/>
                  <w:noProof/>
                </w:rPr>
                <w:t>Advances in Neural Information Processing Systems, 33</w:t>
              </w:r>
              <w:r>
                <w:rPr>
                  <w:noProof/>
                </w:rPr>
                <w:t>, 33.</w:t>
              </w:r>
            </w:p>
            <w:p w14:paraId="4E482F4C" w14:textId="77777777" w:rsidR="00343212" w:rsidRDefault="00343212" w:rsidP="00343212">
              <w:pPr>
                <w:pStyle w:val="Bibliography"/>
                <w:ind w:left="720" w:hanging="720"/>
                <w:rPr>
                  <w:noProof/>
                </w:rPr>
              </w:pPr>
              <w:r>
                <w:rPr>
                  <w:noProof/>
                </w:rPr>
                <w:t>Chen, D., &amp; Manning, C. D. (2014). A fast and accurate dependency parser using neural networks. 740–750.</w:t>
              </w:r>
            </w:p>
            <w:p w14:paraId="424B5BC4" w14:textId="77777777" w:rsidR="00343212" w:rsidRDefault="00343212" w:rsidP="00343212">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pp. 4171–4186).</w:t>
              </w:r>
            </w:p>
            <w:p w14:paraId="600C40EC" w14:textId="77777777" w:rsidR="00343212" w:rsidRDefault="00343212" w:rsidP="00343212">
              <w:pPr>
                <w:pStyle w:val="Bibliography"/>
                <w:ind w:left="720" w:hanging="720"/>
                <w:rPr>
                  <w:noProof/>
                </w:rPr>
              </w:pPr>
              <w:r>
                <w:rPr>
                  <w:noProof/>
                </w:rPr>
                <w:t xml:space="preserve">Go, A., Bhayani, R., &amp; Huang, L. (2009). </w:t>
              </w:r>
              <w:r>
                <w:rPr>
                  <w:i/>
                  <w:iCs/>
                  <w:noProof/>
                </w:rPr>
                <w:t>Twitter sentiment classification using distant supervision.</w:t>
              </w:r>
              <w:r>
                <w:rPr>
                  <w:noProof/>
                </w:rPr>
                <w:t xml:space="preserve"> CS224N Project Report,, Stanford.</w:t>
              </w:r>
            </w:p>
            <w:p w14:paraId="51238BF4" w14:textId="77777777" w:rsidR="00343212" w:rsidRDefault="00343212" w:rsidP="00343212">
              <w:pPr>
                <w:pStyle w:val="Bibliography"/>
                <w:ind w:left="720" w:hanging="720"/>
                <w:rPr>
                  <w:noProof/>
                </w:rPr>
              </w:pPr>
              <w:r>
                <w:rPr>
                  <w:noProof/>
                </w:rPr>
                <w:t xml:space="preserve">Halevy, A., Norvig, P., &amp; Pereira, F. (2009). The unreasonable effectiveness of data. </w:t>
              </w:r>
              <w:r>
                <w:rPr>
                  <w:i/>
                  <w:iCs/>
                  <w:noProof/>
                </w:rPr>
                <w:t>IEEE Intelligent Systems, 24</w:t>
              </w:r>
              <w:r>
                <w:rPr>
                  <w:noProof/>
                </w:rPr>
                <w:t>, 8–12.</w:t>
              </w:r>
            </w:p>
            <w:p w14:paraId="5BBCF0E5" w14:textId="77777777" w:rsidR="00343212" w:rsidRDefault="00343212" w:rsidP="00343212">
              <w:pPr>
                <w:pStyle w:val="Bibliography"/>
                <w:ind w:left="720" w:hanging="720"/>
                <w:rPr>
                  <w:noProof/>
                </w:rPr>
              </w:pPr>
              <w:r>
                <w:rPr>
                  <w:noProof/>
                </w:rPr>
                <w:t xml:space="preserve">Jurafsky, D., &amp; Martin, J. H. (2020). </w:t>
              </w:r>
              <w:r>
                <w:rPr>
                  <w:i/>
                  <w:iCs/>
                  <w:noProof/>
                </w:rPr>
                <w:t>Speech and language processing</w:t>
              </w:r>
              <w:r>
                <w:rPr>
                  <w:noProof/>
                </w:rPr>
                <w:t xml:space="preserve"> (3rd ed.). Pearson.</w:t>
              </w:r>
            </w:p>
            <w:p w14:paraId="7A72788D" w14:textId="77777777" w:rsidR="00343212" w:rsidRDefault="00343212" w:rsidP="00343212">
              <w:pPr>
                <w:pStyle w:val="Bibliography"/>
                <w:ind w:left="720" w:hanging="720"/>
                <w:rPr>
                  <w:noProof/>
                </w:rPr>
              </w:pPr>
              <w:r>
                <w:rPr>
                  <w:noProof/>
                </w:rPr>
                <w:t xml:space="preserve">Kohavi, R. (1995). A study of cross-validation and bootstrap for accuracy estimation and model selection. </w:t>
              </w:r>
              <w:r>
                <w:rPr>
                  <w:i/>
                  <w:iCs/>
                  <w:noProof/>
                </w:rPr>
                <w:t>International Joint Conference on Artificial Intelligence (IJCAI, 14</w:t>
              </w:r>
              <w:r>
                <w:rPr>
                  <w:noProof/>
                </w:rPr>
                <w:t>, 1137–1145.</w:t>
              </w:r>
            </w:p>
            <w:p w14:paraId="1487A0A0" w14:textId="77777777" w:rsidR="00343212" w:rsidRDefault="00343212" w:rsidP="00343212">
              <w:pPr>
                <w:pStyle w:val="Bibliography"/>
                <w:ind w:left="720" w:hanging="720"/>
                <w:rPr>
                  <w:noProof/>
                </w:rPr>
              </w:pPr>
              <w:r>
                <w:rPr>
                  <w:noProof/>
                </w:rPr>
                <w:t>Lan, Z., Chen, M., Goodman, S., Gimpel, K., Sharma, P., &amp; Soricut, R. (2019). ALBERT: A lite BERT for self-supervised learning of language representations. 185–197.</w:t>
              </w:r>
            </w:p>
            <w:p w14:paraId="3229E714" w14:textId="77777777" w:rsidR="00343212" w:rsidRDefault="00343212" w:rsidP="00343212">
              <w:pPr>
                <w:pStyle w:val="Bibliography"/>
                <w:ind w:left="720" w:hanging="720"/>
                <w:rPr>
                  <w:noProof/>
                </w:rPr>
              </w:pPr>
              <w:r>
                <w:rPr>
                  <w:noProof/>
                </w:rPr>
                <w:t xml:space="preserve">Langley, P., Simon, H. A., Bradshaw, G. L., &amp; Zytkow, J. M. (1987). </w:t>
              </w:r>
              <w:r>
                <w:rPr>
                  <w:i/>
                  <w:iCs/>
                  <w:noProof/>
                </w:rPr>
                <w:t>Scientific discovery: Computational explorations of the creative processes.</w:t>
              </w:r>
              <w:r>
                <w:rPr>
                  <w:noProof/>
                </w:rPr>
                <w:t xml:space="preserve"> MIT Press.</w:t>
              </w:r>
            </w:p>
            <w:p w14:paraId="0C92B2A6" w14:textId="77777777" w:rsidR="00343212" w:rsidRDefault="00343212" w:rsidP="00343212">
              <w:pPr>
                <w:pStyle w:val="Bibliography"/>
                <w:ind w:left="720" w:hanging="720"/>
                <w:rPr>
                  <w:noProof/>
                </w:rPr>
              </w:pPr>
              <w:r>
                <w:rPr>
                  <w:noProof/>
                </w:rPr>
                <w:t>Liu, Y., Ott, M., Goyal, N., Du, J., Joshi, M., Chen, D., &amp; Stoyanov, V. (2021). Iterative refinement in the pretraining of contextualized transformers.</w:t>
              </w:r>
            </w:p>
            <w:p w14:paraId="72DC4F9C" w14:textId="77777777" w:rsidR="00343212" w:rsidRDefault="00343212" w:rsidP="00343212">
              <w:pPr>
                <w:pStyle w:val="Bibliography"/>
                <w:ind w:left="720" w:hanging="720"/>
                <w:rPr>
                  <w:noProof/>
                </w:rPr>
              </w:pPr>
              <w:r>
                <w:rPr>
                  <w:noProof/>
                </w:rPr>
                <w:t xml:space="preserve">Liu, Y., Ott, M., Goyal, N., Du, J., Joshi, M., Chen, D., &amp; Stoyanov, V. (2021). RoBERTa: A robustly optimized BERT pretraining approach. </w:t>
              </w:r>
              <w:r>
                <w:rPr>
                  <w:i/>
                  <w:iCs/>
                  <w:noProof/>
                </w:rPr>
                <w:t>preprint</w:t>
              </w:r>
              <w:r>
                <w:rPr>
                  <w:noProof/>
                </w:rPr>
                <w:t>.</w:t>
              </w:r>
            </w:p>
            <w:p w14:paraId="08E7148D" w14:textId="77777777" w:rsidR="00343212" w:rsidRDefault="00343212" w:rsidP="00343212">
              <w:pPr>
                <w:pStyle w:val="Bibliography"/>
                <w:ind w:left="720" w:hanging="720"/>
                <w:rPr>
                  <w:noProof/>
                </w:rPr>
              </w:pPr>
              <w:r>
                <w:rPr>
                  <w:noProof/>
                </w:rPr>
                <w:t xml:space="preserve">Manning, C. D., Raghavan, P., &amp; Schütze, H. (1999). </w:t>
              </w:r>
              <w:r>
                <w:rPr>
                  <w:i/>
                  <w:iCs/>
                  <w:noProof/>
                </w:rPr>
                <w:t>Foundations of statistical natural language processing.</w:t>
              </w:r>
              <w:r>
                <w:rPr>
                  <w:noProof/>
                </w:rPr>
                <w:t xml:space="preserve"> MIT Press.</w:t>
              </w:r>
            </w:p>
            <w:p w14:paraId="240C28E3" w14:textId="77777777" w:rsidR="00343212" w:rsidRDefault="00343212" w:rsidP="00343212">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018940C5" w14:textId="77777777" w:rsidR="00343212" w:rsidRDefault="00343212" w:rsidP="00343212">
              <w:pPr>
                <w:pStyle w:val="Bibliography"/>
                <w:ind w:left="720" w:hanging="720"/>
                <w:rPr>
                  <w:noProof/>
                </w:rPr>
              </w:pPr>
              <w:r>
                <w:rPr>
                  <w:noProof/>
                </w:rPr>
                <w:t>Mikolov, T., Sutskever, I., Chen, K., Corrado, G. S., &amp; Dean, J. (2013). Distributed representations of words and phrases and their compositionality. 3111–3119.</w:t>
              </w:r>
            </w:p>
            <w:p w14:paraId="098670CE" w14:textId="77777777" w:rsidR="00343212" w:rsidRDefault="00343212" w:rsidP="00343212">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05A23AE6" w14:textId="77777777" w:rsidR="00343212" w:rsidRDefault="00343212" w:rsidP="00343212">
              <w:pPr>
                <w:pStyle w:val="Bibliography"/>
                <w:ind w:left="720" w:hanging="720"/>
                <w:rPr>
                  <w:noProof/>
                </w:rPr>
              </w:pPr>
              <w:r>
                <w:rPr>
                  <w:noProof/>
                </w:rPr>
                <w:t xml:space="preserve">Radford, A., Narasimhan, K., Salimans, T., &amp; Sutskever, I. (2018). Improving language understanding by generative pre-training. </w:t>
              </w:r>
              <w:r>
                <w:rPr>
                  <w:i/>
                  <w:iCs/>
                  <w:noProof/>
                </w:rPr>
                <w:t>Improving language understanding by generative pre-training</w:t>
              </w:r>
              <w:r>
                <w:rPr>
                  <w:noProof/>
                </w:rPr>
                <w:t>. Retrieved from https://s3-us-west-2.amazonaws.com/openai-assets/research-covers/language-unsupervised/language_understanding_paper.pdf</w:t>
              </w:r>
            </w:p>
            <w:p w14:paraId="3BBA410A" w14:textId="77777777" w:rsidR="00343212" w:rsidRDefault="00343212" w:rsidP="00343212">
              <w:pPr>
                <w:pStyle w:val="Bibliography"/>
                <w:ind w:left="720" w:hanging="720"/>
                <w:rPr>
                  <w:noProof/>
                </w:rPr>
              </w:pPr>
              <w:r>
                <w:rPr>
                  <w:noProof/>
                </w:rPr>
                <w:t xml:space="preserve">Radford, A., Wu, J., Child, R., Luan, D., Amodei, D., &amp; Sutskever, I. (2019). Language models are unsupervised multitask learners. </w:t>
              </w:r>
              <w:r>
                <w:rPr>
                  <w:i/>
                  <w:iCs/>
                  <w:noProof/>
                </w:rPr>
                <w:t>OpenAI blog, 1</w:t>
              </w:r>
              <w:r>
                <w:rPr>
                  <w:noProof/>
                </w:rPr>
                <w:t>, 9.</w:t>
              </w:r>
            </w:p>
            <w:p w14:paraId="735DF6A8" w14:textId="77777777" w:rsidR="00343212" w:rsidRDefault="00343212" w:rsidP="00343212">
              <w:pPr>
                <w:pStyle w:val="Bibliography"/>
                <w:ind w:left="720" w:hanging="720"/>
                <w:rPr>
                  <w:noProof/>
                </w:rPr>
              </w:pPr>
              <w:r>
                <w:rPr>
                  <w:noProof/>
                </w:rPr>
                <w:t>Sennrich, R., Haddow, B., &amp; Birch, A. (2016). Neural machine translation of rare words with subword units. 1715–1725.</w:t>
              </w:r>
            </w:p>
            <w:p w14:paraId="76CC8144" w14:textId="77777777" w:rsidR="00343212" w:rsidRDefault="00343212" w:rsidP="00343212">
              <w:pPr>
                <w:pStyle w:val="Bibliography"/>
                <w:ind w:left="720" w:hanging="720"/>
                <w:rPr>
                  <w:noProof/>
                </w:rPr>
              </w:pPr>
              <w:r>
                <w:rPr>
                  <w:noProof/>
                </w:rPr>
                <w:t xml:space="preserve">Socher, R., Perelygin, A., Wu, J., Chuang, J., Manning, C. D., Ng, A. Y., &amp; Potts, C. (2013). Recursive deep models for semantic compositionality over a sentiment treebank. </w:t>
              </w:r>
              <w:r>
                <w:rPr>
                  <w:i/>
                  <w:iCs/>
                  <w:noProof/>
                </w:rPr>
                <w:t>Proceedings of the 2013 Conference on Empirical Methods in Natural Language Processing (EMNLP</w:t>
              </w:r>
              <w:r>
                <w:rPr>
                  <w:noProof/>
                </w:rPr>
                <w:t>, (pp. 1631–1642).</w:t>
              </w:r>
            </w:p>
            <w:p w14:paraId="1E87FFD2" w14:textId="77777777" w:rsidR="00343212" w:rsidRDefault="00343212" w:rsidP="00343212">
              <w:pPr>
                <w:pStyle w:val="Bibliography"/>
                <w:ind w:left="720" w:hanging="720"/>
                <w:rPr>
                  <w:noProof/>
                </w:rPr>
              </w:pPr>
              <w:r>
                <w:rPr>
                  <w:noProof/>
                </w:rPr>
                <w:t xml:space="preserve">Sokolova, M., &amp; Lapalme, G. (2009). A systematic analysis of performance measures for classification tasks. </w:t>
              </w:r>
              <w:r>
                <w:rPr>
                  <w:i/>
                  <w:iCs/>
                  <w:noProof/>
                </w:rPr>
                <w:t>Information Processing &amp; Management, 45</w:t>
              </w:r>
              <w:r>
                <w:rPr>
                  <w:noProof/>
                </w:rPr>
                <w:t>, 427–437.</w:t>
              </w:r>
            </w:p>
            <w:p w14:paraId="626DE757" w14:textId="77777777" w:rsidR="00343212" w:rsidRDefault="00343212" w:rsidP="00343212">
              <w:pPr>
                <w:pStyle w:val="Bibliography"/>
                <w:ind w:left="720" w:hanging="720"/>
                <w:rPr>
                  <w:noProof/>
                </w:rPr>
              </w:pPr>
              <w:r>
                <w:rPr>
                  <w:noProof/>
                </w:rPr>
                <w:t>Vaswani, A., Shazeer, N., Parmar, N., Uszkoreit, J., Jones, L., Gomez, A. N., &amp; Polosukhin, I. (2017). Attention is all you need. 30.</w:t>
              </w:r>
            </w:p>
            <w:p w14:paraId="2D50DC75" w14:textId="77777777" w:rsidR="00343212" w:rsidRDefault="00343212" w:rsidP="00343212">
              <w:pPr>
                <w:pStyle w:val="Bibliography"/>
                <w:ind w:left="720" w:hanging="720"/>
                <w:rPr>
                  <w:noProof/>
                </w:rPr>
              </w:pPr>
              <w:r>
                <w:rPr>
                  <w:noProof/>
                </w:rPr>
                <w:t>Zhang, L., Bao, H., Yang, J., Dong, F., Su, H., &amp; Tan, T. (2020). Dialogpt: Large-scale generative pre-training for conversational response generation.</w:t>
              </w:r>
            </w:p>
            <w:p w14:paraId="122644E8" w14:textId="77777777" w:rsidR="00343212" w:rsidRDefault="00343212" w:rsidP="00343212">
              <w:pPr>
                <w:pStyle w:val="Bibliography"/>
                <w:ind w:left="720" w:hanging="720"/>
                <w:rPr>
                  <w:noProof/>
                </w:rPr>
              </w:pPr>
              <w:r>
                <w:rPr>
                  <w:noProof/>
                </w:rPr>
                <w:t>Zhang, S., Dinan, E., Urbanek, J., Szlam, A., Kiela, D., &amp; Weston, J. (2018). Personalizing dialogue agents: I have a dog, do you have pets too?</w:t>
              </w:r>
            </w:p>
            <w:p w14:paraId="4AEFEE50" w14:textId="65BFC9B3" w:rsidR="00F84F04" w:rsidRDefault="00F84F04" w:rsidP="00343212">
              <w:r>
                <w:rPr>
                  <w:b/>
                  <w:bCs/>
                  <w:noProof/>
                </w:rPr>
                <w:fldChar w:fldCharType="end"/>
              </w:r>
            </w:p>
          </w:sdtContent>
        </w:sdt>
      </w:sdtContent>
    </w:sdt>
    <w:p w14:paraId="55DAA018" w14:textId="77777777" w:rsidR="005E3AA8" w:rsidRPr="005E3AA8" w:rsidRDefault="005E3AA8" w:rsidP="005E3AA8">
      <w:pPr>
        <w:rPr>
          <w:lang w:val="en"/>
        </w:rPr>
      </w:pPr>
    </w:p>
    <w:sectPr w:rsidR="005E3AA8" w:rsidRPr="005E3A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5C7887"/>
    <w:multiLevelType w:val="multilevel"/>
    <w:tmpl w:val="3D10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A604F8"/>
    <w:multiLevelType w:val="multilevel"/>
    <w:tmpl w:val="A272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5374A9"/>
    <w:multiLevelType w:val="multilevel"/>
    <w:tmpl w:val="92101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8195EA2"/>
    <w:multiLevelType w:val="multilevel"/>
    <w:tmpl w:val="5C523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B195E15"/>
    <w:multiLevelType w:val="multilevel"/>
    <w:tmpl w:val="2D5C7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E5178ED"/>
    <w:multiLevelType w:val="multilevel"/>
    <w:tmpl w:val="DD5A8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6849B8"/>
    <w:multiLevelType w:val="multilevel"/>
    <w:tmpl w:val="D21C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B81064"/>
    <w:multiLevelType w:val="multilevel"/>
    <w:tmpl w:val="EC645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4FC448B"/>
    <w:multiLevelType w:val="multilevel"/>
    <w:tmpl w:val="800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E450249"/>
    <w:multiLevelType w:val="multilevel"/>
    <w:tmpl w:val="9F900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2E610B1"/>
    <w:multiLevelType w:val="multilevel"/>
    <w:tmpl w:val="F32A5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AB945A4"/>
    <w:multiLevelType w:val="hybridMultilevel"/>
    <w:tmpl w:val="EEF0F90A"/>
    <w:lvl w:ilvl="0" w:tplc="FFFFFFFF">
      <w:start w:val="1"/>
      <w:numFmt w:val="bullet"/>
      <w:lvlText w:val=""/>
      <w:lvlJc w:val="left"/>
      <w:pPr>
        <w:ind w:left="717"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ACF02D8"/>
    <w:multiLevelType w:val="multilevel"/>
    <w:tmpl w:val="A08CC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C975170"/>
    <w:multiLevelType w:val="multilevel"/>
    <w:tmpl w:val="1C0A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287E14"/>
    <w:multiLevelType w:val="multilevel"/>
    <w:tmpl w:val="50AE8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5"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A4092"/>
    <w:multiLevelType w:val="multilevel"/>
    <w:tmpl w:val="D74AB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46673128"/>
    <w:multiLevelType w:val="multilevel"/>
    <w:tmpl w:val="1BA85E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C9E7BC3"/>
    <w:multiLevelType w:val="multilevel"/>
    <w:tmpl w:val="8F7A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D021860"/>
    <w:multiLevelType w:val="multilevel"/>
    <w:tmpl w:val="85160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ED75522"/>
    <w:multiLevelType w:val="multilevel"/>
    <w:tmpl w:val="A43E5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3"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0280E2E"/>
    <w:multiLevelType w:val="multilevel"/>
    <w:tmpl w:val="4AB0A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1CE4519"/>
    <w:multiLevelType w:val="multilevel"/>
    <w:tmpl w:val="2D56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46A583F"/>
    <w:multiLevelType w:val="multilevel"/>
    <w:tmpl w:val="86F8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5713518"/>
    <w:multiLevelType w:val="multilevel"/>
    <w:tmpl w:val="24260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89712C6"/>
    <w:multiLevelType w:val="multilevel"/>
    <w:tmpl w:val="D1149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7E9A3622"/>
    <w:multiLevelType w:val="multilevel"/>
    <w:tmpl w:val="E2E87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79883689">
    <w:abstractNumId w:val="34"/>
  </w:num>
  <w:num w:numId="2" w16cid:durableId="1077089049">
    <w:abstractNumId w:val="10"/>
  </w:num>
  <w:num w:numId="3" w16cid:durableId="1838693099">
    <w:abstractNumId w:val="50"/>
  </w:num>
  <w:num w:numId="4" w16cid:durableId="2093694759">
    <w:abstractNumId w:val="35"/>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48"/>
  </w:num>
  <w:num w:numId="16" w16cid:durableId="1561208181">
    <w:abstractNumId w:val="39"/>
  </w:num>
  <w:num w:numId="17" w16cid:durableId="1363677389">
    <w:abstractNumId w:val="67"/>
  </w:num>
  <w:num w:numId="18" w16cid:durableId="1056391860">
    <w:abstractNumId w:val="66"/>
  </w:num>
  <w:num w:numId="19" w16cid:durableId="1022047604">
    <w:abstractNumId w:val="55"/>
  </w:num>
  <w:num w:numId="20" w16cid:durableId="645553275">
    <w:abstractNumId w:val="37"/>
  </w:num>
  <w:num w:numId="21" w16cid:durableId="1364479168">
    <w:abstractNumId w:val="53"/>
  </w:num>
  <w:num w:numId="22" w16cid:durableId="1449812707">
    <w:abstractNumId w:val="61"/>
  </w:num>
  <w:num w:numId="23" w16cid:durableId="1272978133">
    <w:abstractNumId w:val="40"/>
  </w:num>
  <w:num w:numId="24" w16cid:durableId="1580871009">
    <w:abstractNumId w:val="45"/>
  </w:num>
  <w:num w:numId="25" w16cid:durableId="2129278747">
    <w:abstractNumId w:val="56"/>
  </w:num>
  <w:num w:numId="26" w16cid:durableId="2076975057">
    <w:abstractNumId w:val="32"/>
  </w:num>
  <w:num w:numId="27" w16cid:durableId="1159154371">
    <w:abstractNumId w:val="50"/>
    <w:lvlOverride w:ilvl="0">
      <w:startOverride w:val="1"/>
    </w:lvlOverride>
  </w:num>
  <w:num w:numId="28" w16cid:durableId="602108199">
    <w:abstractNumId w:val="50"/>
    <w:lvlOverride w:ilvl="0">
      <w:startOverride w:val="1"/>
    </w:lvlOverride>
  </w:num>
  <w:num w:numId="29" w16cid:durableId="1399980753">
    <w:abstractNumId w:val="50"/>
    <w:lvlOverride w:ilvl="0">
      <w:startOverride w:val="1"/>
    </w:lvlOverride>
  </w:num>
  <w:num w:numId="30" w16cid:durableId="2129082674">
    <w:abstractNumId w:val="57"/>
  </w:num>
  <w:num w:numId="31" w16cid:durableId="1208950024">
    <w:abstractNumId w:val="50"/>
    <w:lvlOverride w:ilvl="0">
      <w:startOverride w:val="1"/>
    </w:lvlOverride>
  </w:num>
  <w:num w:numId="32" w16cid:durableId="1627394435">
    <w:abstractNumId w:val="50"/>
    <w:lvlOverride w:ilvl="0">
      <w:startOverride w:val="1"/>
    </w:lvlOverride>
  </w:num>
  <w:num w:numId="33" w16cid:durableId="223680864">
    <w:abstractNumId w:val="43"/>
  </w:num>
  <w:num w:numId="34" w16cid:durableId="1164976269">
    <w:abstractNumId w:val="50"/>
    <w:lvlOverride w:ilvl="0">
      <w:startOverride w:val="1"/>
    </w:lvlOverride>
  </w:num>
  <w:num w:numId="35" w16cid:durableId="663751709">
    <w:abstractNumId w:val="50"/>
    <w:lvlOverride w:ilvl="0">
      <w:startOverride w:val="1"/>
    </w:lvlOverride>
  </w:num>
  <w:num w:numId="36" w16cid:durableId="1910386255">
    <w:abstractNumId w:val="50"/>
    <w:lvlOverride w:ilvl="0">
      <w:startOverride w:val="1"/>
    </w:lvlOverride>
  </w:num>
  <w:num w:numId="37" w16cid:durableId="703364360">
    <w:abstractNumId w:val="50"/>
    <w:lvlOverride w:ilvl="0">
      <w:startOverride w:val="1"/>
    </w:lvlOverride>
  </w:num>
  <w:num w:numId="38" w16cid:durableId="657268431">
    <w:abstractNumId w:val="50"/>
    <w:lvlOverride w:ilvl="0">
      <w:startOverride w:val="1"/>
    </w:lvlOverride>
  </w:num>
  <w:num w:numId="39" w16cid:durableId="2096896165">
    <w:abstractNumId w:val="50"/>
    <w:lvlOverride w:ilvl="0">
      <w:startOverride w:val="1"/>
    </w:lvlOverride>
  </w:num>
  <w:num w:numId="40" w16cid:durableId="770395854">
    <w:abstractNumId w:val="50"/>
    <w:lvlOverride w:ilvl="0">
      <w:startOverride w:val="1"/>
    </w:lvlOverride>
  </w:num>
  <w:num w:numId="41" w16cid:durableId="2104446547">
    <w:abstractNumId w:val="50"/>
    <w:lvlOverride w:ilvl="0">
      <w:startOverride w:val="1"/>
    </w:lvlOverride>
  </w:num>
  <w:num w:numId="42" w16cid:durableId="621810957">
    <w:abstractNumId w:val="50"/>
    <w:lvlOverride w:ilvl="0">
      <w:startOverride w:val="1"/>
    </w:lvlOverride>
  </w:num>
  <w:num w:numId="43" w16cid:durableId="251361244">
    <w:abstractNumId w:val="50"/>
    <w:lvlOverride w:ilvl="0">
      <w:startOverride w:val="1"/>
    </w:lvlOverride>
  </w:num>
  <w:num w:numId="44" w16cid:durableId="1561594144">
    <w:abstractNumId w:val="50"/>
    <w:lvlOverride w:ilvl="0">
      <w:startOverride w:val="1"/>
    </w:lvlOverride>
  </w:num>
  <w:num w:numId="45" w16cid:durableId="47921951">
    <w:abstractNumId w:val="50"/>
    <w:lvlOverride w:ilvl="0">
      <w:startOverride w:val="1"/>
    </w:lvlOverride>
  </w:num>
  <w:num w:numId="46" w16cid:durableId="88842178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48052244">
    <w:abstractNumId w:val="26"/>
  </w:num>
  <w:num w:numId="48" w16cid:durableId="558053829">
    <w:abstractNumId w:val="35"/>
  </w:num>
  <w:num w:numId="49" w16cid:durableId="1520777672">
    <w:abstractNumId w:val="27"/>
  </w:num>
  <w:num w:numId="50" w16cid:durableId="271477130">
    <w:abstractNumId w:val="62"/>
    <w:lvlOverride w:ilvl="0">
      <w:startOverride w:val="1"/>
    </w:lvlOverride>
  </w:num>
  <w:num w:numId="51" w16cid:durableId="681124890">
    <w:abstractNumId w:val="16"/>
    <w:lvlOverride w:ilvl="0">
      <w:startOverride w:val="3"/>
    </w:lvlOverride>
  </w:num>
  <w:num w:numId="52" w16cid:durableId="1481117582">
    <w:abstractNumId w:val="35"/>
  </w:num>
  <w:num w:numId="53" w16cid:durableId="1793860529">
    <w:abstractNumId w:val="35"/>
  </w:num>
  <w:num w:numId="54" w16cid:durableId="637612163">
    <w:abstractNumId w:val="35"/>
  </w:num>
  <w:num w:numId="55" w16cid:durableId="782072733">
    <w:abstractNumId w:val="65"/>
  </w:num>
  <w:num w:numId="56" w16cid:durableId="847326146">
    <w:abstractNumId w:val="35"/>
  </w:num>
  <w:num w:numId="57" w16cid:durableId="164831502">
    <w:abstractNumId w:val="59"/>
  </w:num>
  <w:num w:numId="58" w16cid:durableId="1743602611">
    <w:abstractNumId w:val="35"/>
  </w:num>
  <w:num w:numId="59" w16cid:durableId="1798836738">
    <w:abstractNumId w:val="28"/>
    <w:lvlOverride w:ilvl="0">
      <w:startOverride w:val="1"/>
    </w:lvlOverride>
  </w:num>
  <w:num w:numId="60" w16cid:durableId="842669367">
    <w:abstractNumId w:val="68"/>
  </w:num>
  <w:num w:numId="61" w16cid:durableId="2134784011">
    <w:abstractNumId w:val="17"/>
  </w:num>
  <w:num w:numId="62" w16cid:durableId="2146122355">
    <w:abstractNumId w:val="35"/>
  </w:num>
  <w:num w:numId="63" w16cid:durableId="1783650658">
    <w:abstractNumId w:val="35"/>
  </w:num>
  <w:num w:numId="64" w16cid:durableId="219825723">
    <w:abstractNumId w:val="35"/>
  </w:num>
  <w:num w:numId="65" w16cid:durableId="80566898">
    <w:abstractNumId w:val="63"/>
  </w:num>
  <w:num w:numId="66" w16cid:durableId="946421919">
    <w:abstractNumId w:val="35"/>
  </w:num>
  <w:num w:numId="67" w16cid:durableId="739669044">
    <w:abstractNumId w:val="31"/>
    <w:lvlOverride w:ilvl="0">
      <w:startOverride w:val="1"/>
    </w:lvlOverride>
  </w:num>
  <w:num w:numId="68" w16cid:durableId="188841261">
    <w:abstractNumId w:val="21"/>
  </w:num>
  <w:num w:numId="69" w16cid:durableId="1617368025">
    <w:abstractNumId w:val="60"/>
  </w:num>
  <w:num w:numId="70" w16cid:durableId="1148521914">
    <w:abstractNumId w:val="22"/>
  </w:num>
  <w:num w:numId="71" w16cid:durableId="1588340749">
    <w:abstractNumId w:val="35"/>
  </w:num>
  <w:num w:numId="72" w16cid:durableId="84234090">
    <w:abstractNumId w:val="35"/>
  </w:num>
  <w:num w:numId="73" w16cid:durableId="1639452197">
    <w:abstractNumId w:val="35"/>
  </w:num>
  <w:num w:numId="74" w16cid:durableId="1080492751">
    <w:abstractNumId w:val="35"/>
  </w:num>
  <w:num w:numId="75" w16cid:durableId="105271621">
    <w:abstractNumId w:val="20"/>
  </w:num>
  <w:num w:numId="76" w16cid:durableId="1753159280">
    <w:abstractNumId w:val="35"/>
  </w:num>
  <w:num w:numId="77" w16cid:durableId="507524231">
    <w:abstractNumId w:val="12"/>
  </w:num>
  <w:num w:numId="78" w16cid:durableId="1013604044">
    <w:abstractNumId w:val="35"/>
  </w:num>
  <w:num w:numId="79" w16cid:durableId="499392109">
    <w:abstractNumId w:val="44"/>
  </w:num>
  <w:num w:numId="80" w16cid:durableId="753554387">
    <w:abstractNumId w:val="35"/>
  </w:num>
  <w:num w:numId="81" w16cid:durableId="450511248">
    <w:abstractNumId w:val="41"/>
    <w:lvlOverride w:ilvl="0">
      <w:startOverride w:val="1"/>
    </w:lvlOverride>
  </w:num>
  <w:num w:numId="82" w16cid:durableId="1063599621">
    <w:abstractNumId w:val="64"/>
  </w:num>
  <w:num w:numId="83" w16cid:durableId="1206261321">
    <w:abstractNumId w:val="14"/>
  </w:num>
  <w:num w:numId="84" w16cid:durableId="458571976">
    <w:abstractNumId w:val="23"/>
  </w:num>
  <w:num w:numId="85" w16cid:durableId="548494607">
    <w:abstractNumId w:val="36"/>
    <w:lvlOverride w:ilvl="0">
      <w:startOverride w:val="1"/>
    </w:lvlOverride>
  </w:num>
  <w:num w:numId="86" w16cid:durableId="1265112164">
    <w:abstractNumId w:val="15"/>
  </w:num>
  <w:num w:numId="87" w16cid:durableId="988705196">
    <w:abstractNumId w:val="58"/>
  </w:num>
  <w:num w:numId="88" w16cid:durableId="1648778490">
    <w:abstractNumId w:val="29"/>
  </w:num>
  <w:num w:numId="89" w16cid:durableId="720599248">
    <w:abstractNumId w:val="46"/>
    <w:lvlOverride w:ilvl="0">
      <w:startOverride w:val="1"/>
    </w:lvlOverride>
  </w:num>
  <w:num w:numId="90" w16cid:durableId="1329677665">
    <w:abstractNumId w:val="49"/>
  </w:num>
  <w:num w:numId="91" w16cid:durableId="916328845">
    <w:abstractNumId w:val="38"/>
  </w:num>
  <w:num w:numId="92" w16cid:durableId="693071595">
    <w:abstractNumId w:val="42"/>
  </w:num>
  <w:num w:numId="93" w16cid:durableId="2145852724">
    <w:abstractNumId w:val="24"/>
  </w:num>
  <w:num w:numId="94" w16cid:durableId="2106001331">
    <w:abstractNumId w:val="11"/>
  </w:num>
  <w:num w:numId="95" w16cid:durableId="1349916665">
    <w:abstractNumId w:val="54"/>
  </w:num>
  <w:num w:numId="96" w16cid:durableId="309481649">
    <w:abstractNumId w:val="51"/>
  </w:num>
  <w:num w:numId="97" w16cid:durableId="1545943846">
    <w:abstractNumId w:val="25"/>
    <w:lvlOverride w:ilvl="0">
      <w:startOverride w:val="1"/>
    </w:lvlOverride>
  </w:num>
  <w:num w:numId="98" w16cid:durableId="1863281677">
    <w:abstractNumId w:val="13"/>
  </w:num>
  <w:num w:numId="99" w16cid:durableId="954752939">
    <w:abstractNumId w:val="52"/>
  </w:num>
  <w:num w:numId="100" w16cid:durableId="1066682590">
    <w:abstractNumId w:val="33"/>
  </w:num>
  <w:num w:numId="101" w16cid:durableId="353118250">
    <w:abstractNumId w:val="18"/>
  </w:num>
  <w:num w:numId="102" w16cid:durableId="1982691982">
    <w:abstractNumId w:val="19"/>
    <w:lvlOverride w:ilvl="0">
      <w:startOverride w:val="1"/>
    </w:lvlOverride>
  </w:num>
  <w:num w:numId="103" w16cid:durableId="1036736031">
    <w:abstractNumId w:val="47"/>
  </w:num>
  <w:num w:numId="104" w16cid:durableId="2051491964">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06EB"/>
    <w:rsid w:val="00016B32"/>
    <w:rsid w:val="00026354"/>
    <w:rsid w:val="00035535"/>
    <w:rsid w:val="00042F71"/>
    <w:rsid w:val="0004373F"/>
    <w:rsid w:val="00060E9E"/>
    <w:rsid w:val="0006743D"/>
    <w:rsid w:val="00072D2F"/>
    <w:rsid w:val="000767EE"/>
    <w:rsid w:val="00086DB5"/>
    <w:rsid w:val="000A06FE"/>
    <w:rsid w:val="000A39BA"/>
    <w:rsid w:val="000A71F6"/>
    <w:rsid w:val="000B6564"/>
    <w:rsid w:val="000D4F15"/>
    <w:rsid w:val="000D724F"/>
    <w:rsid w:val="000E393D"/>
    <w:rsid w:val="000F673A"/>
    <w:rsid w:val="00104818"/>
    <w:rsid w:val="00123A1A"/>
    <w:rsid w:val="00124412"/>
    <w:rsid w:val="00127B10"/>
    <w:rsid w:val="00127C22"/>
    <w:rsid w:val="00135732"/>
    <w:rsid w:val="00142895"/>
    <w:rsid w:val="0014505B"/>
    <w:rsid w:val="001528C8"/>
    <w:rsid w:val="00153A33"/>
    <w:rsid w:val="00186842"/>
    <w:rsid w:val="001B1A8B"/>
    <w:rsid w:val="001C3C7D"/>
    <w:rsid w:val="001D3125"/>
    <w:rsid w:val="0020073A"/>
    <w:rsid w:val="00204BA3"/>
    <w:rsid w:val="002070BA"/>
    <w:rsid w:val="002100AC"/>
    <w:rsid w:val="002118DE"/>
    <w:rsid w:val="00212253"/>
    <w:rsid w:val="00217116"/>
    <w:rsid w:val="00217A7E"/>
    <w:rsid w:val="00230AFC"/>
    <w:rsid w:val="00235DDE"/>
    <w:rsid w:val="00240CDC"/>
    <w:rsid w:val="0024302B"/>
    <w:rsid w:val="00244426"/>
    <w:rsid w:val="0025053C"/>
    <w:rsid w:val="00251F34"/>
    <w:rsid w:val="002619F9"/>
    <w:rsid w:val="002760C0"/>
    <w:rsid w:val="002818C9"/>
    <w:rsid w:val="00283AA0"/>
    <w:rsid w:val="002963D2"/>
    <w:rsid w:val="002A17B7"/>
    <w:rsid w:val="002A7053"/>
    <w:rsid w:val="002B3E85"/>
    <w:rsid w:val="002B575F"/>
    <w:rsid w:val="002C4185"/>
    <w:rsid w:val="002F0EEE"/>
    <w:rsid w:val="002F2F03"/>
    <w:rsid w:val="002F3F44"/>
    <w:rsid w:val="00301DD0"/>
    <w:rsid w:val="00313F5D"/>
    <w:rsid w:val="003165FF"/>
    <w:rsid w:val="0031689B"/>
    <w:rsid w:val="0032435C"/>
    <w:rsid w:val="003324F8"/>
    <w:rsid w:val="003430C0"/>
    <w:rsid w:val="00343212"/>
    <w:rsid w:val="00347F9F"/>
    <w:rsid w:val="00357ABA"/>
    <w:rsid w:val="003714A4"/>
    <w:rsid w:val="003776FF"/>
    <w:rsid w:val="00386256"/>
    <w:rsid w:val="003928B1"/>
    <w:rsid w:val="003B3135"/>
    <w:rsid w:val="003B6E22"/>
    <w:rsid w:val="003C3243"/>
    <w:rsid w:val="003C3718"/>
    <w:rsid w:val="003C45C6"/>
    <w:rsid w:val="003D3756"/>
    <w:rsid w:val="003E07EB"/>
    <w:rsid w:val="003F4A69"/>
    <w:rsid w:val="00401C2C"/>
    <w:rsid w:val="004072D5"/>
    <w:rsid w:val="0043035F"/>
    <w:rsid w:val="00462420"/>
    <w:rsid w:val="00463E4B"/>
    <w:rsid w:val="0047308D"/>
    <w:rsid w:val="0049238F"/>
    <w:rsid w:val="00494861"/>
    <w:rsid w:val="004A16D7"/>
    <w:rsid w:val="004A45CD"/>
    <w:rsid w:val="004A507A"/>
    <w:rsid w:val="004C0374"/>
    <w:rsid w:val="004C5CC5"/>
    <w:rsid w:val="004C6531"/>
    <w:rsid w:val="004E11BB"/>
    <w:rsid w:val="004E1325"/>
    <w:rsid w:val="00511551"/>
    <w:rsid w:val="00512467"/>
    <w:rsid w:val="00526D7C"/>
    <w:rsid w:val="00557791"/>
    <w:rsid w:val="00560483"/>
    <w:rsid w:val="00570370"/>
    <w:rsid w:val="00576B2F"/>
    <w:rsid w:val="00590664"/>
    <w:rsid w:val="005B0161"/>
    <w:rsid w:val="005C032D"/>
    <w:rsid w:val="005C35D8"/>
    <w:rsid w:val="005C478F"/>
    <w:rsid w:val="005C4E2C"/>
    <w:rsid w:val="005D5EFE"/>
    <w:rsid w:val="005E3AA8"/>
    <w:rsid w:val="005E4317"/>
    <w:rsid w:val="005F3E50"/>
    <w:rsid w:val="0060629A"/>
    <w:rsid w:val="006077D6"/>
    <w:rsid w:val="0061381E"/>
    <w:rsid w:val="00620AEA"/>
    <w:rsid w:val="006225F0"/>
    <w:rsid w:val="00624637"/>
    <w:rsid w:val="00624A0A"/>
    <w:rsid w:val="00625700"/>
    <w:rsid w:val="00625848"/>
    <w:rsid w:val="00641D62"/>
    <w:rsid w:val="0065207B"/>
    <w:rsid w:val="006533E4"/>
    <w:rsid w:val="0066150D"/>
    <w:rsid w:val="00661606"/>
    <w:rsid w:val="0066359F"/>
    <w:rsid w:val="0066378D"/>
    <w:rsid w:val="006739A1"/>
    <w:rsid w:val="006739BB"/>
    <w:rsid w:val="00683D19"/>
    <w:rsid w:val="00684AC1"/>
    <w:rsid w:val="00695900"/>
    <w:rsid w:val="006E4A3B"/>
    <w:rsid w:val="006E6117"/>
    <w:rsid w:val="006F0A3C"/>
    <w:rsid w:val="006F7553"/>
    <w:rsid w:val="00712869"/>
    <w:rsid w:val="00714E28"/>
    <w:rsid w:val="007231F8"/>
    <w:rsid w:val="0073183F"/>
    <w:rsid w:val="00733CC1"/>
    <w:rsid w:val="0074264F"/>
    <w:rsid w:val="00757BA6"/>
    <w:rsid w:val="00760A21"/>
    <w:rsid w:val="00780C03"/>
    <w:rsid w:val="00783FFB"/>
    <w:rsid w:val="00794157"/>
    <w:rsid w:val="00797CB5"/>
    <w:rsid w:val="007C7E9A"/>
    <w:rsid w:val="007E26DE"/>
    <w:rsid w:val="007F6284"/>
    <w:rsid w:val="00805409"/>
    <w:rsid w:val="00837C4C"/>
    <w:rsid w:val="00887581"/>
    <w:rsid w:val="0089201C"/>
    <w:rsid w:val="00893C84"/>
    <w:rsid w:val="008940B8"/>
    <w:rsid w:val="008A3568"/>
    <w:rsid w:val="008C4808"/>
    <w:rsid w:val="008C7FE3"/>
    <w:rsid w:val="008D0B73"/>
    <w:rsid w:val="008E19F7"/>
    <w:rsid w:val="008E5B6C"/>
    <w:rsid w:val="008F7FC4"/>
    <w:rsid w:val="0090482A"/>
    <w:rsid w:val="0091484B"/>
    <w:rsid w:val="00917CDF"/>
    <w:rsid w:val="009258DE"/>
    <w:rsid w:val="009333DF"/>
    <w:rsid w:val="00937A20"/>
    <w:rsid w:val="00940E1A"/>
    <w:rsid w:val="00955526"/>
    <w:rsid w:val="00956561"/>
    <w:rsid w:val="00964C33"/>
    <w:rsid w:val="00967DCC"/>
    <w:rsid w:val="00975634"/>
    <w:rsid w:val="0098005D"/>
    <w:rsid w:val="009818D2"/>
    <w:rsid w:val="009918A1"/>
    <w:rsid w:val="009A1AEA"/>
    <w:rsid w:val="009A546F"/>
    <w:rsid w:val="009B159D"/>
    <w:rsid w:val="009C3EA7"/>
    <w:rsid w:val="009C5543"/>
    <w:rsid w:val="009E4B99"/>
    <w:rsid w:val="00A03C0D"/>
    <w:rsid w:val="00A14F90"/>
    <w:rsid w:val="00A42540"/>
    <w:rsid w:val="00A55F8D"/>
    <w:rsid w:val="00A617F7"/>
    <w:rsid w:val="00A6433C"/>
    <w:rsid w:val="00A76965"/>
    <w:rsid w:val="00A81DA2"/>
    <w:rsid w:val="00A833A5"/>
    <w:rsid w:val="00A834AD"/>
    <w:rsid w:val="00A90405"/>
    <w:rsid w:val="00AA1BDD"/>
    <w:rsid w:val="00AB07D5"/>
    <w:rsid w:val="00B02D9A"/>
    <w:rsid w:val="00B064AF"/>
    <w:rsid w:val="00B17DE6"/>
    <w:rsid w:val="00B2390F"/>
    <w:rsid w:val="00B34934"/>
    <w:rsid w:val="00B35712"/>
    <w:rsid w:val="00B447F4"/>
    <w:rsid w:val="00B521D7"/>
    <w:rsid w:val="00B56AC9"/>
    <w:rsid w:val="00B6012E"/>
    <w:rsid w:val="00B62217"/>
    <w:rsid w:val="00B67781"/>
    <w:rsid w:val="00B72559"/>
    <w:rsid w:val="00B8533F"/>
    <w:rsid w:val="00BA1905"/>
    <w:rsid w:val="00BA7F42"/>
    <w:rsid w:val="00BB12A8"/>
    <w:rsid w:val="00BB155C"/>
    <w:rsid w:val="00BB576C"/>
    <w:rsid w:val="00BC421A"/>
    <w:rsid w:val="00BD0C70"/>
    <w:rsid w:val="00BE1747"/>
    <w:rsid w:val="00C04750"/>
    <w:rsid w:val="00C23133"/>
    <w:rsid w:val="00C240C4"/>
    <w:rsid w:val="00C25EEC"/>
    <w:rsid w:val="00C36333"/>
    <w:rsid w:val="00C540D2"/>
    <w:rsid w:val="00C65991"/>
    <w:rsid w:val="00C822F2"/>
    <w:rsid w:val="00CA1874"/>
    <w:rsid w:val="00CA54C0"/>
    <w:rsid w:val="00CA6204"/>
    <w:rsid w:val="00CA6394"/>
    <w:rsid w:val="00CB75DA"/>
    <w:rsid w:val="00CC53DA"/>
    <w:rsid w:val="00CD7433"/>
    <w:rsid w:val="00CE12DF"/>
    <w:rsid w:val="00D02484"/>
    <w:rsid w:val="00D06898"/>
    <w:rsid w:val="00D469DC"/>
    <w:rsid w:val="00D47A13"/>
    <w:rsid w:val="00D5505B"/>
    <w:rsid w:val="00D61641"/>
    <w:rsid w:val="00D61752"/>
    <w:rsid w:val="00D62D2A"/>
    <w:rsid w:val="00D651AC"/>
    <w:rsid w:val="00D74C9C"/>
    <w:rsid w:val="00D818EB"/>
    <w:rsid w:val="00D97567"/>
    <w:rsid w:val="00D978C9"/>
    <w:rsid w:val="00D97C66"/>
    <w:rsid w:val="00DA22DD"/>
    <w:rsid w:val="00DA5494"/>
    <w:rsid w:val="00DB039A"/>
    <w:rsid w:val="00DB0C69"/>
    <w:rsid w:val="00DB35B1"/>
    <w:rsid w:val="00DB635C"/>
    <w:rsid w:val="00DB66E3"/>
    <w:rsid w:val="00DC3320"/>
    <w:rsid w:val="00DC4F3F"/>
    <w:rsid w:val="00DD16BB"/>
    <w:rsid w:val="00DD51A0"/>
    <w:rsid w:val="00DF3FE2"/>
    <w:rsid w:val="00E11D22"/>
    <w:rsid w:val="00E16A4C"/>
    <w:rsid w:val="00E20017"/>
    <w:rsid w:val="00E230ED"/>
    <w:rsid w:val="00E24FDA"/>
    <w:rsid w:val="00E32E2E"/>
    <w:rsid w:val="00E65A6A"/>
    <w:rsid w:val="00E6626D"/>
    <w:rsid w:val="00E710F2"/>
    <w:rsid w:val="00E75C1F"/>
    <w:rsid w:val="00E90E41"/>
    <w:rsid w:val="00EA7909"/>
    <w:rsid w:val="00EB0283"/>
    <w:rsid w:val="00EB33A2"/>
    <w:rsid w:val="00EB53DA"/>
    <w:rsid w:val="00EC217C"/>
    <w:rsid w:val="00EC665F"/>
    <w:rsid w:val="00ED7D20"/>
    <w:rsid w:val="00EE5F02"/>
    <w:rsid w:val="00F05124"/>
    <w:rsid w:val="00F14A5A"/>
    <w:rsid w:val="00F26228"/>
    <w:rsid w:val="00F32690"/>
    <w:rsid w:val="00F500EE"/>
    <w:rsid w:val="00F520C9"/>
    <w:rsid w:val="00F53687"/>
    <w:rsid w:val="00F543EA"/>
    <w:rsid w:val="00F56111"/>
    <w:rsid w:val="00F66887"/>
    <w:rsid w:val="00F67156"/>
    <w:rsid w:val="00F71915"/>
    <w:rsid w:val="00F8327D"/>
    <w:rsid w:val="00F839F0"/>
    <w:rsid w:val="00F84F04"/>
    <w:rsid w:val="00F961D2"/>
    <w:rsid w:val="00FA07EC"/>
    <w:rsid w:val="00FA63E6"/>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 w:type="paragraph" w:styleId="NormalWeb">
    <w:name w:val="Normal (Web)"/>
    <w:basedOn w:val="Normal"/>
    <w:uiPriority w:val="99"/>
    <w:semiHidden/>
    <w:unhideWhenUsed/>
    <w:rsid w:val="009A546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85957">
      <w:bodyDiv w:val="1"/>
      <w:marLeft w:val="0"/>
      <w:marRight w:val="0"/>
      <w:marTop w:val="0"/>
      <w:marBottom w:val="0"/>
      <w:divBdr>
        <w:top w:val="none" w:sz="0" w:space="0" w:color="auto"/>
        <w:left w:val="none" w:sz="0" w:space="0" w:color="auto"/>
        <w:bottom w:val="none" w:sz="0" w:space="0" w:color="auto"/>
        <w:right w:val="none" w:sz="0" w:space="0" w:color="auto"/>
      </w:divBdr>
    </w:div>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391774649">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8310">
      <w:bodyDiv w:val="1"/>
      <w:marLeft w:val="0"/>
      <w:marRight w:val="0"/>
      <w:marTop w:val="0"/>
      <w:marBottom w:val="0"/>
      <w:divBdr>
        <w:top w:val="none" w:sz="0" w:space="0" w:color="auto"/>
        <w:left w:val="none" w:sz="0" w:space="0" w:color="auto"/>
        <w:bottom w:val="none" w:sz="0" w:space="0" w:color="auto"/>
        <w:right w:val="none" w:sz="0" w:space="0" w:color="auto"/>
      </w:divBdr>
      <w:divsChild>
        <w:div w:id="1656759393">
          <w:marLeft w:val="0"/>
          <w:marRight w:val="0"/>
          <w:marTop w:val="0"/>
          <w:marBottom w:val="0"/>
          <w:divBdr>
            <w:top w:val="none" w:sz="0" w:space="0" w:color="auto"/>
            <w:left w:val="none" w:sz="0" w:space="0" w:color="auto"/>
            <w:bottom w:val="none" w:sz="0" w:space="0" w:color="auto"/>
            <w:right w:val="none" w:sz="0" w:space="0" w:color="auto"/>
          </w:divBdr>
          <w:divsChild>
            <w:div w:id="19119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4866">
      <w:bodyDiv w:val="1"/>
      <w:marLeft w:val="0"/>
      <w:marRight w:val="0"/>
      <w:marTop w:val="0"/>
      <w:marBottom w:val="0"/>
      <w:divBdr>
        <w:top w:val="none" w:sz="0" w:space="0" w:color="auto"/>
        <w:left w:val="none" w:sz="0" w:space="0" w:color="auto"/>
        <w:bottom w:val="none" w:sz="0" w:space="0" w:color="auto"/>
        <w:right w:val="none" w:sz="0" w:space="0" w:color="auto"/>
      </w:divBdr>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915672070">
      <w:bodyDiv w:val="1"/>
      <w:marLeft w:val="0"/>
      <w:marRight w:val="0"/>
      <w:marTop w:val="0"/>
      <w:marBottom w:val="0"/>
      <w:divBdr>
        <w:top w:val="none" w:sz="0" w:space="0" w:color="auto"/>
        <w:left w:val="none" w:sz="0" w:space="0" w:color="auto"/>
        <w:bottom w:val="none" w:sz="0" w:space="0" w:color="auto"/>
        <w:right w:val="none" w:sz="0" w:space="0" w:color="auto"/>
      </w:divBdr>
    </w:div>
    <w:div w:id="963773026">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04499664">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81127">
      <w:bodyDiv w:val="1"/>
      <w:marLeft w:val="0"/>
      <w:marRight w:val="0"/>
      <w:marTop w:val="0"/>
      <w:marBottom w:val="0"/>
      <w:divBdr>
        <w:top w:val="none" w:sz="0" w:space="0" w:color="auto"/>
        <w:left w:val="none" w:sz="0" w:space="0" w:color="auto"/>
        <w:bottom w:val="none" w:sz="0" w:space="0" w:color="auto"/>
        <w:right w:val="none" w:sz="0" w:space="0" w:color="auto"/>
      </w:divBdr>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38705986">
      <w:bodyDiv w:val="1"/>
      <w:marLeft w:val="0"/>
      <w:marRight w:val="0"/>
      <w:marTop w:val="0"/>
      <w:marBottom w:val="0"/>
      <w:divBdr>
        <w:top w:val="none" w:sz="0" w:space="0" w:color="auto"/>
        <w:left w:val="none" w:sz="0" w:space="0" w:color="auto"/>
        <w:bottom w:val="none" w:sz="0" w:space="0" w:color="auto"/>
        <w:right w:val="none" w:sz="0" w:space="0" w:color="auto"/>
      </w:divBdr>
      <w:divsChild>
        <w:div w:id="1673489591">
          <w:marLeft w:val="0"/>
          <w:marRight w:val="0"/>
          <w:marTop w:val="0"/>
          <w:marBottom w:val="0"/>
          <w:divBdr>
            <w:top w:val="none" w:sz="0" w:space="0" w:color="auto"/>
            <w:left w:val="none" w:sz="0" w:space="0" w:color="auto"/>
            <w:bottom w:val="none" w:sz="0" w:space="0" w:color="auto"/>
            <w:right w:val="none" w:sz="0" w:space="0" w:color="auto"/>
          </w:divBdr>
          <w:divsChild>
            <w:div w:id="1617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68079356">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286278975">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59690475">
      <w:bodyDiv w:val="1"/>
      <w:marLeft w:val="0"/>
      <w:marRight w:val="0"/>
      <w:marTop w:val="0"/>
      <w:marBottom w:val="0"/>
      <w:divBdr>
        <w:top w:val="none" w:sz="0" w:space="0" w:color="auto"/>
        <w:left w:val="none" w:sz="0" w:space="0" w:color="auto"/>
        <w:bottom w:val="none" w:sz="0" w:space="0" w:color="auto"/>
        <w:right w:val="none" w:sz="0" w:space="0" w:color="auto"/>
      </w:divBdr>
      <w:divsChild>
        <w:div w:id="220212439">
          <w:marLeft w:val="0"/>
          <w:marRight w:val="0"/>
          <w:marTop w:val="0"/>
          <w:marBottom w:val="0"/>
          <w:divBdr>
            <w:top w:val="none" w:sz="0" w:space="0" w:color="auto"/>
            <w:left w:val="none" w:sz="0" w:space="0" w:color="auto"/>
            <w:bottom w:val="none" w:sz="0" w:space="0" w:color="auto"/>
            <w:right w:val="none" w:sz="0" w:space="0" w:color="auto"/>
          </w:divBdr>
          <w:divsChild>
            <w:div w:id="5936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539974158">
      <w:bodyDiv w:val="1"/>
      <w:marLeft w:val="0"/>
      <w:marRight w:val="0"/>
      <w:marTop w:val="0"/>
      <w:marBottom w:val="0"/>
      <w:divBdr>
        <w:top w:val="none" w:sz="0" w:space="0" w:color="auto"/>
        <w:left w:val="none" w:sz="0" w:space="0" w:color="auto"/>
        <w:bottom w:val="none" w:sz="0" w:space="0" w:color="auto"/>
        <w:right w:val="none" w:sz="0" w:space="0" w:color="auto"/>
      </w:divBdr>
      <w:divsChild>
        <w:div w:id="118493458">
          <w:marLeft w:val="0"/>
          <w:marRight w:val="0"/>
          <w:marTop w:val="0"/>
          <w:marBottom w:val="0"/>
          <w:divBdr>
            <w:top w:val="none" w:sz="0" w:space="0" w:color="auto"/>
            <w:left w:val="none" w:sz="0" w:space="0" w:color="auto"/>
            <w:bottom w:val="none" w:sz="0" w:space="0" w:color="auto"/>
            <w:right w:val="none" w:sz="0" w:space="0" w:color="auto"/>
          </w:divBdr>
          <w:divsChild>
            <w:div w:id="7903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11820424">
      <w:bodyDiv w:val="1"/>
      <w:marLeft w:val="0"/>
      <w:marRight w:val="0"/>
      <w:marTop w:val="0"/>
      <w:marBottom w:val="0"/>
      <w:divBdr>
        <w:top w:val="none" w:sz="0" w:space="0" w:color="auto"/>
        <w:left w:val="none" w:sz="0" w:space="0" w:color="auto"/>
        <w:bottom w:val="none" w:sz="0" w:space="0" w:color="auto"/>
        <w:right w:val="none" w:sz="0" w:space="0" w:color="auto"/>
      </w:divBdr>
    </w:div>
    <w:div w:id="1845704579">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2025280639">
      <w:bodyDiv w:val="1"/>
      <w:marLeft w:val="0"/>
      <w:marRight w:val="0"/>
      <w:marTop w:val="0"/>
      <w:marBottom w:val="0"/>
      <w:divBdr>
        <w:top w:val="none" w:sz="0" w:space="0" w:color="auto"/>
        <w:left w:val="none" w:sz="0" w:space="0" w:color="auto"/>
        <w:bottom w:val="none" w:sz="0" w:space="0" w:color="auto"/>
        <w:right w:val="none" w:sz="0" w:space="0" w:color="auto"/>
      </w:divBdr>
    </w:div>
    <w:div w:id="2072314590">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3</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4</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5</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6</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7</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8</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9</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10</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11</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12</b:RefOrder>
  </b:Source>
  <b:Source>
    <b:LCID>en-US</b:LCID>
    <b:Year>2021</b:Year>
    <b:BIBTEX_Entry>article</b:BIBTEX_Entry>
    <b:Comments>arXiv preprint arXiv:1907.11692.</b:Comments>
    <b:SourceType>JournalArticle</b:SourceType>
    <b:Title>RoBERTa: A robustly optimized BERT pretraining approach.</b:Title>
    <b:Tag>liu2019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13</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14</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15</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6</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7</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18</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9</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20</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1</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22</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4</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25</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26</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27</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FCB7D07A-CC11-45DF-A8DE-7AE812B2D044}">
  <ds:schemaRefs>
    <ds:schemaRef ds:uri="http://schemas.openxmlformats.org/officeDocument/2006/bibliography"/>
  </ds:schemaRefs>
</ds:datastoreItem>
</file>

<file path=customXml/itemProps4.xml><?xml version="1.0" encoding="utf-8"?>
<ds:datastoreItem xmlns:ds="http://schemas.openxmlformats.org/officeDocument/2006/customXml" ds:itemID="{78E446F0-6FFD-4ACB-A7BC-5532C2E5D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71</TotalTime>
  <Pages>39</Pages>
  <Words>8302</Words>
  <Characters>47327</Characters>
  <Application>Microsoft Office Word</Application>
  <DocSecurity>2</DocSecurity>
  <Lines>394</Lines>
  <Paragraphs>111</Paragraphs>
  <ScaleCrop>false</ScaleCrop>
  <Company/>
  <LinksUpToDate>false</LinksUpToDate>
  <CharactersWithSpaces>5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14</cp:revision>
  <dcterms:created xsi:type="dcterms:W3CDTF">2019-09-30T16:14:00Z</dcterms:created>
  <dcterms:modified xsi:type="dcterms:W3CDTF">2024-10-1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